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E5D" w:rsidRDefault="00265D86">
      <w:pPr>
        <w:pStyle w:val="Title"/>
      </w:pPr>
      <w:r>
        <w:t>Model Motor Insurance</w:t>
      </w:r>
    </w:p>
    <w:p w:rsidR="00951E5D" w:rsidRDefault="00265D86">
      <w:pPr>
        <w:pStyle w:val="Author"/>
      </w:pPr>
      <w:r>
        <w:t>Murtada Khalafalla</w:t>
      </w:r>
    </w:p>
    <w:p w:rsidR="00951E5D" w:rsidRDefault="00265D86">
      <w:pPr>
        <w:pStyle w:val="Date"/>
      </w:pPr>
      <w:r>
        <w:t>5/8/2020</w:t>
      </w:r>
    </w:p>
    <w:p w:rsidR="00951E5D" w:rsidRDefault="00265D86">
      <w:pPr>
        <w:pStyle w:val="Heading1"/>
      </w:pPr>
      <w:bookmarkStart w:id="0" w:name="frequency-model"/>
      <w:r>
        <w:t>Frequency Model</w:t>
      </w:r>
      <w:bookmarkEnd w:id="0"/>
    </w:p>
    <w:p w:rsidR="00951E5D" w:rsidRDefault="00265D86">
      <w:pPr>
        <w:pStyle w:val="Heading1"/>
      </w:pPr>
      <w:bookmarkStart w:id="1" w:name="poisson-distribution"/>
      <w:r>
        <w:t>1- Poisson Distribution</w:t>
      </w:r>
      <w:bookmarkEnd w:id="1"/>
    </w:p>
    <w:p w:rsidR="00951E5D" w:rsidRDefault="00265D86">
      <w:pPr>
        <w:pStyle w:val="SourceCode"/>
      </w:pPr>
      <w:r>
        <w:rPr>
          <w:rStyle w:val="NormalTok"/>
        </w:rPr>
        <w:t>glm.p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y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10 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log), </w:t>
      </w:r>
      <w:r>
        <w:rPr>
          <w:rStyle w:val="DataTypeTok"/>
        </w:rPr>
        <w:t>data =</w:t>
      </w:r>
      <w:r>
        <w:rPr>
          <w:rStyle w:val="NormalTok"/>
        </w:rPr>
        <w:t xml:space="preserve"> freq_df)</w:t>
      </w:r>
    </w:p>
    <w:p w:rsidR="00951E5D" w:rsidRDefault="00265D86">
      <w:pPr>
        <w:pStyle w:val="Heading1"/>
      </w:pPr>
      <w:bookmarkStart w:id="2" w:name="summary-poassion"/>
      <w:r>
        <w:t>1.1- Summary Poassion</w:t>
      </w:r>
      <w:bookmarkEnd w:id="2"/>
    </w:p>
    <w:p w:rsidR="006830A3" w:rsidRDefault="00265D86" w:rsidP="006830A3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y1 ~ x1 + x2 + x3 + x4 + x5 + x6 + x7 + x8 + x9 + </w:t>
      </w:r>
      <w:r>
        <w:br/>
      </w:r>
      <w:r>
        <w:rPr>
          <w:rStyle w:val="VerbatimChar"/>
        </w:rPr>
        <w:t>##     x10, family = poisson(link = log), data = freq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526  -0.9745  -0.8522   0.5791   6.06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</w:p>
    <w:p w:rsidR="007A28F9" w:rsidRDefault="007A28F9" w:rsidP="006830A3">
      <w:pPr>
        <w:pStyle w:val="SourceCode"/>
        <w:rPr>
          <w:rStyle w:val="VerbatimChar"/>
        </w:rPr>
      </w:pPr>
    </w:p>
    <w:p w:rsidR="007A28F9" w:rsidRDefault="007A28F9" w:rsidP="006830A3">
      <w:pPr>
        <w:pStyle w:val="SourceCode"/>
        <w:rPr>
          <w:rStyle w:val="VerbatimChar"/>
        </w:rPr>
      </w:pPr>
    </w:p>
    <w:p w:rsidR="00BB3861" w:rsidRDefault="00BB3861" w:rsidP="006830A3">
      <w:pPr>
        <w:pStyle w:val="SourceCode"/>
        <w:rPr>
          <w:rStyle w:val="VerbatimChar"/>
        </w:rPr>
      </w:pPr>
    </w:p>
    <w:tbl>
      <w:tblPr>
        <w:tblStyle w:val="TableGrid"/>
        <w:tblW w:w="11065" w:type="dxa"/>
        <w:tblLook w:val="04A0" w:firstRow="1" w:lastRow="0" w:firstColumn="1" w:lastColumn="0" w:noHBand="0" w:noVBand="1"/>
      </w:tblPr>
      <w:tblGrid>
        <w:gridCol w:w="2785"/>
        <w:gridCol w:w="2340"/>
        <w:gridCol w:w="1823"/>
        <w:gridCol w:w="1530"/>
        <w:gridCol w:w="2587"/>
      </w:tblGrid>
      <w:tr w:rsidR="00A207A2" w:rsidTr="00BB3861">
        <w:trPr>
          <w:trHeight w:val="278"/>
        </w:trPr>
        <w:tc>
          <w:tcPr>
            <w:tcW w:w="2785" w:type="dxa"/>
          </w:tcPr>
          <w:p w:rsidR="006830A3" w:rsidRPr="00D343C6" w:rsidRDefault="006830A3" w:rsidP="00265D86">
            <w:pPr>
              <w:pStyle w:val="SourceCode"/>
              <w:rPr>
                <w:b/>
                <w:bCs/>
              </w:rPr>
            </w:pPr>
          </w:p>
        </w:tc>
        <w:tc>
          <w:tcPr>
            <w:tcW w:w="2340" w:type="dxa"/>
          </w:tcPr>
          <w:p w:rsidR="006830A3" w:rsidRPr="00D343C6" w:rsidRDefault="006830A3" w:rsidP="00265D86">
            <w:pPr>
              <w:pStyle w:val="SourceCode"/>
              <w:ind w:left="19"/>
              <w:rPr>
                <w:b/>
                <w:bCs/>
              </w:rPr>
            </w:pPr>
            <w:r w:rsidRPr="00D343C6">
              <w:rPr>
                <w:rStyle w:val="VerbatimChar"/>
                <w:b/>
                <w:bCs/>
              </w:rPr>
              <w:t>Estimate</w:t>
            </w:r>
          </w:p>
        </w:tc>
        <w:tc>
          <w:tcPr>
            <w:tcW w:w="1823" w:type="dxa"/>
          </w:tcPr>
          <w:p w:rsidR="006830A3" w:rsidRPr="00D343C6" w:rsidRDefault="006830A3" w:rsidP="00265D86">
            <w:pPr>
              <w:pStyle w:val="SourceCode"/>
              <w:rPr>
                <w:b/>
                <w:bCs/>
              </w:rPr>
            </w:pPr>
            <w:r w:rsidRPr="00D343C6">
              <w:rPr>
                <w:rStyle w:val="VerbatimChar"/>
                <w:b/>
                <w:bCs/>
              </w:rPr>
              <w:t>Std. Error</w:t>
            </w:r>
          </w:p>
        </w:tc>
        <w:tc>
          <w:tcPr>
            <w:tcW w:w="1530" w:type="dxa"/>
          </w:tcPr>
          <w:p w:rsidR="006830A3" w:rsidRPr="00D343C6" w:rsidRDefault="006830A3" w:rsidP="00265D86">
            <w:pPr>
              <w:pStyle w:val="SourceCode"/>
              <w:ind w:left="66"/>
              <w:rPr>
                <w:b/>
                <w:bCs/>
              </w:rPr>
            </w:pPr>
            <w:r w:rsidRPr="00D343C6">
              <w:rPr>
                <w:rStyle w:val="VerbatimChar"/>
                <w:b/>
                <w:bCs/>
              </w:rPr>
              <w:t>z value</w:t>
            </w:r>
          </w:p>
        </w:tc>
        <w:tc>
          <w:tcPr>
            <w:tcW w:w="2587" w:type="dxa"/>
          </w:tcPr>
          <w:p w:rsidR="006830A3" w:rsidRPr="00D343C6" w:rsidRDefault="006830A3" w:rsidP="00265D86">
            <w:pPr>
              <w:pStyle w:val="SourceCode"/>
              <w:ind w:left="272"/>
              <w:rPr>
                <w:b/>
                <w:bCs/>
              </w:rPr>
            </w:pPr>
            <w:r w:rsidRPr="00D343C6">
              <w:rPr>
                <w:rStyle w:val="VerbatimChar"/>
                <w:b/>
                <w:bCs/>
              </w:rPr>
              <w:t xml:space="preserve">Pr(&gt;|z|)    </w:t>
            </w:r>
          </w:p>
        </w:tc>
      </w:tr>
      <w:tr w:rsidR="00A207A2" w:rsidTr="00BB3861">
        <w:trPr>
          <w:trHeight w:val="31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(Intercept)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515989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70010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7.370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1.70e-13 ***</w:t>
            </w:r>
          </w:p>
        </w:tc>
      </w:tr>
      <w:tr w:rsidR="00A207A2" w:rsidTr="00BB3861">
        <w:trPr>
          <w:trHeight w:val="285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1Female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ind w:left="19"/>
              <w:rPr>
                <w:rStyle w:val="VerbatimChar"/>
              </w:rPr>
            </w:pPr>
            <w:r w:rsidRPr="00735F61">
              <w:rPr>
                <w:rStyle w:val="VerbatimChar"/>
              </w:rPr>
              <w:t>0.079128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3798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66"/>
              <w:rPr>
                <w:rStyle w:val="VerbatimChar"/>
              </w:rPr>
            </w:pPr>
            <w:r w:rsidRPr="00735F61">
              <w:rPr>
                <w:rStyle w:val="VerbatimChar"/>
              </w:rPr>
              <w:t>2.341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19223 *  </w:t>
            </w:r>
          </w:p>
        </w:tc>
      </w:tr>
      <w:tr w:rsidR="00A207A2" w:rsidTr="00BB3861">
        <w:trPr>
          <w:trHeight w:val="214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225-30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52165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44321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3.433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00596 ***</w:t>
            </w:r>
          </w:p>
        </w:tc>
      </w:tr>
      <w:tr w:rsidR="00A207A2" w:rsidTr="00BB3861">
        <w:trPr>
          <w:trHeight w:val="285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2&gt;60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ind w:left="19"/>
              <w:rPr>
                <w:rStyle w:val="VerbatimChar"/>
              </w:rPr>
            </w:pPr>
            <w:r w:rsidRPr="00735F61">
              <w:rPr>
                <w:rStyle w:val="VerbatimChar"/>
              </w:rPr>
              <w:t>0.168376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42699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66"/>
              <w:rPr>
                <w:rStyle w:val="VerbatimChar"/>
              </w:rPr>
            </w:pPr>
            <w:r w:rsidRPr="00735F61">
              <w:rPr>
                <w:rStyle w:val="VerbatimChar"/>
              </w:rPr>
              <w:t>3.943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8.04e-05 ***</w:t>
            </w:r>
          </w:p>
        </w:tc>
      </w:tr>
      <w:tr w:rsidR="00A207A2" w:rsidTr="00BB3861">
        <w:trPr>
          <w:trHeight w:val="237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218-24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427974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70642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6.058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1.38e-09 ***</w:t>
            </w:r>
          </w:p>
        </w:tc>
      </w:tr>
      <w:tr w:rsidR="00A207A2" w:rsidTr="00BB3861">
        <w:trPr>
          <w:trHeight w:val="269"/>
        </w:trPr>
        <w:tc>
          <w:tcPr>
            <w:tcW w:w="2785" w:type="dxa"/>
          </w:tcPr>
          <w:p w:rsidR="006830A3" w:rsidRPr="00735F61" w:rsidRDefault="007A28F9" w:rsidP="00265D86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x3Engineer/</w:t>
            </w:r>
            <w:r w:rsidR="006830A3" w:rsidRPr="00735F61">
              <w:rPr>
                <w:rStyle w:val="VerbatimChar"/>
              </w:rPr>
              <w:t>Programmer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ind w:left="19"/>
              <w:rPr>
                <w:rStyle w:val="VerbatimChar"/>
              </w:rPr>
            </w:pPr>
            <w:r w:rsidRPr="00735F61">
              <w:rPr>
                <w:rStyle w:val="VerbatimChar"/>
              </w:rPr>
              <w:t>0.040139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6927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66"/>
              <w:rPr>
                <w:rStyle w:val="VerbatimChar"/>
              </w:rPr>
            </w:pPr>
            <w:r w:rsidRPr="00735F61">
              <w:rPr>
                <w:rStyle w:val="VerbatimChar"/>
              </w:rPr>
              <w:t>1.087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277037    </w:t>
            </w:r>
          </w:p>
        </w:tc>
      </w:tr>
      <w:tr w:rsidR="00A207A2" w:rsidTr="00BB3861">
        <w:trPr>
          <w:trHeight w:val="237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3Medical Profession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68033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52523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3.199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01378 ** </w:t>
            </w:r>
          </w:p>
        </w:tc>
      </w:tr>
      <w:tr w:rsidR="00A207A2" w:rsidTr="00BB3861">
        <w:trPr>
          <w:trHeight w:val="270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3Business man/woman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36367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62573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2.179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29308 *  </w:t>
            </w:r>
          </w:p>
        </w:tc>
      </w:tr>
      <w:tr w:rsidR="00A207A2" w:rsidTr="00BB3861">
        <w:trPr>
          <w:trHeight w:val="253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3Free Lancer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245642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45742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5.370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7.87e-08 ***</w:t>
            </w:r>
          </w:p>
        </w:tc>
      </w:tr>
      <w:tr w:rsidR="00A207A2" w:rsidTr="00BB3861">
        <w:trPr>
          <w:trHeight w:val="269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3Student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ind w:left="19"/>
              <w:rPr>
                <w:rStyle w:val="VerbatimChar"/>
              </w:rPr>
            </w:pPr>
            <w:r w:rsidRPr="00735F61">
              <w:rPr>
                <w:rStyle w:val="VerbatimChar"/>
              </w:rPr>
              <w:t>0.045193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76114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594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552682    </w:t>
            </w:r>
          </w:p>
        </w:tc>
      </w:tr>
      <w:tr w:rsidR="00A207A2" w:rsidTr="00BB3861">
        <w:trPr>
          <w:trHeight w:val="31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3Others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58007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6473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4.332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1.48e-05 ***</w:t>
            </w:r>
          </w:p>
        </w:tc>
      </w:tr>
      <w:tr w:rsidR="00A207A2" w:rsidTr="00BB3861">
        <w:trPr>
          <w:trHeight w:val="158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4Khartoum Bahari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084340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0429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66"/>
              <w:rPr>
                <w:rStyle w:val="VerbatimChar"/>
              </w:rPr>
            </w:pPr>
            <w:r w:rsidRPr="00735F61">
              <w:rPr>
                <w:rStyle w:val="VerbatimChar"/>
              </w:rPr>
              <w:t>-2.772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05577 ** </w:t>
            </w:r>
          </w:p>
        </w:tc>
      </w:tr>
      <w:tr w:rsidR="006830A3" w:rsidTr="00BB3861">
        <w:trPr>
          <w:trHeight w:val="230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4Oumdrman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30716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29617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4.414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1.02e-05 ***</w:t>
            </w:r>
          </w:p>
        </w:tc>
      </w:tr>
      <w:tr w:rsidR="006830A3" w:rsidTr="00BB3861">
        <w:trPr>
          <w:trHeight w:val="269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56-10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014461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5142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412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680705</w:t>
            </w:r>
          </w:p>
        </w:tc>
      </w:tr>
      <w:tr w:rsidR="006830A3" w:rsidTr="00027C96">
        <w:trPr>
          <w:trHeight w:val="233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511-20</w:t>
            </w:r>
          </w:p>
        </w:tc>
        <w:tc>
          <w:tcPr>
            <w:tcW w:w="2340" w:type="dxa"/>
          </w:tcPr>
          <w:p w:rsidR="006830A3" w:rsidRPr="00735F61" w:rsidRDefault="006830A3" w:rsidP="00BB3861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210038</w:t>
            </w:r>
            <w:r w:rsidR="00BB3861" w:rsidRPr="00735F61">
              <w:rPr>
                <w:rStyle w:val="VerbatimChar"/>
              </w:rPr>
              <w:t>***</w:t>
            </w:r>
          </w:p>
        </w:tc>
        <w:tc>
          <w:tcPr>
            <w:tcW w:w="1823" w:type="dxa"/>
          </w:tcPr>
          <w:p w:rsidR="006830A3" w:rsidRPr="00735F61" w:rsidRDefault="006830A3" w:rsidP="00BB3861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9392</w:t>
            </w:r>
          </w:p>
        </w:tc>
        <w:tc>
          <w:tcPr>
            <w:tcW w:w="1530" w:type="dxa"/>
          </w:tcPr>
          <w:p w:rsidR="006830A3" w:rsidRPr="00735F61" w:rsidRDefault="006830A3" w:rsidP="00BB3861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5.332</w:t>
            </w:r>
          </w:p>
        </w:tc>
        <w:tc>
          <w:tcPr>
            <w:tcW w:w="2587" w:type="dxa"/>
          </w:tcPr>
          <w:p w:rsidR="006830A3" w:rsidRPr="00735F61" w:rsidRDefault="006830A3" w:rsidP="00027C9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9.72e-08</w:t>
            </w:r>
          </w:p>
        </w:tc>
      </w:tr>
      <w:tr w:rsidR="006830A3" w:rsidTr="00BB3861">
        <w:trPr>
          <w:trHeight w:val="20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5&gt;20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20955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8884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539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589942</w:t>
            </w:r>
          </w:p>
        </w:tc>
      </w:tr>
      <w:tr w:rsidR="006830A3" w:rsidTr="00BB3861">
        <w:trPr>
          <w:trHeight w:val="221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6Japan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07278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11624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65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948011</w:t>
            </w:r>
          </w:p>
        </w:tc>
      </w:tr>
      <w:tr w:rsidR="006830A3" w:rsidTr="00BB3861">
        <w:trPr>
          <w:trHeight w:val="300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6Sudan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73378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62644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1.171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241460</w:t>
            </w:r>
          </w:p>
        </w:tc>
      </w:tr>
      <w:tr w:rsidR="006830A3" w:rsidTr="00BB3861">
        <w:trPr>
          <w:trHeight w:val="269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6Germany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45606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23501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1.179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238403</w:t>
            </w:r>
          </w:p>
        </w:tc>
      </w:tr>
      <w:tr w:rsidR="006830A3" w:rsidTr="00BB3861">
        <w:trPr>
          <w:trHeight w:val="301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6Czech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243679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96858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2.516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11875 *</w:t>
            </w:r>
          </w:p>
        </w:tc>
      </w:tr>
      <w:tr w:rsidR="006830A3" w:rsidTr="00BB3861">
        <w:trPr>
          <w:trHeight w:val="269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6Others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098652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41185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699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484712    </w:t>
            </w:r>
          </w:p>
        </w:tc>
      </w:tr>
      <w:tr w:rsidR="006830A3" w:rsidTr="00BB3861">
        <w:trPr>
          <w:trHeight w:val="31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7Kia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49705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70113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2.135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32746 *  </w:t>
            </w:r>
          </w:p>
        </w:tc>
      </w:tr>
      <w:tr w:rsidR="006830A3" w:rsidTr="00BB3861">
        <w:trPr>
          <w:trHeight w:val="221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7Toyota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016494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37534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20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904541    </w:t>
            </w:r>
          </w:p>
        </w:tc>
      </w:tr>
      <w:tr w:rsidR="006830A3" w:rsidTr="00BB3861">
        <w:trPr>
          <w:trHeight w:val="253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7Mitsubishi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01595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67513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10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992403    </w:t>
            </w:r>
          </w:p>
        </w:tc>
      </w:tr>
      <w:tr w:rsidR="006830A3" w:rsidTr="00BB3861">
        <w:trPr>
          <w:trHeight w:val="24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7Giad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NA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NA</w:t>
            </w:r>
          </w:p>
        </w:tc>
        <w:tc>
          <w:tcPr>
            <w:tcW w:w="1530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NA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NA    </w:t>
            </w:r>
          </w:p>
        </w:tc>
      </w:tr>
      <w:tr w:rsidR="006830A3" w:rsidTr="00BB3861">
        <w:trPr>
          <w:trHeight w:val="237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7Mercedes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13537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68804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0.673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501204    </w:t>
            </w:r>
          </w:p>
        </w:tc>
      </w:tr>
      <w:tr w:rsidR="006830A3" w:rsidTr="00BB3861">
        <w:trPr>
          <w:trHeight w:val="20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7Skoda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NA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NA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NA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NA    </w:t>
            </w:r>
          </w:p>
        </w:tc>
      </w:tr>
      <w:tr w:rsidR="006830A3" w:rsidTr="00BB3861">
        <w:trPr>
          <w:trHeight w:val="31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7Others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098344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02400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0.960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336860    </w:t>
            </w:r>
          </w:p>
        </w:tc>
      </w:tr>
      <w:tr w:rsidR="006830A3" w:rsidTr="00BB3861">
        <w:trPr>
          <w:trHeight w:val="285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8Click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89749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61569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3.082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02057 ** </w:t>
            </w:r>
          </w:p>
        </w:tc>
      </w:tr>
      <w:tr w:rsidR="006830A3" w:rsidTr="00BB3861">
        <w:trPr>
          <w:trHeight w:val="253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8Tucson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334805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97172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145"/>
              <w:rPr>
                <w:rStyle w:val="VerbatimChar"/>
              </w:rPr>
            </w:pPr>
            <w:r w:rsidRPr="00735F61">
              <w:rPr>
                <w:rStyle w:val="VerbatimChar"/>
              </w:rPr>
              <w:t>3.445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00570 ***</w:t>
            </w:r>
          </w:p>
        </w:tc>
      </w:tr>
      <w:tr w:rsidR="006830A3" w:rsidTr="00BB3861">
        <w:trPr>
          <w:trHeight w:val="285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x8Santa Fe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448586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12911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145"/>
              <w:rPr>
                <w:rStyle w:val="VerbatimChar"/>
              </w:rPr>
            </w:pPr>
            <w:r w:rsidRPr="00735F61">
              <w:rPr>
                <w:rStyle w:val="VerbatimChar"/>
              </w:rPr>
              <w:t>3.973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7.10e-05 ***</w:t>
            </w:r>
          </w:p>
        </w:tc>
      </w:tr>
      <w:tr w:rsidR="006830A3" w:rsidTr="00BB3861">
        <w:trPr>
          <w:trHeight w:val="221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lastRenderedPageBreak/>
              <w:t xml:space="preserve"> x8Visto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421276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34668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3.128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01758 ** </w:t>
            </w:r>
          </w:p>
        </w:tc>
      </w:tr>
      <w:tr w:rsidR="006830A3" w:rsidTr="00BB3861">
        <w:trPr>
          <w:trHeight w:val="300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8Corolla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83121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93601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272"/>
              <w:rPr>
                <w:rStyle w:val="VerbatimChar"/>
              </w:rPr>
            </w:pPr>
            <w:r w:rsidRPr="00735F61">
              <w:rPr>
                <w:rStyle w:val="VerbatimChar"/>
              </w:rPr>
              <w:t>0.888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374521    </w:t>
            </w:r>
          </w:p>
        </w:tc>
      </w:tr>
      <w:tr w:rsidR="006830A3" w:rsidTr="00BB3861">
        <w:trPr>
          <w:trHeight w:val="301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8Hilux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404944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23897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145"/>
              <w:rPr>
                <w:rStyle w:val="VerbatimChar"/>
              </w:rPr>
            </w:pPr>
            <w:r w:rsidRPr="00735F61">
              <w:rPr>
                <w:rStyle w:val="VerbatimChar"/>
              </w:rPr>
              <w:t>3.268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01082 ** </w:t>
            </w:r>
          </w:p>
        </w:tc>
      </w:tr>
      <w:tr w:rsidR="006830A3" w:rsidTr="00BB3861">
        <w:trPr>
          <w:trHeight w:val="285"/>
        </w:trPr>
        <w:tc>
          <w:tcPr>
            <w:tcW w:w="2785" w:type="dxa"/>
          </w:tcPr>
          <w:p w:rsidR="006830A3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8Prado / </w:t>
            </w:r>
          </w:p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Land Cruiser</w:t>
            </w:r>
          </w:p>
        </w:tc>
        <w:tc>
          <w:tcPr>
            <w:tcW w:w="2340" w:type="dxa"/>
          </w:tcPr>
          <w:p w:rsidR="006830A3" w:rsidRDefault="006830A3" w:rsidP="00265D86">
            <w:pPr>
              <w:rPr>
                <w:rStyle w:val="VerbatimChar"/>
              </w:rPr>
            </w:pPr>
          </w:p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395867</w:t>
            </w:r>
          </w:p>
        </w:tc>
        <w:tc>
          <w:tcPr>
            <w:tcW w:w="1823" w:type="dxa"/>
          </w:tcPr>
          <w:p w:rsidR="006830A3" w:rsidRDefault="006830A3" w:rsidP="00265D86">
            <w:pPr>
              <w:rPr>
                <w:rStyle w:val="VerbatimChar"/>
              </w:rPr>
            </w:pPr>
          </w:p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29387</w:t>
            </w:r>
          </w:p>
        </w:tc>
        <w:tc>
          <w:tcPr>
            <w:tcW w:w="1530" w:type="dxa"/>
          </w:tcPr>
          <w:p w:rsidR="006830A3" w:rsidRDefault="006830A3" w:rsidP="00265D86">
            <w:pPr>
              <w:rPr>
                <w:rStyle w:val="VerbatimChar"/>
              </w:rPr>
            </w:pPr>
          </w:p>
          <w:p w:rsidR="006830A3" w:rsidRPr="00735F61" w:rsidRDefault="006830A3" w:rsidP="00265D86">
            <w:pPr>
              <w:pStyle w:val="SourceCode"/>
              <w:ind w:left="145"/>
              <w:rPr>
                <w:rStyle w:val="VerbatimChar"/>
              </w:rPr>
            </w:pPr>
            <w:r w:rsidRPr="00735F61">
              <w:rPr>
                <w:rStyle w:val="VerbatimChar"/>
              </w:rPr>
              <w:t>3.060</w:t>
            </w:r>
          </w:p>
        </w:tc>
        <w:tc>
          <w:tcPr>
            <w:tcW w:w="2587" w:type="dxa"/>
          </w:tcPr>
          <w:p w:rsidR="006830A3" w:rsidRDefault="006830A3" w:rsidP="00265D86">
            <w:pPr>
              <w:pStyle w:val="SourceCode"/>
              <w:rPr>
                <w:rStyle w:val="VerbatimChar"/>
              </w:rPr>
            </w:pPr>
          </w:p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02217 ** </w:t>
            </w:r>
          </w:p>
        </w:tc>
      </w:tr>
      <w:tr w:rsidR="006830A3" w:rsidTr="00BB3861">
        <w:trPr>
          <w:trHeight w:val="221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8Lancer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092237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56145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0.591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554713    </w:t>
            </w:r>
          </w:p>
        </w:tc>
      </w:tr>
      <w:tr w:rsidR="006830A3" w:rsidTr="00BB3861">
        <w:trPr>
          <w:trHeight w:val="269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8BYD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045376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113552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0.400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689445    </w:t>
            </w:r>
          </w:p>
        </w:tc>
      </w:tr>
      <w:tr w:rsidR="006830A3" w:rsidTr="00BB3861">
        <w:trPr>
          <w:trHeight w:val="284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8Others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02144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55257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1.849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064525 .  </w:t>
            </w:r>
          </w:p>
        </w:tc>
      </w:tr>
      <w:tr w:rsidR="006830A3" w:rsidTr="00BB3861">
        <w:trPr>
          <w:trHeight w:val="285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90-5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40291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2190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145"/>
              <w:rPr>
                <w:rStyle w:val="VerbatimChar"/>
              </w:rPr>
            </w:pPr>
            <w:r w:rsidRPr="00735F61">
              <w:rPr>
                <w:rStyle w:val="VerbatimChar"/>
              </w:rPr>
              <w:t>1.252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210695    </w:t>
            </w:r>
          </w:p>
        </w:tc>
      </w:tr>
      <w:tr w:rsidR="006830A3" w:rsidTr="00BB3861">
        <w:trPr>
          <w:trHeight w:val="269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911-20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185251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33043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5.606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2.07e-08 ***</w:t>
            </w:r>
          </w:p>
        </w:tc>
      </w:tr>
      <w:tr w:rsidR="006830A3" w:rsidTr="00BB3861">
        <w:trPr>
          <w:trHeight w:val="237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9&gt;20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446654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88166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5.066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4.06e-07 ***</w:t>
            </w:r>
          </w:p>
        </w:tc>
      </w:tr>
      <w:tr w:rsidR="006830A3" w:rsidTr="00BB3861">
        <w:trPr>
          <w:trHeight w:val="316"/>
        </w:trPr>
        <w:tc>
          <w:tcPr>
            <w:tcW w:w="2785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10Medium</w:t>
            </w:r>
          </w:p>
        </w:tc>
        <w:tc>
          <w:tcPr>
            <w:tcW w:w="2340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16908</w:t>
            </w:r>
          </w:p>
        </w:tc>
        <w:tc>
          <w:tcPr>
            <w:tcW w:w="1823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54089</w:t>
            </w:r>
          </w:p>
        </w:tc>
        <w:tc>
          <w:tcPr>
            <w:tcW w:w="1530" w:type="dxa"/>
          </w:tcPr>
          <w:p w:rsidR="006830A3" w:rsidRPr="00735F61" w:rsidRDefault="006830A3" w:rsidP="00265D86">
            <w:pPr>
              <w:pStyle w:val="SourceCode"/>
              <w:ind w:left="145"/>
              <w:rPr>
                <w:rStyle w:val="VerbatimChar"/>
              </w:rPr>
            </w:pPr>
            <w:r w:rsidRPr="00735F61">
              <w:rPr>
                <w:rStyle w:val="VerbatimChar"/>
              </w:rPr>
              <w:t>0.313</w:t>
            </w:r>
          </w:p>
        </w:tc>
        <w:tc>
          <w:tcPr>
            <w:tcW w:w="2587" w:type="dxa"/>
          </w:tcPr>
          <w:p w:rsidR="006830A3" w:rsidRPr="00735F61" w:rsidRDefault="006830A3" w:rsidP="00A207A2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0.754582    </w:t>
            </w:r>
          </w:p>
        </w:tc>
      </w:tr>
      <w:tr w:rsidR="006830A3" w:rsidTr="00027C96">
        <w:trPr>
          <w:trHeight w:val="170"/>
        </w:trPr>
        <w:tc>
          <w:tcPr>
            <w:tcW w:w="2785" w:type="dxa"/>
          </w:tcPr>
          <w:p w:rsidR="006830A3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 xml:space="preserve"> x10Large</w:t>
            </w:r>
          </w:p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2340" w:type="dxa"/>
          </w:tcPr>
          <w:p w:rsidR="006830A3" w:rsidRPr="00735F61" w:rsidRDefault="006830A3" w:rsidP="00027C9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-0.464292</w:t>
            </w:r>
          </w:p>
        </w:tc>
        <w:tc>
          <w:tcPr>
            <w:tcW w:w="1823" w:type="dxa"/>
          </w:tcPr>
          <w:p w:rsidR="006830A3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0.088528</w:t>
            </w:r>
          </w:p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530" w:type="dxa"/>
          </w:tcPr>
          <w:p w:rsidR="006830A3" w:rsidRDefault="006830A3" w:rsidP="00265D86">
            <w:pPr>
              <w:pStyle w:val="SourceCode"/>
              <w:ind w:left="35"/>
              <w:rPr>
                <w:rStyle w:val="VerbatimChar"/>
              </w:rPr>
            </w:pPr>
            <w:r w:rsidRPr="00735F61">
              <w:rPr>
                <w:rStyle w:val="VerbatimChar"/>
              </w:rPr>
              <w:t>-5.245</w:t>
            </w:r>
          </w:p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2587" w:type="dxa"/>
          </w:tcPr>
          <w:p w:rsidR="006830A3" w:rsidRPr="00735F61" w:rsidRDefault="006830A3" w:rsidP="00265D86">
            <w:pPr>
              <w:pStyle w:val="SourceCode"/>
              <w:rPr>
                <w:rStyle w:val="VerbatimChar"/>
              </w:rPr>
            </w:pPr>
            <w:r w:rsidRPr="00735F61">
              <w:rPr>
                <w:rStyle w:val="VerbatimChar"/>
              </w:rPr>
              <w:t>1.57e-07 ***</w:t>
            </w:r>
            <w:r w:rsidRPr="00735F61">
              <w:br/>
            </w:r>
          </w:p>
        </w:tc>
      </w:tr>
    </w:tbl>
    <w:p w:rsidR="006830A3" w:rsidRDefault="006830A3">
      <w:pPr>
        <w:pStyle w:val="SourceCode"/>
        <w:rPr>
          <w:rStyle w:val="VerbatimChar"/>
        </w:rPr>
      </w:pPr>
    </w:p>
    <w:p w:rsidR="00951E5D" w:rsidRDefault="00265D86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475  on 14684  degrees of freedom</w:t>
      </w:r>
      <w:r>
        <w:br/>
      </w:r>
      <w:r>
        <w:rPr>
          <w:rStyle w:val="VerbatimChar"/>
        </w:rPr>
        <w:t>## Residual deviance: 16043  on 14644  degrees of freedom</w:t>
      </w:r>
      <w:r>
        <w:br/>
      </w:r>
      <w:r>
        <w:rPr>
          <w:rStyle w:val="VerbatimChar"/>
        </w:rPr>
        <w:t>## AIC: 26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7A28F9" w:rsidRDefault="007A28F9">
      <w:pPr>
        <w:pStyle w:val="Heading1"/>
      </w:pPr>
      <w:bookmarkStart w:id="3" w:name="anova-poassion"/>
    </w:p>
    <w:p w:rsidR="007A28F9" w:rsidRDefault="007A28F9">
      <w:pPr>
        <w:pStyle w:val="Heading1"/>
      </w:pPr>
    </w:p>
    <w:p w:rsidR="00951E5D" w:rsidRDefault="00265D86">
      <w:pPr>
        <w:pStyle w:val="Heading1"/>
      </w:pPr>
      <w:r>
        <w:t>1.2- ANOVA Poassion</w:t>
      </w:r>
      <w:bookmarkEnd w:id="3"/>
    </w:p>
    <w:p w:rsidR="006830A3" w:rsidRDefault="00265D86">
      <w:pPr>
        <w:pStyle w:val="SourceCode"/>
        <w:rPr>
          <w:rStyle w:val="VerbatimCha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680"/>
        <w:gridCol w:w="1300"/>
        <w:gridCol w:w="1890"/>
        <w:gridCol w:w="1890"/>
        <w:gridCol w:w="2520"/>
      </w:tblGrid>
      <w:tr w:rsidR="00D63BDF" w:rsidTr="00D63BDF">
        <w:trPr>
          <w:trHeight w:val="222"/>
        </w:trPr>
        <w:tc>
          <w:tcPr>
            <w:tcW w:w="1165" w:type="dxa"/>
          </w:tcPr>
          <w:p w:rsidR="00D63BDF" w:rsidRPr="00D63BDF" w:rsidRDefault="00D63BDF" w:rsidP="00D63BDF">
            <w:pPr>
              <w:pStyle w:val="SourceCode"/>
              <w:rPr>
                <w:rFonts w:ascii="Consolas" w:hAnsi="Consolas"/>
                <w:sz w:val="22"/>
              </w:rPr>
            </w:pPr>
            <w:r w:rsidRPr="006830A3">
              <w:rPr>
                <w:rStyle w:val="VerbatimChar"/>
              </w:rPr>
              <w:t>##</w:t>
            </w:r>
          </w:p>
        </w:tc>
        <w:tc>
          <w:tcPr>
            <w:tcW w:w="680" w:type="dxa"/>
          </w:tcPr>
          <w:p w:rsidR="00D63BDF" w:rsidRDefault="00D63BDF" w:rsidP="00F26362">
            <w:pPr>
              <w:pStyle w:val="SourceCode"/>
              <w:ind w:left="82"/>
              <w:rPr>
                <w:rStyle w:val="VerbatimChar"/>
              </w:rPr>
            </w:pPr>
            <w:r w:rsidRPr="006830A3">
              <w:rPr>
                <w:rStyle w:val="VerbatimChar"/>
              </w:rPr>
              <w:t>Df</w:t>
            </w:r>
          </w:p>
          <w:p w:rsidR="00D63BDF" w:rsidRDefault="00D63BDF" w:rsidP="00265D86">
            <w:pPr>
              <w:pStyle w:val="SourceCode"/>
            </w:pPr>
          </w:p>
        </w:tc>
        <w:tc>
          <w:tcPr>
            <w:tcW w:w="1300" w:type="dxa"/>
          </w:tcPr>
          <w:p w:rsidR="00D63BDF" w:rsidRDefault="00D63BDF" w:rsidP="00D63BDF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Deviance</w:t>
            </w:r>
          </w:p>
          <w:p w:rsidR="00D63BDF" w:rsidRDefault="00D63BDF" w:rsidP="00265D86">
            <w:pPr>
              <w:pStyle w:val="SourceCode"/>
            </w:pPr>
          </w:p>
        </w:tc>
        <w:tc>
          <w:tcPr>
            <w:tcW w:w="1890" w:type="dxa"/>
          </w:tcPr>
          <w:p w:rsidR="00D63BDF" w:rsidRDefault="00D63BDF" w:rsidP="00F26362">
            <w:pPr>
              <w:pStyle w:val="SourceCode"/>
              <w:ind w:left="82"/>
              <w:rPr>
                <w:rStyle w:val="VerbatimChar"/>
              </w:rPr>
            </w:pPr>
            <w:r w:rsidRPr="006830A3">
              <w:rPr>
                <w:rStyle w:val="VerbatimChar"/>
              </w:rPr>
              <w:t>Resid. D</w:t>
            </w:r>
            <w:r>
              <w:rPr>
                <w:rStyle w:val="VerbatimChar"/>
              </w:rPr>
              <w:t>f</w:t>
            </w:r>
          </w:p>
          <w:p w:rsidR="00D63BDF" w:rsidRDefault="00D63BDF" w:rsidP="00F26362">
            <w:pPr>
              <w:pStyle w:val="SourceCode"/>
            </w:pPr>
          </w:p>
        </w:tc>
        <w:tc>
          <w:tcPr>
            <w:tcW w:w="1890" w:type="dxa"/>
          </w:tcPr>
          <w:p w:rsidR="00D63BDF" w:rsidRDefault="00D63BDF" w:rsidP="00F26362">
            <w:pPr>
              <w:pStyle w:val="SourceCode"/>
              <w:ind w:left="146"/>
            </w:pPr>
            <w:r w:rsidRPr="006830A3">
              <w:rPr>
                <w:rStyle w:val="VerbatimChar"/>
              </w:rPr>
              <w:t>Resid. Dev</w:t>
            </w:r>
          </w:p>
        </w:tc>
        <w:tc>
          <w:tcPr>
            <w:tcW w:w="2520" w:type="dxa"/>
          </w:tcPr>
          <w:p w:rsidR="00D63BDF" w:rsidRDefault="00D63BDF" w:rsidP="00F26362">
            <w:pPr>
              <w:pStyle w:val="SourceCode"/>
              <w:ind w:left="3"/>
            </w:pPr>
            <w:r w:rsidRPr="006830A3">
              <w:rPr>
                <w:rStyle w:val="VerbatimChar"/>
              </w:rPr>
              <w:t xml:space="preserve">Pr(&gt;Chi)    </w:t>
            </w:r>
          </w:p>
        </w:tc>
      </w:tr>
      <w:tr w:rsidR="00D63BDF" w:rsidTr="00D63BDF">
        <w:trPr>
          <w:trHeight w:val="285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NULL</w:t>
            </w:r>
          </w:p>
        </w:tc>
        <w:tc>
          <w:tcPr>
            <w:tcW w:w="680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300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84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475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129"/>
              <w:rPr>
                <w:rStyle w:val="VerbatimChar"/>
              </w:rPr>
            </w:pPr>
          </w:p>
        </w:tc>
      </w:tr>
      <w:tr w:rsidR="00D63BDF" w:rsidTr="00D63BDF">
        <w:trPr>
          <w:trHeight w:val="214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1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1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114"/>
              <w:rPr>
                <w:rStyle w:val="VerbatimChar"/>
              </w:rPr>
            </w:pPr>
            <w:r w:rsidRPr="006830A3">
              <w:rPr>
                <w:rStyle w:val="VerbatimChar"/>
              </w:rPr>
              <w:t>7.163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83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468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 xml:space="preserve">0.0074427 ** </w:t>
            </w:r>
          </w:p>
        </w:tc>
      </w:tr>
      <w:tr w:rsidR="00D63BDF" w:rsidTr="00D63BDF">
        <w:trPr>
          <w:trHeight w:val="285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2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3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69.647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80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399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5.079e-15 ***</w:t>
            </w:r>
          </w:p>
        </w:tc>
      </w:tr>
      <w:tr w:rsidR="00D63BDF" w:rsidTr="00D63BDF">
        <w:trPr>
          <w:trHeight w:val="284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3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6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69.928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74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329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4.231e-13 ***</w:t>
            </w:r>
          </w:p>
        </w:tc>
      </w:tr>
      <w:tr w:rsidR="00D63BDF" w:rsidTr="00D63BDF">
        <w:trPr>
          <w:trHeight w:val="301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4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2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22.914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72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306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1.057e-05 ***</w:t>
            </w:r>
          </w:p>
        </w:tc>
      </w:tr>
      <w:tr w:rsidR="00D63BDF" w:rsidTr="00D63BDF">
        <w:trPr>
          <w:trHeight w:val="269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5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3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39.715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69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266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1.225e-08 ***</w:t>
            </w:r>
          </w:p>
        </w:tc>
      </w:tr>
      <w:tr w:rsidR="00D63BDF" w:rsidTr="00D63BDF">
        <w:trPr>
          <w:trHeight w:val="284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6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5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23.437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64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243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0.0002784 ***</w:t>
            </w:r>
          </w:p>
        </w:tc>
      </w:tr>
      <w:tr w:rsidR="00D63BDF" w:rsidTr="00D63BDF">
        <w:trPr>
          <w:trHeight w:val="285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7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5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26.158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59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216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8.314e-05 ***</w:t>
            </w:r>
          </w:p>
        </w:tc>
      </w:tr>
      <w:tr w:rsidR="00D63BDF" w:rsidTr="00D63BDF">
        <w:trPr>
          <w:trHeight w:val="183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8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82"/>
              <w:rPr>
                <w:rStyle w:val="VerbatimChar"/>
              </w:rPr>
            </w:pPr>
            <w:r w:rsidRPr="006830A3">
              <w:rPr>
                <w:rStyle w:val="VerbatimChar"/>
              </w:rPr>
              <w:t>10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63.984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49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152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129"/>
              <w:rPr>
                <w:rStyle w:val="VerbatimChar"/>
              </w:rPr>
            </w:pPr>
            <w:r w:rsidRPr="006830A3">
              <w:rPr>
                <w:rStyle w:val="VerbatimChar"/>
              </w:rPr>
              <w:t>6.338e-10 ***</w:t>
            </w:r>
          </w:p>
        </w:tc>
      </w:tr>
      <w:tr w:rsidR="00D63BDF" w:rsidTr="00D63BDF">
        <w:trPr>
          <w:trHeight w:val="316"/>
        </w:trPr>
        <w:tc>
          <w:tcPr>
            <w:tcW w:w="1165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9</w:t>
            </w:r>
          </w:p>
        </w:tc>
        <w:tc>
          <w:tcPr>
            <w:tcW w:w="680" w:type="dxa"/>
          </w:tcPr>
          <w:p w:rsidR="00D63BDF" w:rsidRPr="006830A3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3</w:t>
            </w:r>
          </w:p>
        </w:tc>
        <w:tc>
          <w:tcPr>
            <w:tcW w:w="1300" w:type="dxa"/>
          </w:tcPr>
          <w:p w:rsidR="00D63BDF" w:rsidRPr="006830A3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65.949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46</w:t>
            </w:r>
          </w:p>
        </w:tc>
        <w:tc>
          <w:tcPr>
            <w:tcW w:w="1890" w:type="dxa"/>
          </w:tcPr>
          <w:p w:rsidR="00D63BDF" w:rsidRPr="006830A3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086</w:t>
            </w:r>
          </w:p>
        </w:tc>
        <w:tc>
          <w:tcPr>
            <w:tcW w:w="2520" w:type="dxa"/>
          </w:tcPr>
          <w:p w:rsidR="00D63BDF" w:rsidRPr="006830A3" w:rsidRDefault="00D63BDF" w:rsidP="00F26362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3.143e-14 ***</w:t>
            </w:r>
          </w:p>
        </w:tc>
      </w:tr>
      <w:tr w:rsidR="00D63BDF" w:rsidTr="00D63BDF">
        <w:trPr>
          <w:trHeight w:val="197"/>
        </w:trPr>
        <w:tc>
          <w:tcPr>
            <w:tcW w:w="1165" w:type="dxa"/>
          </w:tcPr>
          <w:p w:rsidR="00D63BDF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## x10</w:t>
            </w:r>
          </w:p>
          <w:p w:rsidR="00D63BDF" w:rsidRPr="006830A3" w:rsidRDefault="00D63BDF" w:rsidP="00F26362">
            <w:pPr>
              <w:pStyle w:val="SourceCode"/>
              <w:rPr>
                <w:rStyle w:val="VerbatimChar"/>
              </w:rPr>
            </w:pPr>
          </w:p>
        </w:tc>
        <w:tc>
          <w:tcPr>
            <w:tcW w:w="680" w:type="dxa"/>
          </w:tcPr>
          <w:p w:rsidR="00D63BDF" w:rsidRDefault="00D63BDF" w:rsidP="00F26362">
            <w:pPr>
              <w:pStyle w:val="SourceCode"/>
              <w:ind w:left="209"/>
              <w:rPr>
                <w:rStyle w:val="VerbatimChar"/>
              </w:rPr>
            </w:pPr>
            <w:r w:rsidRPr="006830A3">
              <w:rPr>
                <w:rStyle w:val="VerbatimChar"/>
              </w:rPr>
              <w:t>2</w:t>
            </w:r>
          </w:p>
          <w:p w:rsidR="00D63BDF" w:rsidRPr="006830A3" w:rsidRDefault="00D63BDF" w:rsidP="00F26362">
            <w:pPr>
              <w:pStyle w:val="SourceCode"/>
              <w:rPr>
                <w:rStyle w:val="VerbatimChar"/>
              </w:rPr>
            </w:pPr>
          </w:p>
        </w:tc>
        <w:tc>
          <w:tcPr>
            <w:tcW w:w="1300" w:type="dxa"/>
          </w:tcPr>
          <w:p w:rsidR="00D63BDF" w:rsidRDefault="00D63BDF" w:rsidP="00D63BDF">
            <w:pPr>
              <w:pStyle w:val="SourceCode"/>
              <w:ind w:left="3"/>
              <w:rPr>
                <w:rStyle w:val="VerbatimChar"/>
              </w:rPr>
            </w:pPr>
            <w:r w:rsidRPr="006830A3">
              <w:rPr>
                <w:rStyle w:val="VerbatimChar"/>
              </w:rPr>
              <w:t>43.922</w:t>
            </w:r>
          </w:p>
          <w:p w:rsidR="00D63BDF" w:rsidRPr="006830A3" w:rsidRDefault="00D63BDF" w:rsidP="00F26362">
            <w:pPr>
              <w:pStyle w:val="SourceCode"/>
              <w:rPr>
                <w:rStyle w:val="VerbatimChar"/>
              </w:rPr>
            </w:pPr>
          </w:p>
        </w:tc>
        <w:tc>
          <w:tcPr>
            <w:tcW w:w="1890" w:type="dxa"/>
          </w:tcPr>
          <w:p w:rsidR="00D63BDF" w:rsidRDefault="00D63BDF" w:rsidP="00F26362">
            <w:pPr>
              <w:pStyle w:val="SourceCode"/>
              <w:ind w:left="193"/>
              <w:rPr>
                <w:rStyle w:val="VerbatimChar"/>
              </w:rPr>
            </w:pPr>
            <w:r w:rsidRPr="006830A3">
              <w:rPr>
                <w:rStyle w:val="VerbatimChar"/>
              </w:rPr>
              <w:t>14644</w:t>
            </w:r>
          </w:p>
          <w:p w:rsidR="00D63BDF" w:rsidRPr="006830A3" w:rsidRDefault="00D63BDF" w:rsidP="00F26362">
            <w:pPr>
              <w:pStyle w:val="SourceCode"/>
              <w:rPr>
                <w:rStyle w:val="VerbatimChar"/>
              </w:rPr>
            </w:pPr>
          </w:p>
        </w:tc>
        <w:tc>
          <w:tcPr>
            <w:tcW w:w="1890" w:type="dxa"/>
          </w:tcPr>
          <w:p w:rsidR="00D63BDF" w:rsidRDefault="00D63BDF" w:rsidP="00F26362">
            <w:pPr>
              <w:pStyle w:val="SourceCode"/>
              <w:ind w:left="146"/>
              <w:rPr>
                <w:rStyle w:val="VerbatimChar"/>
              </w:rPr>
            </w:pPr>
            <w:r w:rsidRPr="006830A3">
              <w:rPr>
                <w:rStyle w:val="VerbatimChar"/>
              </w:rPr>
              <w:t>16043</w:t>
            </w:r>
          </w:p>
          <w:p w:rsidR="00D63BDF" w:rsidRPr="006830A3" w:rsidRDefault="00D63BDF" w:rsidP="00F26362">
            <w:pPr>
              <w:pStyle w:val="SourceCode"/>
              <w:rPr>
                <w:rStyle w:val="VerbatimChar"/>
              </w:rPr>
            </w:pPr>
          </w:p>
        </w:tc>
        <w:tc>
          <w:tcPr>
            <w:tcW w:w="2520" w:type="dxa"/>
          </w:tcPr>
          <w:p w:rsidR="00D63BDF" w:rsidRPr="006830A3" w:rsidRDefault="00D63BDF" w:rsidP="00265D86">
            <w:pPr>
              <w:pStyle w:val="SourceCode"/>
              <w:rPr>
                <w:rStyle w:val="VerbatimChar"/>
              </w:rPr>
            </w:pPr>
            <w:r w:rsidRPr="006830A3">
              <w:rPr>
                <w:rStyle w:val="VerbatimChar"/>
              </w:rPr>
              <w:t>2.901e-10 ***</w:t>
            </w:r>
            <w:r w:rsidRPr="006830A3">
              <w:br/>
            </w:r>
          </w:p>
        </w:tc>
      </w:tr>
    </w:tbl>
    <w:p w:rsidR="00951E5D" w:rsidRDefault="00265D86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51E5D" w:rsidRDefault="00265D86">
      <w:pPr>
        <w:pStyle w:val="Heading1"/>
      </w:pPr>
      <w:bookmarkStart w:id="4" w:name="ploting-poassion"/>
      <w:r>
        <w:lastRenderedPageBreak/>
        <w:t>1.3- Ploting Poassion</w:t>
      </w:r>
      <w:bookmarkEnd w:id="4"/>
    </w:p>
    <w:p w:rsidR="00951E5D" w:rsidRDefault="00265D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_glm.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_glm.p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_glm.p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_glm.p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362" w:rsidRDefault="00F26362" w:rsidP="00F26362">
      <w:pPr>
        <w:pStyle w:val="BodyText"/>
      </w:pPr>
    </w:p>
    <w:p w:rsidR="00F26362" w:rsidRDefault="00F26362" w:rsidP="00F26362">
      <w:pPr>
        <w:pStyle w:val="BodyText"/>
      </w:pPr>
    </w:p>
    <w:p w:rsidR="00F26362" w:rsidRDefault="00F26362" w:rsidP="00F26362">
      <w:pPr>
        <w:pStyle w:val="BodyText"/>
      </w:pPr>
    </w:p>
    <w:p w:rsidR="00F26362" w:rsidRDefault="00F26362" w:rsidP="00F26362">
      <w:pPr>
        <w:pStyle w:val="BodyText"/>
      </w:pPr>
    </w:p>
    <w:p w:rsidR="00F26362" w:rsidRPr="00F26362" w:rsidRDefault="00F26362" w:rsidP="00F26362">
      <w:pPr>
        <w:pStyle w:val="BodyText"/>
      </w:pPr>
    </w:p>
    <w:p w:rsidR="00951E5D" w:rsidRDefault="00265D86">
      <w:pPr>
        <w:pStyle w:val="Heading1"/>
      </w:pPr>
      <w:bookmarkStart w:id="5" w:name="negative-binomial-distribution"/>
      <w:r>
        <w:lastRenderedPageBreak/>
        <w:t>2- Negative Binomial Distribution</w:t>
      </w:r>
      <w:bookmarkEnd w:id="5"/>
    </w:p>
    <w:p w:rsidR="00951E5D" w:rsidRDefault="00265D86">
      <w:pPr>
        <w:pStyle w:val="SourceCode"/>
      </w:pPr>
      <w:r>
        <w:rPr>
          <w:rStyle w:val="NormalTok"/>
        </w:rPr>
        <w:t>glm.negb&lt;-</w:t>
      </w:r>
      <w:r>
        <w:rPr>
          <w:rStyle w:val="StringTok"/>
        </w:rPr>
        <w:t xml:space="preserve"> </w:t>
      </w:r>
      <w:r>
        <w:rPr>
          <w:rStyle w:val="KeywordTok"/>
        </w:rPr>
        <w:t>glm.nb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y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5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0, </w:t>
      </w:r>
      <w:r>
        <w:rPr>
          <w:rStyle w:val="DataTypeTok"/>
        </w:rPr>
        <w:t>link =</w:t>
      </w:r>
      <w:r>
        <w:rPr>
          <w:rStyle w:val="NormalTok"/>
        </w:rPr>
        <w:t xml:space="preserve"> log, </w:t>
      </w:r>
      <w:r w:rsidR="007A28F9"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req_df)</w:t>
      </w:r>
    </w:p>
    <w:p w:rsidR="00951E5D" w:rsidRDefault="00265D86">
      <w:pPr>
        <w:pStyle w:val="Heading1"/>
      </w:pPr>
      <w:bookmarkStart w:id="6" w:name="summary-negative-binomail"/>
      <w:r>
        <w:t>2.1- Summary Negative Binomail</w:t>
      </w:r>
      <w:bookmarkEnd w:id="6"/>
    </w:p>
    <w:p w:rsidR="006F76DD" w:rsidRDefault="00265D8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.nb(formula = y1 ~ x1 + x2 + x3 + x4 + x5 + x6 + x7 + x8 + </w:t>
      </w:r>
      <w:r>
        <w:br/>
      </w:r>
      <w:r>
        <w:rPr>
          <w:rStyle w:val="VerbatimChar"/>
        </w:rPr>
        <w:t>##     x9 + x10, data = freq_df, link = log, init.theta = 1.5336125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993  -0.9097  -0.8072   0.4824   4.55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3055"/>
        <w:gridCol w:w="1980"/>
        <w:gridCol w:w="1800"/>
        <w:gridCol w:w="1530"/>
        <w:gridCol w:w="2070"/>
      </w:tblGrid>
      <w:tr w:rsidR="007D47B1" w:rsidTr="00D63BDF">
        <w:trPr>
          <w:trHeight w:val="269"/>
        </w:trPr>
        <w:tc>
          <w:tcPr>
            <w:tcW w:w="3055" w:type="dxa"/>
          </w:tcPr>
          <w:p w:rsidR="007D47B1" w:rsidRPr="00196B4F" w:rsidRDefault="007D47B1" w:rsidP="00265D86">
            <w:pPr>
              <w:pStyle w:val="SourceCode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##</w:t>
            </w:r>
          </w:p>
        </w:tc>
        <w:tc>
          <w:tcPr>
            <w:tcW w:w="1980" w:type="dxa"/>
          </w:tcPr>
          <w:p w:rsidR="007D47B1" w:rsidRPr="00196B4F" w:rsidRDefault="007D47B1" w:rsidP="006F76DD">
            <w:pPr>
              <w:pStyle w:val="SourceCode"/>
              <w:ind w:left="35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Estimate</w:t>
            </w:r>
          </w:p>
        </w:tc>
        <w:tc>
          <w:tcPr>
            <w:tcW w:w="1800" w:type="dxa"/>
          </w:tcPr>
          <w:p w:rsidR="007D47B1" w:rsidRPr="00196B4F" w:rsidRDefault="007D47B1" w:rsidP="00027C96">
            <w:pPr>
              <w:pStyle w:val="SourceCode"/>
              <w:ind w:left="50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Std. Error</w:t>
            </w:r>
          </w:p>
        </w:tc>
        <w:tc>
          <w:tcPr>
            <w:tcW w:w="1530" w:type="dxa"/>
          </w:tcPr>
          <w:p w:rsidR="007D47B1" w:rsidRPr="00196B4F" w:rsidRDefault="007D47B1" w:rsidP="007D47B1">
            <w:pPr>
              <w:pStyle w:val="SourceCode"/>
              <w:ind w:left="161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z value</w:t>
            </w:r>
          </w:p>
        </w:tc>
        <w:tc>
          <w:tcPr>
            <w:tcW w:w="2070" w:type="dxa"/>
          </w:tcPr>
          <w:p w:rsidR="007D47B1" w:rsidRPr="00196B4F" w:rsidRDefault="007D47B1" w:rsidP="007D47B1">
            <w:pPr>
              <w:pStyle w:val="SourceCode"/>
              <w:ind w:left="399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 xml:space="preserve">Pr(&gt;|z|)    </w:t>
            </w:r>
          </w:p>
        </w:tc>
      </w:tr>
      <w:tr w:rsidR="007D47B1" w:rsidTr="00D63BDF">
        <w:trPr>
          <w:trHeight w:val="300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 (Intercept)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511780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80360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6.369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1.91e-10 ***</w:t>
            </w:r>
          </w:p>
        </w:tc>
      </w:tr>
      <w:tr w:rsidR="007D47B1" w:rsidTr="00D63BDF">
        <w:trPr>
          <w:trHeight w:val="285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1Female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081246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38886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2.089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36678 *  </w:t>
            </w:r>
          </w:p>
        </w:tc>
      </w:tr>
      <w:tr w:rsidR="007D47B1" w:rsidTr="00D63BDF">
        <w:trPr>
          <w:trHeight w:val="214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225-30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49850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50159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2.987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02813 ** </w:t>
            </w:r>
          </w:p>
        </w:tc>
      </w:tr>
      <w:tr w:rsidR="007D47B1" w:rsidTr="00D63BDF">
        <w:trPr>
          <w:trHeight w:val="206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2&gt;60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170552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49532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3.443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00575 ***</w:t>
            </w:r>
          </w:p>
        </w:tc>
      </w:tr>
      <w:tr w:rsidR="007D47B1" w:rsidTr="00D63BDF">
        <w:trPr>
          <w:trHeight w:val="316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218-24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421429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78343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5.379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7.48e-08 ***</w:t>
            </w:r>
          </w:p>
        </w:tc>
      </w:tr>
      <w:tr w:rsidR="007D47B1" w:rsidTr="00D63BDF">
        <w:trPr>
          <w:trHeight w:val="323"/>
        </w:trPr>
        <w:tc>
          <w:tcPr>
            <w:tcW w:w="3055" w:type="dxa"/>
          </w:tcPr>
          <w:p w:rsidR="007D47B1" w:rsidRPr="006F76DD" w:rsidRDefault="001A1CEC" w:rsidP="00265D86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x3Engineer/</w:t>
            </w:r>
            <w:r w:rsidR="007D47B1" w:rsidRPr="006F76DD">
              <w:rPr>
                <w:rStyle w:val="VerbatimChar"/>
              </w:rPr>
              <w:t>Programmer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037975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42686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890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373666    </w:t>
            </w:r>
          </w:p>
        </w:tc>
      </w:tr>
      <w:tr w:rsidR="007D47B1" w:rsidTr="00D63BDF">
        <w:trPr>
          <w:trHeight w:val="328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3Medical Profession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68768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59685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2.828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04689 ** </w:t>
            </w:r>
          </w:p>
        </w:tc>
      </w:tr>
      <w:tr w:rsidR="007D47B1" w:rsidTr="00D63BDF">
        <w:trPr>
          <w:trHeight w:val="285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3Business man/woman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36835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71396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1.917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55295 .  </w:t>
            </w:r>
          </w:p>
        </w:tc>
      </w:tr>
      <w:tr w:rsidR="007D47B1" w:rsidTr="00D63BDF">
        <w:trPr>
          <w:trHeight w:val="253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3Free Lancer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247897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51306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4.832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1.35e-06 ***</w:t>
            </w:r>
          </w:p>
        </w:tc>
      </w:tr>
      <w:tr w:rsidR="007D47B1" w:rsidTr="00D63BDF">
        <w:trPr>
          <w:trHeight w:val="230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3Student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029611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86061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344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730795    </w:t>
            </w:r>
          </w:p>
        </w:tc>
      </w:tr>
      <w:tr w:rsidR="007D47B1" w:rsidTr="00D63BDF">
        <w:trPr>
          <w:trHeight w:val="269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3Others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58145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41544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3.807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00141 ***</w:t>
            </w:r>
          </w:p>
        </w:tc>
      </w:tr>
      <w:tr w:rsidR="007D47B1" w:rsidTr="00D63BDF">
        <w:trPr>
          <w:trHeight w:val="397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4Khartoum Bahari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85030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34833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2.441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14644 *  </w:t>
            </w:r>
          </w:p>
        </w:tc>
      </w:tr>
      <w:tr w:rsidR="007D47B1" w:rsidTr="00D63BDF">
        <w:trPr>
          <w:trHeight w:val="269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4Oumdrman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31025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33777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3.879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00105 ***</w:t>
            </w:r>
          </w:p>
        </w:tc>
      </w:tr>
      <w:tr w:rsidR="007D47B1" w:rsidTr="00D63BDF">
        <w:trPr>
          <w:trHeight w:val="269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56-10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14819</w:t>
            </w:r>
          </w:p>
        </w:tc>
        <w:tc>
          <w:tcPr>
            <w:tcW w:w="180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40281</w:t>
            </w:r>
          </w:p>
        </w:tc>
        <w:tc>
          <w:tcPr>
            <w:tcW w:w="153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368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712959    </w:t>
            </w:r>
          </w:p>
        </w:tc>
      </w:tr>
      <w:tr w:rsidR="007D47B1" w:rsidTr="00D63BDF">
        <w:trPr>
          <w:trHeight w:val="301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lastRenderedPageBreak/>
              <w:t>x511-20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213158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>0.044682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ind w:left="18"/>
              <w:rPr>
                <w:rStyle w:val="VerbatimChar"/>
              </w:rPr>
            </w:pPr>
            <w:r w:rsidRPr="006F76DD">
              <w:rPr>
                <w:rStyle w:val="VerbatimChar"/>
              </w:rPr>
              <w:t>-4.771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ind w:left="50"/>
              <w:rPr>
                <w:rStyle w:val="VerbatimChar"/>
              </w:rPr>
            </w:pPr>
            <w:r w:rsidRPr="006F76DD">
              <w:rPr>
                <w:rStyle w:val="VerbatimChar"/>
              </w:rPr>
              <w:t>1.84e-06 ***</w:t>
            </w:r>
          </w:p>
        </w:tc>
      </w:tr>
      <w:tr w:rsidR="007D47B1" w:rsidTr="00D63BDF">
        <w:trPr>
          <w:trHeight w:val="206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5&gt;20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018202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3"/>
              <w:rPr>
                <w:rStyle w:val="VerbatimChar"/>
              </w:rPr>
            </w:pPr>
            <w:r w:rsidRPr="006F76DD">
              <w:rPr>
                <w:rStyle w:val="VerbatimChar"/>
              </w:rPr>
              <w:t>0.044733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ind w:left="50"/>
              <w:rPr>
                <w:rStyle w:val="VerbatimChar"/>
              </w:rPr>
            </w:pPr>
            <w:r w:rsidRPr="006F76DD">
              <w:rPr>
                <w:rStyle w:val="VerbatimChar"/>
              </w:rPr>
              <w:t>0.407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ind w:left="82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684070    </w:t>
            </w:r>
          </w:p>
        </w:tc>
      </w:tr>
      <w:tr w:rsidR="007D47B1" w:rsidTr="00D63BDF">
        <w:trPr>
          <w:trHeight w:val="301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6Japan</w:t>
            </w:r>
          </w:p>
        </w:tc>
        <w:tc>
          <w:tcPr>
            <w:tcW w:w="1980" w:type="dxa"/>
          </w:tcPr>
          <w:p w:rsidR="007D47B1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01410</w:t>
            </w:r>
          </w:p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800" w:type="dxa"/>
          </w:tcPr>
          <w:p w:rsidR="007D47B1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124925  </w:t>
            </w:r>
            <w:r>
              <w:rPr>
                <w:rStyle w:val="VerbatimChar"/>
              </w:rPr>
              <w:t xml:space="preserve">  </w:t>
            </w:r>
          </w:p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-0.011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ind w:left="50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990996    </w:t>
            </w:r>
          </w:p>
        </w:tc>
      </w:tr>
      <w:tr w:rsidR="007D47B1" w:rsidTr="00D63BDF">
        <w:trPr>
          <w:trHeight w:val="253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6Sudan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072986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3"/>
              <w:rPr>
                <w:rStyle w:val="VerbatimChar"/>
              </w:rPr>
            </w:pPr>
            <w:r w:rsidRPr="006F76DD">
              <w:rPr>
                <w:rStyle w:val="VerbatimChar"/>
              </w:rPr>
              <w:t>0.071786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ind w:left="50"/>
              <w:rPr>
                <w:rStyle w:val="VerbatimChar"/>
              </w:rPr>
            </w:pPr>
            <w:r w:rsidRPr="006F76DD">
              <w:rPr>
                <w:rStyle w:val="VerbatimChar"/>
              </w:rPr>
              <w:t>1.017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309286    </w:t>
            </w:r>
          </w:p>
        </w:tc>
      </w:tr>
      <w:tr w:rsidR="007D47B1" w:rsidTr="00D63BDF">
        <w:trPr>
          <w:trHeight w:val="269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6Germany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152964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3"/>
              <w:rPr>
                <w:rStyle w:val="VerbatimChar"/>
              </w:rPr>
            </w:pPr>
            <w:r w:rsidRPr="006F76DD">
              <w:rPr>
                <w:rStyle w:val="VerbatimChar"/>
              </w:rPr>
              <w:t>0.138881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1.101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270720    </w:t>
            </w:r>
          </w:p>
        </w:tc>
      </w:tr>
      <w:tr w:rsidR="007D47B1" w:rsidTr="00D63BDF">
        <w:trPr>
          <w:trHeight w:val="228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6Czech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244661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3"/>
              <w:rPr>
                <w:rStyle w:val="VerbatimChar"/>
              </w:rPr>
            </w:pPr>
            <w:r w:rsidRPr="006F76DD">
              <w:rPr>
                <w:rStyle w:val="VerbatimChar"/>
              </w:rPr>
              <w:t>0.113298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2.159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30816 *  </w:t>
            </w:r>
          </w:p>
        </w:tc>
      </w:tr>
      <w:tr w:rsidR="007D47B1" w:rsidTr="00D63BDF">
        <w:trPr>
          <w:trHeight w:val="206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6Others</w:t>
            </w:r>
          </w:p>
        </w:tc>
        <w:tc>
          <w:tcPr>
            <w:tcW w:w="1980" w:type="dxa"/>
          </w:tcPr>
          <w:p w:rsidR="007D47B1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88550</w:t>
            </w:r>
          </w:p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800" w:type="dxa"/>
          </w:tcPr>
          <w:p w:rsidR="007D47B1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156790  </w:t>
            </w:r>
            <w:r>
              <w:rPr>
                <w:rStyle w:val="VerbatimChar"/>
              </w:rPr>
              <w:t xml:space="preserve">  </w:t>
            </w:r>
          </w:p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565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ind w:left="50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572232    </w:t>
            </w:r>
          </w:p>
        </w:tc>
      </w:tr>
      <w:tr w:rsidR="007D47B1" w:rsidTr="00D63BDF">
        <w:trPr>
          <w:trHeight w:val="301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7Kia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161227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3"/>
              <w:rPr>
                <w:rStyle w:val="VerbatimChar"/>
              </w:rPr>
            </w:pPr>
            <w:r w:rsidRPr="006F76DD">
              <w:rPr>
                <w:rStyle w:val="VerbatimChar"/>
              </w:rPr>
              <w:t>0.080634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1.999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45555 *  </w:t>
            </w:r>
          </w:p>
        </w:tc>
      </w:tr>
      <w:tr w:rsidR="007D47B1" w:rsidTr="00D63BDF">
        <w:trPr>
          <w:trHeight w:val="158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7Toyota</w:t>
            </w:r>
          </w:p>
        </w:tc>
        <w:tc>
          <w:tcPr>
            <w:tcW w:w="1980" w:type="dxa"/>
          </w:tcPr>
          <w:p w:rsidR="007D47B1" w:rsidRPr="006F76DD" w:rsidRDefault="007D47B1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01666</w:t>
            </w:r>
          </w:p>
        </w:tc>
        <w:tc>
          <w:tcPr>
            <w:tcW w:w="1800" w:type="dxa"/>
          </w:tcPr>
          <w:p w:rsidR="007D47B1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154565 </w:t>
            </w:r>
            <w:r>
              <w:rPr>
                <w:rStyle w:val="VerbatimChar"/>
              </w:rPr>
              <w:t xml:space="preserve">  </w:t>
            </w:r>
            <w:r w:rsidRPr="006F76DD">
              <w:rPr>
                <w:rStyle w:val="VerbatimChar"/>
              </w:rPr>
              <w:t xml:space="preserve"> </w:t>
            </w:r>
          </w:p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11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991400    </w:t>
            </w:r>
          </w:p>
        </w:tc>
      </w:tr>
      <w:tr w:rsidR="007D47B1" w:rsidTr="00D63BDF">
        <w:trPr>
          <w:trHeight w:val="285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7Mitsubishi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023395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3"/>
              <w:rPr>
                <w:rStyle w:val="VerbatimChar"/>
              </w:rPr>
            </w:pPr>
            <w:r w:rsidRPr="006F76DD">
              <w:rPr>
                <w:rStyle w:val="VerbatimChar"/>
              </w:rPr>
              <w:t>0.187383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125</w:t>
            </w:r>
          </w:p>
        </w:tc>
        <w:tc>
          <w:tcPr>
            <w:tcW w:w="207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900639    </w:t>
            </w:r>
          </w:p>
        </w:tc>
      </w:tr>
      <w:tr w:rsidR="007D47B1" w:rsidTr="00D63BDF">
        <w:trPr>
          <w:trHeight w:val="206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7Giad</w:t>
            </w:r>
          </w:p>
        </w:tc>
        <w:tc>
          <w:tcPr>
            <w:tcW w:w="1980" w:type="dxa"/>
          </w:tcPr>
          <w:p w:rsidR="007D47B1" w:rsidRPr="006F76DD" w:rsidRDefault="007D47B1" w:rsidP="00027C9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NA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>NA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ind w:left="145"/>
              <w:rPr>
                <w:rStyle w:val="VerbatimChar"/>
              </w:rPr>
            </w:pPr>
            <w:r w:rsidRPr="006F76DD">
              <w:rPr>
                <w:rStyle w:val="VerbatimChar"/>
              </w:rPr>
              <w:t>NA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NA    </w:t>
            </w:r>
          </w:p>
        </w:tc>
      </w:tr>
      <w:tr w:rsidR="007D47B1" w:rsidTr="00D63BDF">
        <w:trPr>
          <w:trHeight w:val="269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7Mercedes</w:t>
            </w:r>
          </w:p>
        </w:tc>
        <w:tc>
          <w:tcPr>
            <w:tcW w:w="1980" w:type="dxa"/>
          </w:tcPr>
          <w:p w:rsidR="007D47B1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96926</w:t>
            </w:r>
          </w:p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800" w:type="dxa"/>
          </w:tcPr>
          <w:p w:rsidR="007D47B1" w:rsidRPr="006F76DD" w:rsidRDefault="007D47B1" w:rsidP="00196B4F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189909  </w:t>
            </w:r>
            <w:r w:rsidR="00196B4F">
              <w:rPr>
                <w:rStyle w:val="VerbatimChar"/>
              </w:rPr>
              <w:t xml:space="preserve"> </w:t>
            </w: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</w:t>
            </w:r>
            <w:r>
              <w:rPr>
                <w:rStyle w:val="VerbatimChar"/>
              </w:rPr>
              <w:t xml:space="preserve"> </w:t>
            </w:r>
            <w:r w:rsidRPr="006F76DD">
              <w:rPr>
                <w:rStyle w:val="VerbatimChar"/>
              </w:rPr>
              <w:t>0.510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609785    </w:t>
            </w:r>
          </w:p>
        </w:tc>
      </w:tr>
      <w:tr w:rsidR="007D47B1" w:rsidTr="00D63BDF">
        <w:trPr>
          <w:trHeight w:val="230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7Skoda</w:t>
            </w:r>
          </w:p>
        </w:tc>
        <w:tc>
          <w:tcPr>
            <w:tcW w:w="198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NA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NA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ind w:left="18"/>
              <w:rPr>
                <w:rStyle w:val="VerbatimChar"/>
              </w:rPr>
            </w:pPr>
            <w:r w:rsidRPr="006F76DD">
              <w:rPr>
                <w:rStyle w:val="VerbatimChar"/>
              </w:rPr>
              <w:t>NA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NA    </w:t>
            </w:r>
          </w:p>
        </w:tc>
      </w:tr>
      <w:tr w:rsidR="007D47B1" w:rsidTr="00D63BDF">
        <w:trPr>
          <w:trHeight w:val="269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7Others</w:t>
            </w:r>
          </w:p>
        </w:tc>
        <w:tc>
          <w:tcPr>
            <w:tcW w:w="1980" w:type="dxa"/>
          </w:tcPr>
          <w:p w:rsidR="007D47B1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92121</w:t>
            </w:r>
          </w:p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803</w:t>
            </w:r>
          </w:p>
        </w:tc>
        <w:tc>
          <w:tcPr>
            <w:tcW w:w="1800" w:type="dxa"/>
          </w:tcPr>
          <w:p w:rsidR="007D47B1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114654  </w:t>
            </w:r>
            <w:r>
              <w:rPr>
                <w:rStyle w:val="VerbatimChar"/>
              </w:rPr>
              <w:t xml:space="preserve">  </w:t>
            </w:r>
          </w:p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421706    </w:t>
            </w:r>
          </w:p>
        </w:tc>
      </w:tr>
      <w:tr w:rsidR="007D47B1" w:rsidTr="00D63BDF">
        <w:trPr>
          <w:trHeight w:val="253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Click</w:t>
            </w:r>
          </w:p>
        </w:tc>
        <w:tc>
          <w:tcPr>
            <w:tcW w:w="1980" w:type="dxa"/>
          </w:tcPr>
          <w:p w:rsidR="007D47B1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84974</w:t>
            </w:r>
          </w:p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800" w:type="dxa"/>
          </w:tcPr>
          <w:p w:rsidR="007D47B1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69606 </w:t>
            </w:r>
            <w:r>
              <w:rPr>
                <w:rStyle w:val="VerbatimChar"/>
              </w:rPr>
              <w:t xml:space="preserve">  </w:t>
            </w:r>
            <w:r w:rsidRPr="006F76DD">
              <w:rPr>
                <w:rStyle w:val="VerbatimChar"/>
              </w:rPr>
              <w:t xml:space="preserve"> </w:t>
            </w:r>
          </w:p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2.657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07873 ** </w:t>
            </w:r>
          </w:p>
        </w:tc>
      </w:tr>
      <w:tr w:rsidR="007D47B1" w:rsidTr="00D63BDF">
        <w:trPr>
          <w:trHeight w:val="269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Tucson</w:t>
            </w:r>
          </w:p>
        </w:tc>
        <w:tc>
          <w:tcPr>
            <w:tcW w:w="1980" w:type="dxa"/>
          </w:tcPr>
          <w:p w:rsidR="007D47B1" w:rsidRPr="006F76DD" w:rsidRDefault="007D47B1" w:rsidP="006F76DD">
            <w:pPr>
              <w:pStyle w:val="SourceCode"/>
              <w:ind w:left="35"/>
              <w:rPr>
                <w:rStyle w:val="VerbatimChar"/>
              </w:rPr>
            </w:pPr>
            <w:r w:rsidRPr="006F76DD">
              <w:rPr>
                <w:rStyle w:val="VerbatimChar"/>
              </w:rPr>
              <w:t>0.349456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3"/>
              <w:rPr>
                <w:rStyle w:val="VerbatimChar"/>
              </w:rPr>
            </w:pPr>
            <w:r w:rsidRPr="006F76DD">
              <w:rPr>
                <w:rStyle w:val="VerbatimChar"/>
              </w:rPr>
              <w:t>0.108848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3.210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01325 ** </w:t>
            </w:r>
          </w:p>
        </w:tc>
      </w:tr>
      <w:tr w:rsidR="007D47B1" w:rsidTr="00D63BDF">
        <w:trPr>
          <w:trHeight w:val="305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Santa Fe</w:t>
            </w:r>
          </w:p>
        </w:tc>
        <w:tc>
          <w:tcPr>
            <w:tcW w:w="1980" w:type="dxa"/>
          </w:tcPr>
          <w:p w:rsidR="007D47B1" w:rsidRPr="006F76DD" w:rsidRDefault="007D47B1" w:rsidP="00E836AB">
            <w:pPr>
              <w:pStyle w:val="SourceCode"/>
              <w:ind w:left="51"/>
              <w:rPr>
                <w:rStyle w:val="VerbatimChar"/>
              </w:rPr>
            </w:pPr>
            <w:r w:rsidRPr="006F76DD">
              <w:rPr>
                <w:rStyle w:val="VerbatimChar"/>
              </w:rPr>
              <w:t>0.464023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18"/>
              <w:rPr>
                <w:rStyle w:val="VerbatimChar"/>
              </w:rPr>
            </w:pPr>
            <w:r w:rsidRPr="006F76DD">
              <w:rPr>
                <w:rStyle w:val="VerbatimChar"/>
              </w:rPr>
              <w:t>0.127994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3.625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00289 ***</w:t>
            </w:r>
          </w:p>
        </w:tc>
      </w:tr>
      <w:tr w:rsidR="007D47B1" w:rsidTr="00D63BDF">
        <w:trPr>
          <w:trHeight w:val="368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Visto</w:t>
            </w:r>
          </w:p>
        </w:tc>
        <w:tc>
          <w:tcPr>
            <w:tcW w:w="1980" w:type="dxa"/>
          </w:tcPr>
          <w:p w:rsidR="007D47B1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432616</w:t>
            </w:r>
          </w:p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</w:p>
        </w:tc>
        <w:tc>
          <w:tcPr>
            <w:tcW w:w="1800" w:type="dxa"/>
          </w:tcPr>
          <w:p w:rsidR="007D47B1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152018 </w:t>
            </w:r>
            <w:r>
              <w:rPr>
                <w:rStyle w:val="VerbatimChar"/>
              </w:rPr>
              <w:t xml:space="preserve">  </w:t>
            </w:r>
            <w:r w:rsidRPr="006F76DD">
              <w:rPr>
                <w:rStyle w:val="VerbatimChar"/>
              </w:rPr>
              <w:t xml:space="preserve"> </w:t>
            </w:r>
          </w:p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2.846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04430 ** </w:t>
            </w:r>
          </w:p>
        </w:tc>
      </w:tr>
      <w:tr w:rsidR="007D47B1" w:rsidTr="00D63BDF">
        <w:trPr>
          <w:trHeight w:val="317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Corolla</w:t>
            </w:r>
          </w:p>
        </w:tc>
        <w:tc>
          <w:tcPr>
            <w:tcW w:w="1980" w:type="dxa"/>
          </w:tcPr>
          <w:p w:rsidR="007D47B1" w:rsidRPr="006F76DD" w:rsidRDefault="007D47B1" w:rsidP="00E836AB">
            <w:pPr>
              <w:pStyle w:val="SourceCode"/>
              <w:ind w:left="51"/>
              <w:rPr>
                <w:rStyle w:val="VerbatimChar"/>
              </w:rPr>
            </w:pPr>
            <w:r w:rsidRPr="006F76DD">
              <w:rPr>
                <w:rStyle w:val="VerbatimChar"/>
              </w:rPr>
              <w:t>0.079397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18"/>
              <w:rPr>
                <w:rStyle w:val="VerbatimChar"/>
              </w:rPr>
            </w:pPr>
            <w:r w:rsidRPr="006F76DD">
              <w:rPr>
                <w:rStyle w:val="VerbatimChar"/>
              </w:rPr>
              <w:t>0.106700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744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456806    </w:t>
            </w:r>
          </w:p>
        </w:tc>
      </w:tr>
      <w:tr w:rsidR="007D47B1" w:rsidTr="00D63BDF">
        <w:trPr>
          <w:trHeight w:val="316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Hilux</w:t>
            </w:r>
          </w:p>
        </w:tc>
        <w:tc>
          <w:tcPr>
            <w:tcW w:w="1980" w:type="dxa"/>
          </w:tcPr>
          <w:p w:rsidR="007D47B1" w:rsidRPr="006F76DD" w:rsidRDefault="007D47B1" w:rsidP="00E836AB">
            <w:pPr>
              <w:pStyle w:val="SourceCode"/>
              <w:ind w:left="51"/>
              <w:rPr>
                <w:rStyle w:val="VerbatimChar"/>
              </w:rPr>
            </w:pPr>
            <w:r w:rsidRPr="006F76DD">
              <w:rPr>
                <w:rStyle w:val="VerbatimChar"/>
              </w:rPr>
              <w:t>0.407162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18"/>
              <w:rPr>
                <w:rStyle w:val="VerbatimChar"/>
              </w:rPr>
            </w:pPr>
            <w:r w:rsidRPr="006F76DD">
              <w:rPr>
                <w:rStyle w:val="VerbatimChar"/>
              </w:rPr>
              <w:t>0.139335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2.922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03476 ** </w:t>
            </w:r>
          </w:p>
        </w:tc>
      </w:tr>
      <w:tr w:rsidR="007D47B1" w:rsidTr="00D63BDF">
        <w:trPr>
          <w:trHeight w:val="316"/>
        </w:trPr>
        <w:tc>
          <w:tcPr>
            <w:tcW w:w="3055" w:type="dxa"/>
          </w:tcPr>
          <w:p w:rsidR="007D47B1" w:rsidRPr="006F76DD" w:rsidRDefault="00196B4F" w:rsidP="00265D86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x8Prado.</w:t>
            </w:r>
            <w:r w:rsidR="007D47B1" w:rsidRPr="006F76DD">
              <w:rPr>
                <w:rStyle w:val="VerbatimChar"/>
              </w:rPr>
              <w:t>Land Cruiser</w:t>
            </w:r>
          </w:p>
        </w:tc>
        <w:tc>
          <w:tcPr>
            <w:tcW w:w="1980" w:type="dxa"/>
          </w:tcPr>
          <w:p w:rsidR="007D47B1" w:rsidRPr="006F76DD" w:rsidRDefault="007D47B1" w:rsidP="00E836AB">
            <w:pPr>
              <w:pStyle w:val="SourceCode"/>
              <w:ind w:left="51"/>
              <w:rPr>
                <w:rStyle w:val="VerbatimChar"/>
              </w:rPr>
            </w:pPr>
            <w:r w:rsidRPr="006F76DD">
              <w:rPr>
                <w:rStyle w:val="VerbatimChar"/>
              </w:rPr>
              <w:t>0.399001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18"/>
              <w:rPr>
                <w:rStyle w:val="VerbatimChar"/>
              </w:rPr>
            </w:pPr>
            <w:r w:rsidRPr="006F76DD">
              <w:rPr>
                <w:rStyle w:val="VerbatimChar"/>
              </w:rPr>
              <w:t>0.145959</w:t>
            </w:r>
          </w:p>
        </w:tc>
        <w:tc>
          <w:tcPr>
            <w:tcW w:w="1530" w:type="dxa"/>
          </w:tcPr>
          <w:p w:rsidR="007D47B1" w:rsidRPr="006F76DD" w:rsidRDefault="007D47B1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2.734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06264 ** </w:t>
            </w:r>
          </w:p>
        </w:tc>
      </w:tr>
      <w:tr w:rsidR="007D47B1" w:rsidTr="00D63BDF">
        <w:trPr>
          <w:trHeight w:val="285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Lancer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01741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>0.176039</w:t>
            </w: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578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563302    </w:t>
            </w:r>
          </w:p>
        </w:tc>
      </w:tr>
      <w:tr w:rsidR="007D47B1" w:rsidTr="00D63BDF">
        <w:trPr>
          <w:trHeight w:val="214"/>
        </w:trPr>
        <w:tc>
          <w:tcPr>
            <w:tcW w:w="3055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BYD</w:t>
            </w:r>
          </w:p>
        </w:tc>
        <w:tc>
          <w:tcPr>
            <w:tcW w:w="198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041023</w:t>
            </w:r>
          </w:p>
        </w:tc>
        <w:tc>
          <w:tcPr>
            <w:tcW w:w="1800" w:type="dxa"/>
          </w:tcPr>
          <w:p w:rsidR="007D47B1" w:rsidRPr="006F76DD" w:rsidRDefault="007D47B1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>0.131795</w:t>
            </w:r>
          </w:p>
        </w:tc>
        <w:tc>
          <w:tcPr>
            <w:tcW w:w="1530" w:type="dxa"/>
          </w:tcPr>
          <w:p w:rsidR="007D47B1" w:rsidRPr="006F76DD" w:rsidRDefault="007D47B1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311</w:t>
            </w:r>
          </w:p>
        </w:tc>
        <w:tc>
          <w:tcPr>
            <w:tcW w:w="2070" w:type="dxa"/>
          </w:tcPr>
          <w:p w:rsidR="007D47B1" w:rsidRPr="006F76DD" w:rsidRDefault="007D47B1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755602    </w:t>
            </w:r>
          </w:p>
        </w:tc>
      </w:tr>
      <w:tr w:rsidR="00196B4F" w:rsidTr="00D63BDF">
        <w:trPr>
          <w:trHeight w:val="301"/>
        </w:trPr>
        <w:tc>
          <w:tcPr>
            <w:tcW w:w="3055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8Others</w:t>
            </w:r>
          </w:p>
        </w:tc>
        <w:tc>
          <w:tcPr>
            <w:tcW w:w="1980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0.102653</w:t>
            </w:r>
          </w:p>
        </w:tc>
        <w:tc>
          <w:tcPr>
            <w:tcW w:w="1800" w:type="dxa"/>
          </w:tcPr>
          <w:p w:rsidR="00196B4F" w:rsidRPr="006F76DD" w:rsidRDefault="00196B4F" w:rsidP="007D47B1">
            <w:pPr>
              <w:pStyle w:val="SourceCode"/>
              <w:ind w:left="98"/>
              <w:rPr>
                <w:rStyle w:val="VerbatimChar"/>
              </w:rPr>
            </w:pPr>
            <w:r w:rsidRPr="006F76DD">
              <w:rPr>
                <w:rStyle w:val="VerbatimChar"/>
              </w:rPr>
              <w:t>0.063267</w:t>
            </w:r>
          </w:p>
        </w:tc>
        <w:tc>
          <w:tcPr>
            <w:tcW w:w="1530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-1.623</w:t>
            </w:r>
          </w:p>
        </w:tc>
        <w:tc>
          <w:tcPr>
            <w:tcW w:w="2070" w:type="dxa"/>
          </w:tcPr>
          <w:p w:rsidR="00196B4F" w:rsidRPr="006F76DD" w:rsidRDefault="00196B4F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104691    </w:t>
            </w:r>
          </w:p>
        </w:tc>
      </w:tr>
      <w:tr w:rsidR="00196B4F" w:rsidTr="00D63BDF">
        <w:trPr>
          <w:trHeight w:val="300"/>
        </w:trPr>
        <w:tc>
          <w:tcPr>
            <w:tcW w:w="3055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90-5</w:t>
            </w:r>
          </w:p>
        </w:tc>
        <w:tc>
          <w:tcPr>
            <w:tcW w:w="1980" w:type="dxa"/>
          </w:tcPr>
          <w:p w:rsidR="00196B4F" w:rsidRPr="006F76DD" w:rsidRDefault="00196B4F" w:rsidP="00E836AB">
            <w:pPr>
              <w:pStyle w:val="SourceCode"/>
              <w:ind w:left="51"/>
              <w:rPr>
                <w:rStyle w:val="VerbatimChar"/>
              </w:rPr>
            </w:pPr>
            <w:r w:rsidRPr="006F76DD">
              <w:rPr>
                <w:rStyle w:val="VerbatimChar"/>
              </w:rPr>
              <w:t>0.037624</w:t>
            </w:r>
          </w:p>
        </w:tc>
        <w:tc>
          <w:tcPr>
            <w:tcW w:w="1800" w:type="dxa"/>
          </w:tcPr>
          <w:p w:rsidR="00196B4F" w:rsidRPr="006F76DD" w:rsidRDefault="00196B4F" w:rsidP="007D47B1">
            <w:pPr>
              <w:pStyle w:val="SourceCode"/>
              <w:ind w:left="18"/>
              <w:rPr>
                <w:rStyle w:val="VerbatimChar"/>
              </w:rPr>
            </w:pPr>
            <w:r w:rsidRPr="006F76DD">
              <w:rPr>
                <w:rStyle w:val="VerbatimChar"/>
              </w:rPr>
              <w:t>0.037110</w:t>
            </w:r>
          </w:p>
        </w:tc>
        <w:tc>
          <w:tcPr>
            <w:tcW w:w="1530" w:type="dxa"/>
          </w:tcPr>
          <w:p w:rsidR="00196B4F" w:rsidRPr="006F76DD" w:rsidRDefault="00196B4F" w:rsidP="007D47B1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1.014</w:t>
            </w:r>
          </w:p>
        </w:tc>
        <w:tc>
          <w:tcPr>
            <w:tcW w:w="2070" w:type="dxa"/>
          </w:tcPr>
          <w:p w:rsidR="00196B4F" w:rsidRPr="006F76DD" w:rsidRDefault="00196B4F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310654    </w:t>
            </w:r>
          </w:p>
        </w:tc>
      </w:tr>
      <w:tr w:rsidR="00196B4F" w:rsidTr="00D63BDF">
        <w:trPr>
          <w:trHeight w:val="237"/>
        </w:trPr>
        <w:tc>
          <w:tcPr>
            <w:tcW w:w="3055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911-20</w:t>
            </w:r>
          </w:p>
        </w:tc>
        <w:tc>
          <w:tcPr>
            <w:tcW w:w="1980" w:type="dxa"/>
          </w:tcPr>
          <w:p w:rsidR="00196B4F" w:rsidRPr="006F76DD" w:rsidRDefault="00196B4F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-0.187927   </w:t>
            </w:r>
          </w:p>
        </w:tc>
        <w:tc>
          <w:tcPr>
            <w:tcW w:w="1800" w:type="dxa"/>
          </w:tcPr>
          <w:p w:rsidR="00196B4F" w:rsidRPr="006F76DD" w:rsidRDefault="00196B4F" w:rsidP="00196B4F">
            <w:pPr>
              <w:pStyle w:val="SourceCode"/>
              <w:ind w:left="367"/>
              <w:rPr>
                <w:rStyle w:val="VerbatimChar"/>
              </w:rPr>
            </w:pPr>
            <w:r w:rsidRPr="006F76DD">
              <w:rPr>
                <w:rStyle w:val="VerbatimChar"/>
              </w:rPr>
              <w:t>-5.014</w:t>
            </w:r>
          </w:p>
        </w:tc>
        <w:tc>
          <w:tcPr>
            <w:tcW w:w="1530" w:type="dxa"/>
          </w:tcPr>
          <w:p w:rsidR="00196B4F" w:rsidRPr="006F76DD" w:rsidRDefault="00196B4F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37484</w:t>
            </w:r>
          </w:p>
        </w:tc>
        <w:tc>
          <w:tcPr>
            <w:tcW w:w="2070" w:type="dxa"/>
          </w:tcPr>
          <w:p w:rsidR="00196B4F" w:rsidRPr="006F76DD" w:rsidRDefault="00196B4F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5.34e-07 ***</w:t>
            </w:r>
          </w:p>
        </w:tc>
      </w:tr>
      <w:tr w:rsidR="00196B4F" w:rsidTr="00D63BDF">
        <w:trPr>
          <w:trHeight w:val="206"/>
        </w:trPr>
        <w:tc>
          <w:tcPr>
            <w:tcW w:w="3055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lastRenderedPageBreak/>
              <w:t>x9&gt;20</w:t>
            </w:r>
          </w:p>
        </w:tc>
        <w:tc>
          <w:tcPr>
            <w:tcW w:w="1980" w:type="dxa"/>
          </w:tcPr>
          <w:p w:rsidR="00196B4F" w:rsidRPr="006F76DD" w:rsidRDefault="00196B4F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-0.454399   </w:t>
            </w:r>
          </w:p>
        </w:tc>
        <w:tc>
          <w:tcPr>
            <w:tcW w:w="1800" w:type="dxa"/>
          </w:tcPr>
          <w:p w:rsidR="00196B4F" w:rsidRPr="006F76DD" w:rsidRDefault="00196B4F" w:rsidP="00196B4F">
            <w:pPr>
              <w:pStyle w:val="SourceCode"/>
              <w:ind w:left="367"/>
              <w:rPr>
                <w:rStyle w:val="VerbatimChar"/>
              </w:rPr>
            </w:pPr>
            <w:r w:rsidRPr="006F76DD">
              <w:rPr>
                <w:rStyle w:val="VerbatimChar"/>
              </w:rPr>
              <w:t>-4.671</w:t>
            </w:r>
          </w:p>
        </w:tc>
        <w:tc>
          <w:tcPr>
            <w:tcW w:w="1530" w:type="dxa"/>
          </w:tcPr>
          <w:p w:rsidR="00196B4F" w:rsidRPr="006F76DD" w:rsidRDefault="00196B4F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97284</w:t>
            </w:r>
          </w:p>
        </w:tc>
        <w:tc>
          <w:tcPr>
            <w:tcW w:w="2070" w:type="dxa"/>
          </w:tcPr>
          <w:p w:rsidR="00196B4F" w:rsidRPr="006F76DD" w:rsidRDefault="00196B4F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3.00e-06 ***</w:t>
            </w:r>
          </w:p>
        </w:tc>
      </w:tr>
      <w:tr w:rsidR="00196B4F" w:rsidTr="00D63BDF">
        <w:trPr>
          <w:trHeight w:val="221"/>
        </w:trPr>
        <w:tc>
          <w:tcPr>
            <w:tcW w:w="3055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10Medium</w:t>
            </w:r>
          </w:p>
        </w:tc>
        <w:tc>
          <w:tcPr>
            <w:tcW w:w="1980" w:type="dxa"/>
          </w:tcPr>
          <w:p w:rsidR="00196B4F" w:rsidRPr="006F76DD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013804   </w:t>
            </w:r>
          </w:p>
        </w:tc>
        <w:tc>
          <w:tcPr>
            <w:tcW w:w="1800" w:type="dxa"/>
          </w:tcPr>
          <w:p w:rsidR="00196B4F" w:rsidRPr="006F76DD" w:rsidRDefault="00196B4F" w:rsidP="00196B4F">
            <w:pPr>
              <w:pStyle w:val="SourceCode"/>
              <w:ind w:left="430"/>
              <w:rPr>
                <w:rStyle w:val="VerbatimChar"/>
              </w:rPr>
            </w:pPr>
            <w:r w:rsidRPr="006F76DD">
              <w:rPr>
                <w:rStyle w:val="VerbatimChar"/>
              </w:rPr>
              <w:t>0.223</w:t>
            </w:r>
          </w:p>
        </w:tc>
        <w:tc>
          <w:tcPr>
            <w:tcW w:w="1530" w:type="dxa"/>
          </w:tcPr>
          <w:p w:rsidR="00196B4F" w:rsidRPr="006F76DD" w:rsidRDefault="00196B4F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61805</w:t>
            </w:r>
          </w:p>
        </w:tc>
        <w:tc>
          <w:tcPr>
            <w:tcW w:w="2070" w:type="dxa"/>
          </w:tcPr>
          <w:p w:rsidR="00196B4F" w:rsidRPr="006F76DD" w:rsidRDefault="00196B4F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0.823264    </w:t>
            </w:r>
          </w:p>
        </w:tc>
      </w:tr>
      <w:tr w:rsidR="00196B4F" w:rsidTr="00D63BDF">
        <w:trPr>
          <w:trHeight w:val="413"/>
        </w:trPr>
        <w:tc>
          <w:tcPr>
            <w:tcW w:w="3055" w:type="dxa"/>
          </w:tcPr>
          <w:p w:rsidR="00196B4F" w:rsidRPr="006F76DD" w:rsidRDefault="00196B4F" w:rsidP="00265D86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x10Large</w:t>
            </w:r>
          </w:p>
        </w:tc>
        <w:tc>
          <w:tcPr>
            <w:tcW w:w="1980" w:type="dxa"/>
          </w:tcPr>
          <w:p w:rsidR="00196B4F" w:rsidRPr="006F76DD" w:rsidRDefault="00196B4F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 xml:space="preserve">-0.478779   </w:t>
            </w:r>
          </w:p>
        </w:tc>
        <w:tc>
          <w:tcPr>
            <w:tcW w:w="1800" w:type="dxa"/>
          </w:tcPr>
          <w:p w:rsidR="00196B4F" w:rsidRPr="006F76DD" w:rsidRDefault="00196B4F" w:rsidP="00196B4F">
            <w:pPr>
              <w:pStyle w:val="SourceCode"/>
              <w:ind w:left="367"/>
              <w:rPr>
                <w:rStyle w:val="VerbatimChar"/>
              </w:rPr>
            </w:pPr>
            <w:r w:rsidRPr="006F76DD">
              <w:rPr>
                <w:rStyle w:val="VerbatimChar"/>
              </w:rPr>
              <w:t>-4.855</w:t>
            </w:r>
          </w:p>
        </w:tc>
        <w:tc>
          <w:tcPr>
            <w:tcW w:w="1530" w:type="dxa"/>
          </w:tcPr>
          <w:p w:rsidR="00196B4F" w:rsidRPr="006F76DD" w:rsidRDefault="00196B4F" w:rsidP="00196B4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0.098623</w:t>
            </w:r>
          </w:p>
        </w:tc>
        <w:tc>
          <w:tcPr>
            <w:tcW w:w="2070" w:type="dxa"/>
          </w:tcPr>
          <w:p w:rsidR="00196B4F" w:rsidRPr="006F76DD" w:rsidRDefault="00196B4F" w:rsidP="00D63BDF">
            <w:pPr>
              <w:pStyle w:val="SourceCode"/>
              <w:rPr>
                <w:rStyle w:val="VerbatimChar"/>
              </w:rPr>
            </w:pPr>
            <w:r w:rsidRPr="006F76DD">
              <w:rPr>
                <w:rStyle w:val="VerbatimChar"/>
              </w:rPr>
              <w:t>1.21e-06 ***</w:t>
            </w:r>
          </w:p>
        </w:tc>
      </w:tr>
    </w:tbl>
    <w:p w:rsidR="00951E5D" w:rsidRDefault="00265D86">
      <w:pPr>
        <w:pStyle w:val="SourceCode"/>
      </w:pP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Negative Binomial(1.5336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730  on 14684  degrees of freedom</w:t>
      </w:r>
      <w:r>
        <w:br/>
      </w:r>
      <w:r>
        <w:rPr>
          <w:rStyle w:val="VerbatimChar"/>
        </w:rPr>
        <w:t>## Residual deviance: 12393  on 14644  degrees of freedom</w:t>
      </w:r>
      <w:r>
        <w:br/>
      </w:r>
      <w:r>
        <w:rPr>
          <w:rStyle w:val="VerbatimChar"/>
        </w:rPr>
        <w:t>## AIC: 26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.5336 </w:t>
      </w:r>
      <w:r>
        <w:br/>
      </w:r>
      <w:r>
        <w:rPr>
          <w:rStyle w:val="VerbatimChar"/>
        </w:rPr>
        <w:t xml:space="preserve">##           Std. Err.:  0.0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 x log-likelihood:  -26054.7600</w:t>
      </w:r>
    </w:p>
    <w:p w:rsidR="00196B4F" w:rsidRDefault="00196B4F">
      <w:pPr>
        <w:pStyle w:val="Heading1"/>
      </w:pPr>
      <w:bookmarkStart w:id="7" w:name="anova-negative-binomail"/>
    </w:p>
    <w:p w:rsidR="00196B4F" w:rsidRDefault="00196B4F">
      <w:pPr>
        <w:pStyle w:val="Heading1"/>
      </w:pPr>
    </w:p>
    <w:p w:rsidR="00196B4F" w:rsidRDefault="00196B4F">
      <w:pPr>
        <w:pStyle w:val="Heading1"/>
      </w:pPr>
    </w:p>
    <w:p w:rsidR="00951E5D" w:rsidRDefault="00265D86">
      <w:pPr>
        <w:pStyle w:val="Heading1"/>
      </w:pPr>
      <w:r>
        <w:t>2.2- ANOVA Negative Binomail</w:t>
      </w:r>
      <w:bookmarkEnd w:id="7"/>
    </w:p>
    <w:p w:rsidR="00951E5D" w:rsidRDefault="00265D86">
      <w:pPr>
        <w:pStyle w:val="SourceCode"/>
      </w:pPr>
      <w:r>
        <w:rPr>
          <w:rStyle w:val="VerbatimChar"/>
        </w:rPr>
        <w:t>## Warning in anova.negbin(glm.negb, test = "Chisq"): tests made without re-</w:t>
      </w:r>
      <w:r>
        <w:br/>
      </w:r>
      <w:r>
        <w:rPr>
          <w:rStyle w:val="VerbatimChar"/>
        </w:rPr>
        <w:t>## estimating 'theta'</w:t>
      </w:r>
    </w:p>
    <w:p w:rsidR="00E21E22" w:rsidRPr="00196B4F" w:rsidRDefault="00265D86">
      <w:pPr>
        <w:pStyle w:val="SourceCode"/>
        <w:rPr>
          <w:rStyle w:val="VerbatimChar"/>
          <w:b/>
          <w:bCs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Negative Binomial(1.5336)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170"/>
        <w:gridCol w:w="1350"/>
        <w:gridCol w:w="1620"/>
        <w:gridCol w:w="1800"/>
        <w:gridCol w:w="2381"/>
      </w:tblGrid>
      <w:tr w:rsidR="00196B4F" w:rsidRPr="00196B4F" w:rsidTr="00196B4F">
        <w:trPr>
          <w:trHeight w:val="253"/>
        </w:trPr>
        <w:tc>
          <w:tcPr>
            <w:tcW w:w="1255" w:type="dxa"/>
          </w:tcPr>
          <w:p w:rsidR="00196B4F" w:rsidRPr="00196B4F" w:rsidRDefault="00196B4F" w:rsidP="00F26362">
            <w:pPr>
              <w:pStyle w:val="SourceCode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##</w:t>
            </w:r>
          </w:p>
        </w:tc>
        <w:tc>
          <w:tcPr>
            <w:tcW w:w="1170" w:type="dxa"/>
          </w:tcPr>
          <w:p w:rsidR="00196B4F" w:rsidRPr="00196B4F" w:rsidRDefault="00196B4F" w:rsidP="00196B4F">
            <w:pPr>
              <w:pStyle w:val="SourceCode"/>
              <w:ind w:left="161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Df</w:t>
            </w:r>
          </w:p>
        </w:tc>
        <w:tc>
          <w:tcPr>
            <w:tcW w:w="1350" w:type="dxa"/>
          </w:tcPr>
          <w:p w:rsidR="00196B4F" w:rsidRPr="00196B4F" w:rsidRDefault="00196B4F" w:rsidP="00196B4F">
            <w:pPr>
              <w:pStyle w:val="SourceCode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 xml:space="preserve">Deviance </w:t>
            </w:r>
          </w:p>
        </w:tc>
        <w:tc>
          <w:tcPr>
            <w:tcW w:w="1620" w:type="dxa"/>
          </w:tcPr>
          <w:p w:rsidR="00196B4F" w:rsidRPr="00196B4F" w:rsidRDefault="00196B4F" w:rsidP="00196B4F">
            <w:pPr>
              <w:pStyle w:val="SourceCode"/>
              <w:ind w:left="130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Resid. Df</w:t>
            </w:r>
          </w:p>
        </w:tc>
        <w:tc>
          <w:tcPr>
            <w:tcW w:w="1800" w:type="dxa"/>
          </w:tcPr>
          <w:p w:rsidR="00196B4F" w:rsidRPr="00196B4F" w:rsidRDefault="00196B4F" w:rsidP="00196B4F">
            <w:pPr>
              <w:pStyle w:val="SourceCode"/>
              <w:ind w:left="177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>Resid. Dev</w:t>
            </w:r>
          </w:p>
        </w:tc>
        <w:tc>
          <w:tcPr>
            <w:tcW w:w="2381" w:type="dxa"/>
          </w:tcPr>
          <w:p w:rsidR="00196B4F" w:rsidRPr="00196B4F" w:rsidRDefault="00196B4F" w:rsidP="00196B4F">
            <w:pPr>
              <w:pStyle w:val="SourceCode"/>
              <w:ind w:left="113"/>
              <w:rPr>
                <w:b/>
                <w:bCs/>
              </w:rPr>
            </w:pPr>
            <w:r w:rsidRPr="00196B4F">
              <w:rPr>
                <w:rStyle w:val="VerbatimChar"/>
                <w:b/>
                <w:bCs/>
              </w:rPr>
              <w:t xml:space="preserve">Pr(&gt;Chi)    </w:t>
            </w:r>
          </w:p>
        </w:tc>
      </w:tr>
      <w:tr w:rsidR="00196B4F" w:rsidTr="00196B4F">
        <w:trPr>
          <w:trHeight w:val="317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ULL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rPr>
                <w:rStyle w:val="VerbatimChar"/>
              </w:rPr>
            </w:pP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6"/>
              <w:rPr>
                <w:rStyle w:val="VerbatimChar"/>
              </w:rPr>
            </w:pPr>
            <w:r w:rsidRPr="00E21E22">
              <w:rPr>
                <w:rStyle w:val="VerbatimChar"/>
              </w:rPr>
              <w:t>14684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730</w:t>
            </w:r>
          </w:p>
        </w:tc>
        <w:tc>
          <w:tcPr>
            <w:tcW w:w="2381" w:type="dxa"/>
          </w:tcPr>
          <w:p w:rsidR="00196B4F" w:rsidRPr="00E21E22" w:rsidRDefault="00196B4F" w:rsidP="00196B4F">
            <w:pPr>
              <w:pStyle w:val="SourceCode"/>
              <w:ind w:left="715"/>
              <w:rPr>
                <w:rStyle w:val="VerbatimChar"/>
              </w:rPr>
            </w:pPr>
          </w:p>
        </w:tc>
      </w:tr>
      <w:tr w:rsidR="00196B4F" w:rsidTr="00196B4F">
        <w:trPr>
          <w:trHeight w:val="302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1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5.510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83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725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189098 *  </w:t>
            </w:r>
          </w:p>
        </w:tc>
      </w:tr>
      <w:tr w:rsidR="00196B4F" w:rsidTr="00196B4F">
        <w:trPr>
          <w:trHeight w:val="297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54.224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80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671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05e-11 ***</w:t>
            </w:r>
          </w:p>
        </w:tc>
      </w:tr>
      <w:tr w:rsidR="00196B4F" w:rsidTr="00196B4F">
        <w:trPr>
          <w:trHeight w:val="221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6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54.203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74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616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6.714e-10 ***</w:t>
            </w:r>
          </w:p>
        </w:tc>
      </w:tr>
      <w:tr w:rsidR="00196B4F" w:rsidTr="00196B4F">
        <w:trPr>
          <w:trHeight w:val="269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4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2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17.840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72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599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1337 ***</w:t>
            </w:r>
          </w:p>
        </w:tc>
      </w:tr>
      <w:tr w:rsidR="00196B4F" w:rsidTr="00196B4F">
        <w:trPr>
          <w:trHeight w:val="252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30.582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69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568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41e-06 ***</w:t>
            </w:r>
          </w:p>
        </w:tc>
      </w:tr>
      <w:tr w:rsidR="00196B4F" w:rsidTr="00196B4F">
        <w:trPr>
          <w:trHeight w:val="232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5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17.180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64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551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041703 ** </w:t>
            </w:r>
          </w:p>
        </w:tc>
      </w:tr>
      <w:tr w:rsidR="00196B4F" w:rsidTr="00196B4F">
        <w:trPr>
          <w:trHeight w:val="301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5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20.367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59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530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bookmarkStart w:id="8" w:name="_GoBack"/>
            <w:bookmarkEnd w:id="8"/>
            <w:r w:rsidRPr="00E21E22">
              <w:rPr>
                <w:rStyle w:val="VerbatimChar"/>
              </w:rPr>
              <w:t xml:space="preserve">0.0010662 ** </w:t>
            </w:r>
          </w:p>
        </w:tc>
      </w:tr>
      <w:tr w:rsidR="00196B4F" w:rsidTr="00196B4F">
        <w:trPr>
          <w:trHeight w:val="254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lastRenderedPageBreak/>
              <w:t>x8</w:t>
            </w:r>
          </w:p>
        </w:tc>
        <w:tc>
          <w:tcPr>
            <w:tcW w:w="1170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0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50.246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225"/>
              <w:rPr>
                <w:rStyle w:val="VerbatimChar"/>
              </w:rPr>
            </w:pPr>
            <w:r w:rsidRPr="00E21E22">
              <w:rPr>
                <w:rStyle w:val="VerbatimChar"/>
              </w:rPr>
              <w:t>14649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146"/>
              <w:rPr>
                <w:rStyle w:val="VerbatimChar"/>
              </w:rPr>
            </w:pPr>
            <w:r w:rsidRPr="00E21E22">
              <w:rPr>
                <w:rStyle w:val="VerbatimChar"/>
              </w:rPr>
              <w:t>12480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405e-07 ***</w:t>
            </w:r>
          </w:p>
        </w:tc>
      </w:tr>
      <w:tr w:rsidR="00196B4F" w:rsidTr="00196B4F">
        <w:trPr>
          <w:trHeight w:val="314"/>
        </w:trPr>
        <w:tc>
          <w:tcPr>
            <w:tcW w:w="1255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</w:t>
            </w:r>
          </w:p>
        </w:tc>
        <w:tc>
          <w:tcPr>
            <w:tcW w:w="1170" w:type="dxa"/>
          </w:tcPr>
          <w:p w:rsidR="00196B4F" w:rsidRPr="00E21E22" w:rsidRDefault="00196B4F" w:rsidP="00196B4F">
            <w:pPr>
              <w:pStyle w:val="SourceCode"/>
              <w:ind w:left="51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350" w:type="dxa"/>
          </w:tcPr>
          <w:p w:rsidR="00196B4F" w:rsidRPr="00E21E22" w:rsidRDefault="00196B4F" w:rsidP="00196B4F">
            <w:pPr>
              <w:pStyle w:val="SourceCode"/>
              <w:ind w:left="35"/>
              <w:rPr>
                <w:rStyle w:val="VerbatimChar"/>
              </w:rPr>
            </w:pPr>
            <w:r w:rsidRPr="00E21E22">
              <w:rPr>
                <w:rStyle w:val="VerbatimChar"/>
              </w:rPr>
              <w:t>51.317</w:t>
            </w:r>
          </w:p>
        </w:tc>
        <w:tc>
          <w:tcPr>
            <w:tcW w:w="1620" w:type="dxa"/>
          </w:tcPr>
          <w:p w:rsidR="00196B4F" w:rsidRPr="00E21E22" w:rsidRDefault="00196B4F" w:rsidP="00196B4F">
            <w:pPr>
              <w:pStyle w:val="SourceCode"/>
              <w:ind w:left="145"/>
              <w:rPr>
                <w:rStyle w:val="VerbatimChar"/>
              </w:rPr>
            </w:pPr>
            <w:r w:rsidRPr="00E21E22">
              <w:rPr>
                <w:rStyle w:val="VerbatimChar"/>
              </w:rPr>
              <w:t>14646</w:t>
            </w:r>
          </w:p>
        </w:tc>
        <w:tc>
          <w:tcPr>
            <w:tcW w:w="1800" w:type="dxa"/>
          </w:tcPr>
          <w:p w:rsidR="00196B4F" w:rsidRPr="00E21E22" w:rsidRDefault="00196B4F" w:rsidP="00196B4F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12429</w:t>
            </w:r>
          </w:p>
        </w:tc>
        <w:tc>
          <w:tcPr>
            <w:tcW w:w="2381" w:type="dxa"/>
          </w:tcPr>
          <w:p w:rsidR="00196B4F" w:rsidRPr="00E21E22" w:rsidRDefault="00196B4F" w:rsidP="00D63BD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.187e-11 ***</w:t>
            </w:r>
          </w:p>
        </w:tc>
      </w:tr>
      <w:tr w:rsidR="00196B4F" w:rsidTr="00196B4F">
        <w:trPr>
          <w:trHeight w:val="443"/>
        </w:trPr>
        <w:tc>
          <w:tcPr>
            <w:tcW w:w="1255" w:type="dxa"/>
          </w:tcPr>
          <w:p w:rsidR="00196B4F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0</w:t>
            </w:r>
          </w:p>
          <w:p w:rsidR="00196B4F" w:rsidRPr="00E21E22" w:rsidRDefault="00196B4F" w:rsidP="00196B4F">
            <w:pPr>
              <w:pStyle w:val="SourceCode"/>
              <w:rPr>
                <w:rStyle w:val="VerbatimChar"/>
              </w:rPr>
            </w:pPr>
          </w:p>
        </w:tc>
        <w:tc>
          <w:tcPr>
            <w:tcW w:w="1170" w:type="dxa"/>
          </w:tcPr>
          <w:p w:rsidR="00196B4F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</w:t>
            </w:r>
          </w:p>
          <w:p w:rsidR="00196B4F" w:rsidRPr="00E21E22" w:rsidRDefault="00196B4F" w:rsidP="00196B4F">
            <w:pPr>
              <w:pStyle w:val="SourceCode"/>
              <w:rPr>
                <w:rStyle w:val="VerbatimChar"/>
              </w:rPr>
            </w:pPr>
          </w:p>
        </w:tc>
        <w:tc>
          <w:tcPr>
            <w:tcW w:w="1350" w:type="dxa"/>
          </w:tcPr>
          <w:p w:rsidR="00196B4F" w:rsidRDefault="00196B4F" w:rsidP="00196B4F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6.081</w:t>
            </w:r>
          </w:p>
          <w:p w:rsidR="00196B4F" w:rsidRPr="00E21E22" w:rsidRDefault="00196B4F" w:rsidP="00196B4F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196B4F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4644</w:t>
            </w:r>
          </w:p>
          <w:p w:rsidR="00196B4F" w:rsidRPr="00E21E22" w:rsidRDefault="00196B4F" w:rsidP="00196B4F">
            <w:pPr>
              <w:pStyle w:val="SourceCode"/>
              <w:rPr>
                <w:rStyle w:val="VerbatimChar"/>
              </w:rPr>
            </w:pPr>
          </w:p>
        </w:tc>
        <w:tc>
          <w:tcPr>
            <w:tcW w:w="1800" w:type="dxa"/>
          </w:tcPr>
          <w:p w:rsidR="00196B4F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2393</w:t>
            </w:r>
          </w:p>
          <w:p w:rsidR="00196B4F" w:rsidRPr="00E21E22" w:rsidRDefault="00196B4F" w:rsidP="00196B4F">
            <w:pPr>
              <w:pStyle w:val="SourceCode"/>
              <w:rPr>
                <w:rStyle w:val="VerbatimChar"/>
              </w:rPr>
            </w:pPr>
          </w:p>
        </w:tc>
        <w:tc>
          <w:tcPr>
            <w:tcW w:w="2381" w:type="dxa"/>
          </w:tcPr>
          <w:p w:rsidR="00196B4F" w:rsidRPr="00E21E22" w:rsidRDefault="00196B4F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462e-08 ***</w:t>
            </w:r>
            <w:r w:rsidRPr="00E21E22">
              <w:br/>
            </w:r>
          </w:p>
        </w:tc>
      </w:tr>
    </w:tbl>
    <w:p w:rsidR="00951E5D" w:rsidRDefault="00265D86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51E5D" w:rsidRDefault="00265D86">
      <w:pPr>
        <w:pStyle w:val="Heading1"/>
      </w:pPr>
      <w:bookmarkStart w:id="9" w:name="ploting-negitave-binomial"/>
      <w:r>
        <w:lastRenderedPageBreak/>
        <w:t>2.3- Ploting Negitave Binomial</w:t>
      </w:r>
      <w:bookmarkEnd w:id="9"/>
    </w:p>
    <w:p w:rsidR="00951E5D" w:rsidRDefault="00265D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.glm.negb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.glm.negb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.glm.negb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.glm.negb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6B4F" w:rsidRDefault="00196B4F">
      <w:pPr>
        <w:pStyle w:val="Heading1"/>
      </w:pPr>
      <w:bookmarkStart w:id="10" w:name="severity-model"/>
    </w:p>
    <w:p w:rsidR="00951E5D" w:rsidRDefault="00265D86">
      <w:pPr>
        <w:pStyle w:val="Heading1"/>
      </w:pPr>
      <w:r>
        <w:t>Severity Model</w:t>
      </w:r>
      <w:bookmarkEnd w:id="10"/>
    </w:p>
    <w:p w:rsidR="00951E5D" w:rsidRDefault="00265D86">
      <w:pPr>
        <w:pStyle w:val="Heading1"/>
      </w:pPr>
      <w:bookmarkStart w:id="11" w:name="section-1"/>
      <w:r>
        <w:t>——————————————————————————————-</w:t>
      </w:r>
      <w:bookmarkEnd w:id="11"/>
    </w:p>
    <w:p w:rsidR="00951E5D" w:rsidRDefault="00265D86">
      <w:pPr>
        <w:pStyle w:val="Heading1"/>
      </w:pPr>
      <w:bookmarkStart w:id="12" w:name="log-normal-distributions"/>
      <w:r>
        <w:t>1- Log Normal Distributions</w:t>
      </w:r>
      <w:bookmarkEnd w:id="12"/>
    </w:p>
    <w:p w:rsidR="00951E5D" w:rsidRDefault="00265D86">
      <w:pPr>
        <w:pStyle w:val="SourceCode"/>
      </w:pPr>
      <w:r>
        <w:rPr>
          <w:rStyle w:val="NormalTok"/>
        </w:rPr>
        <w:t>glm.lognorm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y2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5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10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gaussian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sevrity_df)</w:t>
      </w:r>
    </w:p>
    <w:p w:rsidR="00951E5D" w:rsidRDefault="00265D86">
      <w:pPr>
        <w:pStyle w:val="Heading1"/>
      </w:pPr>
      <w:bookmarkStart w:id="13" w:name="summary-log-normal-distributions"/>
      <w:r>
        <w:t>1.1- Summary Log Normal Distributions</w:t>
      </w:r>
      <w:bookmarkEnd w:id="13"/>
    </w:p>
    <w:p w:rsidR="00E21E22" w:rsidRDefault="00265D8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og(y2) ~ x1 + x2 + x3 + x4 + x5 + x6 + x7 + x8 + </w:t>
      </w:r>
      <w:r>
        <w:br/>
      </w:r>
      <w:r>
        <w:rPr>
          <w:rStyle w:val="VerbatimChar"/>
        </w:rPr>
        <w:t>##     x9 + x10, family = gaussian(link = "identity"), data = sevrit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452  -1.1952   0.0818   0.9404   4.57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</w:p>
    <w:p w:rsidR="00296DFB" w:rsidRDefault="00296DFB">
      <w:pPr>
        <w:pStyle w:val="SourceCode"/>
        <w:rPr>
          <w:rStyle w:val="VerbatimChar"/>
        </w:rPr>
      </w:pPr>
    </w:p>
    <w:p w:rsidR="00296DFB" w:rsidRDefault="00296DFB">
      <w:pPr>
        <w:pStyle w:val="SourceCode"/>
        <w:rPr>
          <w:rStyle w:val="VerbatimChar"/>
        </w:rPr>
      </w:pPr>
    </w:p>
    <w:p w:rsidR="00296DFB" w:rsidRDefault="00296DFB">
      <w:pPr>
        <w:pStyle w:val="SourceCode"/>
        <w:rPr>
          <w:rStyle w:val="VerbatimChar"/>
        </w:rPr>
      </w:pPr>
    </w:p>
    <w:p w:rsidR="00296DFB" w:rsidRDefault="00296DFB">
      <w:pPr>
        <w:pStyle w:val="SourceCode"/>
        <w:rPr>
          <w:rStyle w:val="VerbatimCh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9"/>
        <w:gridCol w:w="1530"/>
        <w:gridCol w:w="1980"/>
        <w:gridCol w:w="1445"/>
        <w:gridCol w:w="3152"/>
      </w:tblGrid>
      <w:tr w:rsidR="001A1CEC" w:rsidTr="001A1CEC">
        <w:trPr>
          <w:trHeight w:val="285"/>
        </w:trPr>
        <w:tc>
          <w:tcPr>
            <w:tcW w:w="3149" w:type="dxa"/>
          </w:tcPr>
          <w:p w:rsidR="001A1CEC" w:rsidRDefault="001A1CEC" w:rsidP="00F26362">
            <w:pPr>
              <w:pStyle w:val="SourceCode"/>
            </w:pPr>
            <w:r w:rsidRPr="00E21E22">
              <w:rPr>
                <w:rStyle w:val="VerbatimChar"/>
              </w:rPr>
              <w:lastRenderedPageBreak/>
              <w:t>##</w:t>
            </w:r>
          </w:p>
        </w:tc>
        <w:tc>
          <w:tcPr>
            <w:tcW w:w="1530" w:type="dxa"/>
          </w:tcPr>
          <w:p w:rsidR="001A1CEC" w:rsidRDefault="001A1CEC" w:rsidP="00296DFB">
            <w:pPr>
              <w:pStyle w:val="SourceCode"/>
            </w:pPr>
            <w:r w:rsidRPr="00E21E22">
              <w:rPr>
                <w:rStyle w:val="VerbatimChar"/>
              </w:rPr>
              <w:t>Estimate</w:t>
            </w:r>
          </w:p>
        </w:tc>
        <w:tc>
          <w:tcPr>
            <w:tcW w:w="1980" w:type="dxa"/>
          </w:tcPr>
          <w:p w:rsidR="001A1CEC" w:rsidRDefault="001A1CEC" w:rsidP="00296DFB">
            <w:pPr>
              <w:pStyle w:val="SourceCode"/>
              <w:ind w:left="287"/>
            </w:pPr>
            <w:r w:rsidRPr="00E21E22">
              <w:rPr>
                <w:rStyle w:val="VerbatimChar"/>
              </w:rPr>
              <w:t>Std. Error</w:t>
            </w:r>
          </w:p>
        </w:tc>
        <w:tc>
          <w:tcPr>
            <w:tcW w:w="1445" w:type="dxa"/>
          </w:tcPr>
          <w:p w:rsidR="001A1CEC" w:rsidRDefault="001A1CEC" w:rsidP="00296DFB">
            <w:pPr>
              <w:pStyle w:val="SourceCode"/>
              <w:ind w:left="192"/>
            </w:pPr>
            <w:r w:rsidRPr="00E21E22">
              <w:rPr>
                <w:rStyle w:val="VerbatimChar"/>
              </w:rPr>
              <w:t>t value</w:t>
            </w:r>
          </w:p>
        </w:tc>
        <w:tc>
          <w:tcPr>
            <w:tcW w:w="3152" w:type="dxa"/>
          </w:tcPr>
          <w:p w:rsidR="001A1CEC" w:rsidRDefault="001A1CEC" w:rsidP="001A1CEC">
            <w:pPr>
              <w:pStyle w:val="SourceCode"/>
              <w:ind w:left="398"/>
            </w:pPr>
            <w:r w:rsidRPr="00E21E22">
              <w:rPr>
                <w:rStyle w:val="VerbatimChar"/>
              </w:rPr>
              <w:t xml:space="preserve">Pr(&gt;|t|)    </w:t>
            </w:r>
          </w:p>
        </w:tc>
      </w:tr>
      <w:tr w:rsidR="001A1CEC" w:rsidTr="001A1CEC">
        <w:trPr>
          <w:trHeight w:val="269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 (Intercept)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.910065</w:t>
            </w:r>
          </w:p>
        </w:tc>
        <w:tc>
          <w:tcPr>
            <w:tcW w:w="1980" w:type="dxa"/>
          </w:tcPr>
          <w:p w:rsidR="001A1CEC" w:rsidRPr="00E21E22" w:rsidRDefault="001A1CEC" w:rsidP="00CF5304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06079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4.568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&lt; 2e-16 ***</w:t>
            </w:r>
          </w:p>
        </w:tc>
      </w:tr>
      <w:tr w:rsidR="001A1CEC" w:rsidTr="001A1CEC">
        <w:trPr>
          <w:trHeight w:val="285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Female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88053</w:t>
            </w:r>
          </w:p>
        </w:tc>
        <w:tc>
          <w:tcPr>
            <w:tcW w:w="1980" w:type="dxa"/>
          </w:tcPr>
          <w:p w:rsidR="001A1CEC" w:rsidRPr="00E21E22" w:rsidRDefault="001A1CEC" w:rsidP="00CF5304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54046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62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03334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25-30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72698</w:t>
            </w:r>
          </w:p>
        </w:tc>
        <w:tc>
          <w:tcPr>
            <w:tcW w:w="1980" w:type="dxa"/>
          </w:tcPr>
          <w:p w:rsidR="001A1CEC" w:rsidRPr="00E21E22" w:rsidRDefault="001A1CEC" w:rsidP="00CF5304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72388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386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17085 *  </w:t>
            </w:r>
          </w:p>
        </w:tc>
      </w:tr>
      <w:tr w:rsidR="001A1CEC" w:rsidTr="001A1CEC">
        <w:trPr>
          <w:trHeight w:val="246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&gt;60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62285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68656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907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364346    </w:t>
            </w:r>
          </w:p>
        </w:tc>
      </w:tr>
      <w:tr w:rsidR="001A1CEC" w:rsidTr="001A1CEC">
        <w:trPr>
          <w:trHeight w:val="270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18-24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07216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08415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67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946938    </w:t>
            </w:r>
          </w:p>
        </w:tc>
      </w:tr>
      <w:tr w:rsidR="001A1CEC" w:rsidTr="001A1CEC">
        <w:trPr>
          <w:trHeight w:val="285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x3Engineer/</w:t>
            </w:r>
            <w:r w:rsidRPr="00E21E22">
              <w:rPr>
                <w:rStyle w:val="VerbatimChar"/>
              </w:rPr>
              <w:t>Programmer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7235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57921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25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900602    </w:t>
            </w:r>
          </w:p>
        </w:tc>
      </w:tr>
      <w:tr w:rsidR="001A1CEC" w:rsidTr="001A1CEC">
        <w:trPr>
          <w:trHeight w:val="23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Medical Profession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31025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8074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623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04714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Business man/woman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25679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99967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257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08743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Free Lancer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22680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71825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316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752192    </w:t>
            </w:r>
          </w:p>
        </w:tc>
      </w:tr>
      <w:tr w:rsidR="001A1CEC" w:rsidTr="001A1CEC">
        <w:trPr>
          <w:trHeight w:val="237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Student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50680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23217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411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680867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Others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13290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58220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664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252 ***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4Khartoum Bahari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12277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48345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2.322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20253 *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4Oumdrman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20319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46736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435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663763    </w:t>
            </w:r>
          </w:p>
        </w:tc>
      </w:tr>
      <w:tr w:rsidR="001A1CEC" w:rsidTr="001A1CEC">
        <w:trPr>
          <w:trHeight w:val="246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6-10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84219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5535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521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28207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11-20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59934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61610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973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330703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&gt;20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15047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61901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43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807948    </w:t>
            </w:r>
          </w:p>
        </w:tc>
      </w:tr>
      <w:tr w:rsidR="001A1CEC" w:rsidTr="001A1CEC">
        <w:trPr>
          <w:trHeight w:val="221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Japan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752328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70575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.411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5e-05 ***</w:t>
            </w:r>
          </w:p>
        </w:tc>
      </w:tr>
      <w:tr w:rsidR="001A1CEC" w:rsidTr="001A1CEC">
        <w:trPr>
          <w:trHeight w:val="246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Sudan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95592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94982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2.05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39525 *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Germany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645066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95744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295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990 ***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Czech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462701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5175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04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02309 ** </w:t>
            </w:r>
          </w:p>
        </w:tc>
      </w:tr>
      <w:tr w:rsidR="001A1CEC" w:rsidTr="001A1CEC">
        <w:trPr>
          <w:trHeight w:val="316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Others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305336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24980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357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74792    </w:t>
            </w:r>
          </w:p>
        </w:tc>
      </w:tr>
      <w:tr w:rsidR="001A1CEC" w:rsidTr="001A1CEC">
        <w:trPr>
          <w:trHeight w:val="228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Kia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24014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11944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001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45437 *  </w:t>
            </w:r>
          </w:p>
        </w:tc>
      </w:tr>
      <w:tr w:rsidR="001A1CEC" w:rsidTr="001A1CEC">
        <w:trPr>
          <w:trHeight w:val="312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Toyota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349977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11952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651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98763 .  </w:t>
            </w:r>
          </w:p>
        </w:tc>
      </w:tr>
      <w:tr w:rsidR="001A1CEC" w:rsidTr="001A1CEC">
        <w:trPr>
          <w:trHeight w:val="348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Mitsubishi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317129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62349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20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26799    </w:t>
            </w:r>
          </w:p>
        </w:tc>
      </w:tr>
      <w:tr w:rsidR="001A1CEC" w:rsidTr="001A1CEC">
        <w:trPr>
          <w:trHeight w:val="230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Giad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NA    </w:t>
            </w:r>
          </w:p>
        </w:tc>
      </w:tr>
      <w:tr w:rsidR="001A1CEC" w:rsidTr="001A1CEC">
        <w:trPr>
          <w:trHeight w:val="269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Mercedes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19521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70269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442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658343    </w:t>
            </w:r>
          </w:p>
        </w:tc>
      </w:tr>
      <w:tr w:rsidR="001A1CEC" w:rsidTr="001A1CEC">
        <w:trPr>
          <w:trHeight w:val="297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Skoda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NA    </w:t>
            </w:r>
          </w:p>
        </w:tc>
      </w:tr>
      <w:tr w:rsidR="001A1CEC" w:rsidTr="001A1CEC">
        <w:trPr>
          <w:trHeight w:val="286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Others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79336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5477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15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46636    </w:t>
            </w:r>
          </w:p>
        </w:tc>
      </w:tr>
      <w:tr w:rsidR="001A1CEC" w:rsidTr="001A1CEC">
        <w:trPr>
          <w:trHeight w:val="301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Click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92765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9793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947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343568    </w:t>
            </w:r>
          </w:p>
        </w:tc>
      </w:tr>
      <w:tr w:rsidR="001A1CEC" w:rsidTr="001A1CEC">
        <w:trPr>
          <w:trHeight w:val="269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Tucson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318499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5534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050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40391 *  </w:t>
            </w:r>
          </w:p>
        </w:tc>
      </w:tr>
      <w:tr w:rsidR="001A1CEC" w:rsidTr="001A1CEC">
        <w:trPr>
          <w:trHeight w:val="230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Santa Fe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81598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81621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550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21097    </w:t>
            </w:r>
          </w:p>
        </w:tc>
      </w:tr>
      <w:tr w:rsidR="001A1CEC" w:rsidTr="001A1CEC">
        <w:trPr>
          <w:trHeight w:val="348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lastRenderedPageBreak/>
              <w:t>x8Visto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290640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04721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420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55764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Corolla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36232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46265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248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804365    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Hilux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96248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96806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48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624830    </w:t>
            </w:r>
          </w:p>
        </w:tc>
      </w:tr>
      <w:tr w:rsidR="001A1CEC" w:rsidTr="001A1CEC">
        <w:trPr>
          <w:trHeight w:val="251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x8Prado/</w:t>
            </w:r>
            <w:r w:rsidRPr="00E21E22">
              <w:rPr>
                <w:rStyle w:val="VerbatimChar"/>
              </w:rPr>
              <w:t>Land Cruiser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28549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07717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100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71264    </w:t>
            </w:r>
          </w:p>
        </w:tc>
      </w:tr>
      <w:tr w:rsidR="001A1CEC" w:rsidTr="001A1CEC">
        <w:trPr>
          <w:trHeight w:val="350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Lancer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26127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248185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508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611338    </w:t>
            </w:r>
          </w:p>
        </w:tc>
      </w:tr>
      <w:tr w:rsidR="001A1CEC" w:rsidTr="001A1CEC">
        <w:trPr>
          <w:trHeight w:val="350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BYD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25164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77674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42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887379    </w:t>
            </w:r>
          </w:p>
        </w:tc>
      </w:tr>
      <w:tr w:rsidR="001A1CEC" w:rsidTr="001A1CEC">
        <w:trPr>
          <w:trHeight w:val="359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Others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66404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83075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79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424143    </w:t>
            </w:r>
          </w:p>
        </w:tc>
      </w:tr>
      <w:tr w:rsidR="001A1CEC" w:rsidTr="001A1CEC">
        <w:trPr>
          <w:trHeight w:val="246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0-5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449709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51897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665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&lt; 2e-16 ***</w:t>
            </w:r>
          </w:p>
        </w:tc>
      </w:tr>
      <w:tr w:rsidR="001A1CEC" w:rsidTr="001A1CEC">
        <w:trPr>
          <w:trHeight w:val="253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11-20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88908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52289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3.613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306 ***</w:t>
            </w:r>
          </w:p>
        </w:tc>
      </w:tr>
      <w:tr w:rsidR="001A1CEC" w:rsidTr="001A1CEC">
        <w:trPr>
          <w:trHeight w:val="301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&gt;20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574657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4159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4.059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5.02e-05 ***</w:t>
            </w:r>
          </w:p>
        </w:tc>
      </w:tr>
      <w:tr w:rsidR="001A1CEC" w:rsidTr="001A1CEC">
        <w:trPr>
          <w:trHeight w:val="285"/>
        </w:trPr>
        <w:tc>
          <w:tcPr>
            <w:tcW w:w="3149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0Medium</w:t>
            </w:r>
          </w:p>
        </w:tc>
        <w:tc>
          <w:tcPr>
            <w:tcW w:w="1530" w:type="dxa"/>
          </w:tcPr>
          <w:p w:rsidR="001A1CEC" w:rsidRPr="00E21E22" w:rsidRDefault="001A1CEC" w:rsidP="00296DFB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70318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80163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125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33669 *  </w:t>
            </w:r>
          </w:p>
        </w:tc>
      </w:tr>
      <w:tr w:rsidR="001A1CEC" w:rsidTr="001A1CEC">
        <w:trPr>
          <w:trHeight w:val="386"/>
        </w:trPr>
        <w:tc>
          <w:tcPr>
            <w:tcW w:w="3149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 xml:space="preserve">x10Large              </w:t>
            </w:r>
          </w:p>
        </w:tc>
        <w:tc>
          <w:tcPr>
            <w:tcW w:w="1530" w:type="dxa"/>
          </w:tcPr>
          <w:p w:rsidR="001A1CEC" w:rsidRPr="00E21E22" w:rsidRDefault="001A1CEC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26520</w:t>
            </w:r>
          </w:p>
        </w:tc>
        <w:tc>
          <w:tcPr>
            <w:tcW w:w="1980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39028</w:t>
            </w:r>
          </w:p>
        </w:tc>
        <w:tc>
          <w:tcPr>
            <w:tcW w:w="1445" w:type="dxa"/>
          </w:tcPr>
          <w:p w:rsidR="001A1CEC" w:rsidRPr="00E21E22" w:rsidRDefault="001A1CEC" w:rsidP="001A1CEC">
            <w:pPr>
              <w:pStyle w:val="SourceCode"/>
              <w:ind w:left="97"/>
              <w:rPr>
                <w:rStyle w:val="VerbatimChar"/>
              </w:rPr>
            </w:pPr>
            <w:r w:rsidRPr="00E21E22">
              <w:rPr>
                <w:rStyle w:val="VerbatimChar"/>
              </w:rPr>
              <w:t>-0.910</w:t>
            </w:r>
          </w:p>
        </w:tc>
        <w:tc>
          <w:tcPr>
            <w:tcW w:w="3152" w:type="dxa"/>
          </w:tcPr>
          <w:p w:rsidR="001A1CEC" w:rsidRPr="00E21E22" w:rsidRDefault="001A1CEC" w:rsidP="001A1CEC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362851    </w:t>
            </w:r>
          </w:p>
        </w:tc>
      </w:tr>
    </w:tbl>
    <w:p w:rsidR="00951E5D" w:rsidRDefault="00265D86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7811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61.6  on 4728  degrees of freedom</w:t>
      </w:r>
      <w:r>
        <w:br/>
      </w:r>
      <w:r>
        <w:rPr>
          <w:rStyle w:val="VerbatimChar"/>
        </w:rPr>
        <w:t>## Residual deviance: 8350.0  on 4688  degrees of freedom</w:t>
      </w:r>
      <w:r>
        <w:br/>
      </w:r>
      <w:r>
        <w:rPr>
          <w:rStyle w:val="VerbatimChar"/>
        </w:rPr>
        <w:t>## AIC: 1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:rsidR="00951E5D" w:rsidRDefault="00265D86">
      <w:pPr>
        <w:pStyle w:val="Heading1"/>
      </w:pPr>
      <w:bookmarkStart w:id="14" w:name="anova-log-normal-distributions"/>
      <w:r>
        <w:t>1.2- ANOVA Log Normal Distributions</w:t>
      </w:r>
      <w:bookmarkEnd w:id="14"/>
    </w:p>
    <w:p w:rsidR="00E21E22" w:rsidRDefault="00265D86">
      <w:pPr>
        <w:pStyle w:val="SourceCode"/>
        <w:rPr>
          <w:rStyle w:val="VerbatimCha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</w:p>
    <w:p w:rsidR="00E21E22" w:rsidRDefault="00E21E22">
      <w:pPr>
        <w:pStyle w:val="SourceCode"/>
        <w:rPr>
          <w:rStyle w:val="VerbatimChar"/>
        </w:rPr>
      </w:pPr>
    </w:p>
    <w:p w:rsidR="00E21E22" w:rsidRDefault="00E21E22">
      <w:pPr>
        <w:pStyle w:val="SourceCode"/>
        <w:rPr>
          <w:rStyle w:val="VerbatimChar"/>
        </w:rPr>
      </w:pPr>
    </w:p>
    <w:p w:rsidR="00E21E22" w:rsidRDefault="00E21E22">
      <w:pPr>
        <w:pStyle w:val="SourceCode"/>
        <w:rPr>
          <w:rStyle w:val="VerbatimCh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900"/>
        <w:gridCol w:w="1620"/>
        <w:gridCol w:w="1890"/>
        <w:gridCol w:w="1800"/>
        <w:gridCol w:w="2700"/>
      </w:tblGrid>
      <w:tr w:rsidR="00E64BD3" w:rsidTr="00E64BD3">
        <w:trPr>
          <w:trHeight w:val="253"/>
        </w:trPr>
        <w:tc>
          <w:tcPr>
            <w:tcW w:w="1075" w:type="dxa"/>
          </w:tcPr>
          <w:p w:rsidR="00E64BD3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##</w:t>
            </w:r>
          </w:p>
          <w:p w:rsidR="00E64BD3" w:rsidRDefault="00E64BD3" w:rsidP="00F26362">
            <w:pPr>
              <w:pStyle w:val="SourceCode"/>
            </w:pPr>
          </w:p>
        </w:tc>
        <w:tc>
          <w:tcPr>
            <w:tcW w:w="900" w:type="dxa"/>
          </w:tcPr>
          <w:p w:rsidR="00E64BD3" w:rsidRDefault="00E64BD3" w:rsidP="00E64BD3">
            <w:pPr>
              <w:pStyle w:val="SourceCode"/>
              <w:ind w:left="208"/>
              <w:rPr>
                <w:rStyle w:val="VerbatimChar"/>
              </w:rPr>
            </w:pPr>
            <w:r w:rsidRPr="00E21E22">
              <w:rPr>
                <w:rStyle w:val="VerbatimChar"/>
              </w:rPr>
              <w:t>D</w:t>
            </w:r>
            <w:r>
              <w:rPr>
                <w:rStyle w:val="VerbatimChar"/>
              </w:rPr>
              <w:t>f</w:t>
            </w:r>
          </w:p>
          <w:p w:rsidR="00E64BD3" w:rsidRDefault="00E64BD3" w:rsidP="00E64BD3">
            <w:pPr>
              <w:pStyle w:val="SourceCode"/>
            </w:pPr>
          </w:p>
        </w:tc>
        <w:tc>
          <w:tcPr>
            <w:tcW w:w="1620" w:type="dxa"/>
          </w:tcPr>
          <w:p w:rsidR="00E64BD3" w:rsidRDefault="00E64BD3" w:rsidP="00E64BD3">
            <w:pPr>
              <w:pStyle w:val="SourceCode"/>
              <w:ind w:left="146"/>
            </w:pPr>
            <w:r w:rsidRPr="00E21E22">
              <w:rPr>
                <w:rStyle w:val="VerbatimChar"/>
              </w:rPr>
              <w:t>Deviance</w:t>
            </w:r>
          </w:p>
        </w:tc>
        <w:tc>
          <w:tcPr>
            <w:tcW w:w="1890" w:type="dxa"/>
          </w:tcPr>
          <w:p w:rsidR="00E64BD3" w:rsidRDefault="00E64BD3" w:rsidP="00E64BD3">
            <w:pPr>
              <w:pStyle w:val="SourceCode"/>
              <w:ind w:left="240"/>
            </w:pPr>
            <w:r w:rsidRPr="00E21E22">
              <w:rPr>
                <w:rStyle w:val="VerbatimChar"/>
              </w:rPr>
              <w:t>Resid. Df</w:t>
            </w:r>
          </w:p>
        </w:tc>
        <w:tc>
          <w:tcPr>
            <w:tcW w:w="1800" w:type="dxa"/>
          </w:tcPr>
          <w:p w:rsidR="00E64BD3" w:rsidRDefault="00E64BD3" w:rsidP="00E64BD3">
            <w:pPr>
              <w:pStyle w:val="SourceCode"/>
              <w:ind w:left="224"/>
            </w:pPr>
            <w:r w:rsidRPr="00E21E22">
              <w:rPr>
                <w:rStyle w:val="VerbatimChar"/>
              </w:rPr>
              <w:t>Resid. Dev</w:t>
            </w:r>
          </w:p>
        </w:tc>
        <w:tc>
          <w:tcPr>
            <w:tcW w:w="2700" w:type="dxa"/>
          </w:tcPr>
          <w:p w:rsidR="00E64BD3" w:rsidRDefault="00E64BD3" w:rsidP="00E64BD3">
            <w:pPr>
              <w:pStyle w:val="SourceCode"/>
              <w:ind w:left="636"/>
            </w:pPr>
            <w:r w:rsidRPr="00E21E22">
              <w:rPr>
                <w:rStyle w:val="VerbatimChar"/>
              </w:rPr>
              <w:t xml:space="preserve">Pr(&gt;Chi)    </w:t>
            </w:r>
          </w:p>
        </w:tc>
      </w:tr>
      <w:tr w:rsidR="00E64BD3" w:rsidTr="00E64BD3">
        <w:trPr>
          <w:trHeight w:val="238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ULL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28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961.6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ind w:left="858"/>
              <w:rPr>
                <w:rStyle w:val="VerbatimChar"/>
              </w:rPr>
            </w:pPr>
          </w:p>
        </w:tc>
      </w:tr>
      <w:tr w:rsidR="00E64BD3" w:rsidTr="00E64BD3">
        <w:trPr>
          <w:trHeight w:val="300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1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5.326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27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956.2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837724 .  </w:t>
            </w:r>
          </w:p>
        </w:tc>
      </w:tr>
      <w:tr w:rsidR="00E64BD3" w:rsidTr="00E64BD3">
        <w:trPr>
          <w:trHeight w:val="126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9.829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24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926.4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7966 ***</w:t>
            </w:r>
          </w:p>
        </w:tc>
      </w:tr>
      <w:tr w:rsidR="00E64BD3" w:rsidTr="00E64BD3">
        <w:trPr>
          <w:trHeight w:val="380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6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9.464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18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886.9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011343 ** </w:t>
            </w:r>
          </w:p>
        </w:tc>
      </w:tr>
      <w:tr w:rsidR="00E64BD3" w:rsidTr="00E64BD3">
        <w:trPr>
          <w:trHeight w:val="238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4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2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4.633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16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872.3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164429 *  </w:t>
            </w:r>
          </w:p>
        </w:tc>
      </w:tr>
      <w:tr w:rsidR="00E64BD3" w:rsidTr="00E64BD3">
        <w:trPr>
          <w:trHeight w:val="284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748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13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863.6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784141    </w:t>
            </w:r>
          </w:p>
        </w:tc>
      </w:tr>
      <w:tr w:rsidR="00E64BD3" w:rsidTr="00E64BD3">
        <w:trPr>
          <w:trHeight w:val="269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5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ind w:left="19"/>
              <w:rPr>
                <w:rStyle w:val="VerbatimChar"/>
              </w:rPr>
            </w:pPr>
            <w:r w:rsidRPr="00E21E22">
              <w:rPr>
                <w:rStyle w:val="VerbatimChar"/>
              </w:rPr>
              <w:t>100.678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08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762.9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6.337e-11 ***</w:t>
            </w:r>
          </w:p>
        </w:tc>
      </w:tr>
      <w:tr w:rsidR="00E64BD3" w:rsidTr="00E64BD3">
        <w:trPr>
          <w:trHeight w:val="301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5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5.684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03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737.2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131520 *  </w:t>
            </w:r>
          </w:p>
        </w:tc>
      </w:tr>
      <w:tr w:rsidR="00E64BD3" w:rsidTr="00E64BD3">
        <w:trPr>
          <w:trHeight w:val="300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</w:t>
            </w:r>
          </w:p>
        </w:tc>
        <w:tc>
          <w:tcPr>
            <w:tcW w:w="900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0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ind w:left="19"/>
              <w:rPr>
                <w:rStyle w:val="VerbatimChar"/>
              </w:rPr>
            </w:pPr>
            <w:r w:rsidRPr="00E21E22">
              <w:rPr>
                <w:rStyle w:val="VerbatimChar"/>
              </w:rPr>
              <w:t>115.994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693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621.2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839e-10 ***</w:t>
            </w:r>
          </w:p>
        </w:tc>
      </w:tr>
      <w:tr w:rsidR="00E64BD3" w:rsidTr="00E64BD3">
        <w:trPr>
          <w:trHeight w:val="251"/>
        </w:trPr>
        <w:tc>
          <w:tcPr>
            <w:tcW w:w="1075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</w:t>
            </w:r>
          </w:p>
        </w:tc>
        <w:tc>
          <w:tcPr>
            <w:tcW w:w="900" w:type="dxa"/>
          </w:tcPr>
          <w:p w:rsidR="00E64BD3" w:rsidRPr="00E21E22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620" w:type="dxa"/>
          </w:tcPr>
          <w:p w:rsidR="00E64BD3" w:rsidRPr="00E21E22" w:rsidRDefault="00E64BD3" w:rsidP="00E64BD3">
            <w:pPr>
              <w:pStyle w:val="SourceCode"/>
              <w:ind w:left="19"/>
              <w:rPr>
                <w:rStyle w:val="VerbatimChar"/>
              </w:rPr>
            </w:pPr>
            <w:r w:rsidRPr="00E21E22">
              <w:rPr>
                <w:rStyle w:val="VerbatimChar"/>
              </w:rPr>
              <w:t>255.208</w:t>
            </w:r>
          </w:p>
        </w:tc>
        <w:tc>
          <w:tcPr>
            <w:tcW w:w="189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690</w:t>
            </w:r>
          </w:p>
        </w:tc>
        <w:tc>
          <w:tcPr>
            <w:tcW w:w="18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366.0</w:t>
            </w:r>
          </w:p>
        </w:tc>
        <w:tc>
          <w:tcPr>
            <w:tcW w:w="2700" w:type="dxa"/>
          </w:tcPr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&lt; 2.2e-16 ***</w:t>
            </w:r>
          </w:p>
        </w:tc>
      </w:tr>
      <w:tr w:rsidR="00E64BD3" w:rsidTr="00E64BD3">
        <w:trPr>
          <w:trHeight w:val="506"/>
        </w:trPr>
        <w:tc>
          <w:tcPr>
            <w:tcW w:w="1075" w:type="dxa"/>
          </w:tcPr>
          <w:p w:rsidR="00E64BD3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0</w:t>
            </w:r>
          </w:p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</w:p>
        </w:tc>
        <w:tc>
          <w:tcPr>
            <w:tcW w:w="900" w:type="dxa"/>
          </w:tcPr>
          <w:p w:rsidR="00E64BD3" w:rsidRDefault="00E64BD3" w:rsidP="00E64BD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2</w:t>
            </w:r>
          </w:p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E64BD3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6.010</w:t>
            </w:r>
          </w:p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</w:p>
        </w:tc>
        <w:tc>
          <w:tcPr>
            <w:tcW w:w="1890" w:type="dxa"/>
          </w:tcPr>
          <w:p w:rsidR="00E64BD3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688</w:t>
            </w:r>
          </w:p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</w:p>
        </w:tc>
        <w:tc>
          <w:tcPr>
            <w:tcW w:w="1800" w:type="dxa"/>
          </w:tcPr>
          <w:p w:rsidR="00E64BD3" w:rsidRDefault="00E64BD3" w:rsidP="00E64BD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350.0</w:t>
            </w:r>
          </w:p>
          <w:p w:rsidR="00E64BD3" w:rsidRPr="00E21E22" w:rsidRDefault="00E64BD3" w:rsidP="00E64BD3">
            <w:pPr>
              <w:pStyle w:val="SourceCode"/>
              <w:rPr>
                <w:rStyle w:val="VerbatimChar"/>
              </w:rPr>
            </w:pPr>
          </w:p>
        </w:tc>
        <w:tc>
          <w:tcPr>
            <w:tcW w:w="2700" w:type="dxa"/>
          </w:tcPr>
          <w:p w:rsidR="00E64BD3" w:rsidRPr="00E21E22" w:rsidRDefault="00E64BD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111726 *  </w:t>
            </w:r>
            <w:r w:rsidRPr="00E21E22">
              <w:br/>
            </w:r>
          </w:p>
        </w:tc>
      </w:tr>
    </w:tbl>
    <w:p w:rsidR="00951E5D" w:rsidRDefault="00265D86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51E5D" w:rsidRDefault="00265D86">
      <w:pPr>
        <w:pStyle w:val="Heading1"/>
      </w:pPr>
      <w:bookmarkStart w:id="15" w:name="ploting-log-normal-distributions"/>
      <w:r>
        <w:lastRenderedPageBreak/>
        <w:t>1.3- Ploting Log Normal Distributions</w:t>
      </w:r>
      <w:bookmarkEnd w:id="15"/>
    </w:p>
    <w:p w:rsidR="00951E5D" w:rsidRDefault="00265D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(glm.lognorm)%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(glm.lognorm)%2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(glm.lognorm)%20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(glm.lognorm)%20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E5D" w:rsidRDefault="00265D86">
      <w:pPr>
        <w:pStyle w:val="Heading1"/>
      </w:pPr>
      <w:bookmarkStart w:id="16" w:name="gamma-distribution"/>
      <w:r>
        <w:t>2- Gamma Distribution</w:t>
      </w:r>
      <w:bookmarkEnd w:id="16"/>
    </w:p>
    <w:p w:rsidR="00951E5D" w:rsidRDefault="00265D86">
      <w:pPr>
        <w:pStyle w:val="SourceCode"/>
      </w:pPr>
      <w:r>
        <w:rPr>
          <w:rStyle w:val="NormalTok"/>
        </w:rPr>
        <w:t>glm.gamma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y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5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0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sevrity_df) </w:t>
      </w:r>
    </w:p>
    <w:p w:rsidR="00951E5D" w:rsidRDefault="00265D86">
      <w:pPr>
        <w:pStyle w:val="Heading1"/>
      </w:pPr>
      <w:bookmarkStart w:id="17" w:name="summary-gama"/>
      <w:r>
        <w:t>2.1- Summary Gama</w:t>
      </w:r>
      <w:bookmarkEnd w:id="17"/>
    </w:p>
    <w:p w:rsidR="00E21E22" w:rsidRDefault="00265D8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y2 ~ x1 + x2 + x3 + x4 + x5 + x6 + x7 + x8 + x9 + </w:t>
      </w:r>
      <w:r>
        <w:br/>
      </w:r>
      <w:r>
        <w:rPr>
          <w:rStyle w:val="VerbatimChar"/>
        </w:rPr>
        <w:t>##     x10, family = Gamma(link = "log"), data = sevrity_d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114  -1.5444  -0.6948   0.0711   7.00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1"/>
        <w:gridCol w:w="15"/>
        <w:gridCol w:w="1789"/>
        <w:gridCol w:w="31"/>
        <w:gridCol w:w="2026"/>
        <w:gridCol w:w="1883"/>
        <w:gridCol w:w="32"/>
        <w:gridCol w:w="2919"/>
      </w:tblGrid>
      <w:tr w:rsidR="008F57A9" w:rsidTr="007D1CD7">
        <w:trPr>
          <w:trHeight w:val="253"/>
        </w:trPr>
        <w:tc>
          <w:tcPr>
            <w:tcW w:w="3196" w:type="dxa"/>
            <w:gridSpan w:val="2"/>
          </w:tcPr>
          <w:p w:rsidR="008F57A9" w:rsidRDefault="008F57A9" w:rsidP="00F26362">
            <w:pPr>
              <w:pStyle w:val="SourceCode"/>
            </w:pPr>
            <w:r w:rsidRPr="00E21E22">
              <w:rPr>
                <w:rStyle w:val="VerbatimChar"/>
              </w:rPr>
              <w:t>##</w:t>
            </w:r>
          </w:p>
        </w:tc>
        <w:tc>
          <w:tcPr>
            <w:tcW w:w="1820" w:type="dxa"/>
            <w:gridSpan w:val="2"/>
          </w:tcPr>
          <w:p w:rsidR="008F57A9" w:rsidRDefault="008F57A9" w:rsidP="007D1CD7">
            <w:pPr>
              <w:pStyle w:val="SourceCode"/>
            </w:pPr>
            <w:r w:rsidRPr="00E21E22">
              <w:rPr>
                <w:rStyle w:val="VerbatimChar"/>
              </w:rPr>
              <w:t>Estimate</w:t>
            </w:r>
          </w:p>
        </w:tc>
        <w:tc>
          <w:tcPr>
            <w:tcW w:w="2026" w:type="dxa"/>
          </w:tcPr>
          <w:p w:rsidR="008F57A9" w:rsidRDefault="008F57A9" w:rsidP="007D1CD7">
            <w:pPr>
              <w:pStyle w:val="SourceCode"/>
            </w:pPr>
            <w:r w:rsidRPr="00E21E22">
              <w:rPr>
                <w:rStyle w:val="VerbatimChar"/>
              </w:rPr>
              <w:t>Std. Error</w:t>
            </w:r>
          </w:p>
        </w:tc>
        <w:tc>
          <w:tcPr>
            <w:tcW w:w="1915" w:type="dxa"/>
            <w:gridSpan w:val="2"/>
          </w:tcPr>
          <w:p w:rsidR="008F57A9" w:rsidRDefault="008F57A9" w:rsidP="007D1CD7">
            <w:pPr>
              <w:pStyle w:val="SourceCode"/>
            </w:pPr>
            <w:r w:rsidRPr="00E21E22">
              <w:rPr>
                <w:rStyle w:val="VerbatimChar"/>
              </w:rPr>
              <w:t>t value</w:t>
            </w:r>
          </w:p>
        </w:tc>
        <w:tc>
          <w:tcPr>
            <w:tcW w:w="2919" w:type="dxa"/>
          </w:tcPr>
          <w:p w:rsidR="008F57A9" w:rsidRDefault="008F57A9" w:rsidP="008F57A9">
            <w:pPr>
              <w:pStyle w:val="SourceCode"/>
              <w:ind w:left="430"/>
            </w:pPr>
            <w:r w:rsidRPr="00E21E22">
              <w:rPr>
                <w:rStyle w:val="VerbatimChar"/>
              </w:rPr>
              <w:t xml:space="preserve">Pr(&gt;|t|)    </w:t>
            </w:r>
          </w:p>
        </w:tc>
      </w:tr>
      <w:tr w:rsidR="008F57A9" w:rsidTr="007D1CD7">
        <w:trPr>
          <w:trHeight w:val="269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 (Intercept)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738e+00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578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55.374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&lt; 2e-16 ***</w:t>
            </w:r>
          </w:p>
        </w:tc>
      </w:tr>
      <w:tr w:rsidR="008F57A9" w:rsidTr="007D1CD7">
        <w:trPr>
          <w:trHeight w:val="214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Female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.820e-03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039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97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922517    </w:t>
            </w:r>
          </w:p>
        </w:tc>
      </w:tr>
      <w:tr w:rsidR="008F57A9" w:rsidTr="007D1CD7">
        <w:trPr>
          <w:trHeight w:val="285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25-30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76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77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999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317677    </w:t>
            </w:r>
          </w:p>
        </w:tc>
      </w:tr>
      <w:tr w:rsidR="008F57A9" w:rsidTr="007D1CD7">
        <w:trPr>
          <w:trHeight w:val="298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&gt;60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443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21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413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57647    </w:t>
            </w:r>
          </w:p>
        </w:tc>
      </w:tr>
      <w:tr w:rsidR="008F57A9" w:rsidTr="007D1CD7">
        <w:trPr>
          <w:trHeight w:val="206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18-24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754e-02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613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109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913372    </w:t>
            </w:r>
          </w:p>
        </w:tc>
      </w:tr>
      <w:tr w:rsidR="008F57A9" w:rsidTr="007D1CD7">
        <w:trPr>
          <w:trHeight w:val="316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</w:t>
            </w:r>
            <w:r>
              <w:rPr>
                <w:rStyle w:val="VerbatimChar"/>
              </w:rPr>
              <w:t>3Engineer/</w:t>
            </w:r>
            <w:r w:rsidRPr="00E21E22">
              <w:rPr>
                <w:rStyle w:val="VerbatimChar"/>
              </w:rPr>
              <w:t>Programmer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9.940e-02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616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154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48702    </w:t>
            </w:r>
          </w:p>
        </w:tc>
      </w:tr>
      <w:tr w:rsidR="008F57A9" w:rsidTr="007D1CD7">
        <w:trPr>
          <w:trHeight w:val="233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Medical Profession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8.080e-02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201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673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501126    </w:t>
            </w:r>
          </w:p>
        </w:tc>
      </w:tr>
      <w:tr w:rsidR="008F57A9" w:rsidTr="007D1CD7">
        <w:trPr>
          <w:trHeight w:val="348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Business man/woman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.480e-02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487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637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523831    </w:t>
            </w:r>
          </w:p>
        </w:tc>
      </w:tr>
      <w:tr w:rsidR="008F57A9" w:rsidTr="007D1CD7">
        <w:trPr>
          <w:trHeight w:val="210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Free Lancer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7.836e-03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68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73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941539    </w:t>
            </w:r>
          </w:p>
        </w:tc>
      </w:tr>
      <w:tr w:rsidR="008F57A9" w:rsidTr="007D1CD7">
        <w:trPr>
          <w:trHeight w:val="293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Student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120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833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611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541266    </w:t>
            </w:r>
          </w:p>
        </w:tc>
      </w:tr>
      <w:tr w:rsidR="008F57A9" w:rsidTr="007D1CD7">
        <w:trPr>
          <w:trHeight w:val="250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Others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082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660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249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11722    </w:t>
            </w:r>
          </w:p>
        </w:tc>
      </w:tr>
      <w:tr w:rsidR="008F57A9" w:rsidTr="007D1CD7">
        <w:trPr>
          <w:trHeight w:val="285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4Khartoum Bahari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300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.191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808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70694 .  </w:t>
            </w:r>
          </w:p>
        </w:tc>
      </w:tr>
      <w:tr w:rsidR="008F57A9" w:rsidTr="007D1CD7">
        <w:trPr>
          <w:trHeight w:val="221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4Oumdrman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4.626e-04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6.952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007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994691    </w:t>
            </w:r>
          </w:p>
        </w:tc>
      </w:tr>
      <w:tr w:rsidR="008F57A9" w:rsidTr="007D1CD7">
        <w:trPr>
          <w:trHeight w:val="232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6-10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6.086e-02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234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739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459846    </w:t>
            </w:r>
          </w:p>
        </w:tc>
      </w:tr>
      <w:tr w:rsidR="008F57A9" w:rsidTr="007D1CD7">
        <w:trPr>
          <w:trHeight w:val="283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11-20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177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.165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284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99123    </w:t>
            </w:r>
          </w:p>
        </w:tc>
      </w:tr>
      <w:tr w:rsidR="008F57A9" w:rsidTr="007D1CD7">
        <w:trPr>
          <w:trHeight w:val="269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&gt;20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104e-02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.208e-02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880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378857    </w:t>
            </w:r>
          </w:p>
        </w:tc>
      </w:tr>
      <w:tr w:rsidR="008F57A9" w:rsidTr="007D1CD7">
        <w:trPr>
          <w:trHeight w:val="269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Japan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.706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537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825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132 ***</w:t>
            </w:r>
          </w:p>
        </w:tc>
      </w:tr>
      <w:tr w:rsidR="008F57A9" w:rsidTr="007D1CD7">
        <w:trPr>
          <w:trHeight w:val="237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Sudan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3.562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413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2.521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11741 *  </w:t>
            </w:r>
          </w:p>
        </w:tc>
      </w:tr>
      <w:tr w:rsidR="008F57A9" w:rsidTr="007D1CD7">
        <w:trPr>
          <w:trHeight w:val="300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Germany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.502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912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920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03517 ** </w:t>
            </w:r>
          </w:p>
        </w:tc>
      </w:tr>
      <w:tr w:rsidR="008F57A9" w:rsidTr="007D1CD7">
        <w:trPr>
          <w:trHeight w:val="253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Czech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533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257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679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497163    </w:t>
            </w:r>
          </w:p>
        </w:tc>
      </w:tr>
      <w:tr w:rsidR="008F57A9" w:rsidTr="007D1CD7">
        <w:trPr>
          <w:trHeight w:val="285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Others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.886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347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460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44402    </w:t>
            </w:r>
          </w:p>
        </w:tc>
      </w:tr>
      <w:tr w:rsidR="008F57A9" w:rsidTr="007D1CD7">
        <w:trPr>
          <w:trHeight w:val="223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Kia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4.703e-02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665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282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777648    </w:t>
            </w:r>
          </w:p>
        </w:tc>
      </w:tr>
      <w:tr w:rsidR="008F57A9" w:rsidTr="007D1CD7">
        <w:trPr>
          <w:trHeight w:val="285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Toyota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5.809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153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843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65461 .  </w:t>
            </w:r>
          </w:p>
        </w:tc>
      </w:tr>
      <w:tr w:rsidR="008F57A9" w:rsidTr="007D1CD7">
        <w:trPr>
          <w:trHeight w:val="246"/>
        </w:trPr>
        <w:tc>
          <w:tcPr>
            <w:tcW w:w="3196" w:type="dxa"/>
            <w:gridSpan w:val="2"/>
          </w:tcPr>
          <w:p w:rsidR="008F57A9" w:rsidRPr="00E21E22" w:rsidRDefault="008F57A9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Mitsubishi</w:t>
            </w:r>
          </w:p>
        </w:tc>
        <w:tc>
          <w:tcPr>
            <w:tcW w:w="1820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6.693e-01</w:t>
            </w:r>
          </w:p>
        </w:tc>
        <w:tc>
          <w:tcPr>
            <w:tcW w:w="2026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902e-01</w:t>
            </w:r>
          </w:p>
        </w:tc>
        <w:tc>
          <w:tcPr>
            <w:tcW w:w="1915" w:type="dxa"/>
            <w:gridSpan w:val="2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715</w:t>
            </w:r>
          </w:p>
        </w:tc>
        <w:tc>
          <w:tcPr>
            <w:tcW w:w="2919" w:type="dxa"/>
          </w:tcPr>
          <w:p w:rsidR="008F57A9" w:rsidRPr="00E21E22" w:rsidRDefault="008F57A9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86418 .  </w:t>
            </w:r>
          </w:p>
        </w:tc>
      </w:tr>
      <w:tr w:rsidR="007D1CD7" w:rsidTr="007D1CD7">
        <w:trPr>
          <w:trHeight w:val="253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lastRenderedPageBreak/>
              <w:t>x7Giad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NA    </w:t>
            </w:r>
          </w:p>
        </w:tc>
      </w:tr>
      <w:tr w:rsidR="007D1CD7" w:rsidTr="007D1CD7">
        <w:trPr>
          <w:trHeight w:val="260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Mercedes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9.380e-02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.020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ind w:left="66"/>
              <w:rPr>
                <w:rStyle w:val="VerbatimChar"/>
              </w:rPr>
            </w:pPr>
            <w:r w:rsidRPr="00E21E22">
              <w:rPr>
                <w:rStyle w:val="VerbatimChar"/>
              </w:rPr>
              <w:t>-0.233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815527    </w:t>
            </w:r>
          </w:p>
        </w:tc>
      </w:tr>
      <w:tr w:rsidR="007D1CD7" w:rsidTr="007D1CD7">
        <w:trPr>
          <w:trHeight w:val="333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Skoda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A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NA    </w:t>
            </w:r>
          </w:p>
        </w:tc>
      </w:tr>
      <w:tr w:rsidR="007D1CD7" w:rsidTr="007D1CD7">
        <w:trPr>
          <w:trHeight w:val="206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Others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3.620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302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1.572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15932    </w:t>
            </w:r>
          </w:p>
        </w:tc>
      </w:tr>
      <w:tr w:rsidR="007D1CD7" w:rsidTr="007D1CD7">
        <w:trPr>
          <w:trHeight w:val="239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Click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527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457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735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82886 .  </w:t>
            </w:r>
          </w:p>
        </w:tc>
      </w:tr>
      <w:tr w:rsidR="007D1CD7" w:rsidTr="007D1CD7">
        <w:trPr>
          <w:trHeight w:val="369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Tucson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709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311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172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41177    </w:t>
            </w:r>
          </w:p>
        </w:tc>
      </w:tr>
      <w:tr w:rsidR="007D1CD7" w:rsidTr="007D1CD7">
        <w:trPr>
          <w:trHeight w:val="316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Santa Fe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.033e-02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702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149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881325    </w:t>
            </w:r>
          </w:p>
        </w:tc>
      </w:tr>
      <w:tr w:rsidR="007D1CD7" w:rsidTr="007D1CD7">
        <w:trPr>
          <w:trHeight w:val="380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Visto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446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045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475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634973    </w:t>
            </w:r>
          </w:p>
        </w:tc>
      </w:tr>
      <w:tr w:rsidR="007D1CD7" w:rsidTr="007D1CD7">
        <w:trPr>
          <w:trHeight w:val="237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Corolla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7.713e-02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176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355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722979    </w:t>
            </w:r>
          </w:p>
        </w:tc>
      </w:tr>
      <w:tr w:rsidR="007D1CD7" w:rsidTr="007D1CD7">
        <w:trPr>
          <w:trHeight w:val="269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Hilux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2.340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928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799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424127    </w:t>
            </w:r>
          </w:p>
        </w:tc>
      </w:tr>
      <w:tr w:rsidR="007D1CD7" w:rsidTr="007D1CD7">
        <w:trPr>
          <w:trHeight w:val="269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x8Prado/</w:t>
            </w:r>
            <w:r w:rsidRPr="00E21E22">
              <w:rPr>
                <w:rStyle w:val="VerbatimChar"/>
              </w:rPr>
              <w:t>Land Cruiser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336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090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432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665566    </w:t>
            </w:r>
          </w:p>
        </w:tc>
      </w:tr>
      <w:tr w:rsidR="007D1CD7" w:rsidTr="007D1CD7">
        <w:trPr>
          <w:trHeight w:val="253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x8Lancer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9.446e-02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692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0.256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798059    </w:t>
            </w:r>
          </w:p>
        </w:tc>
      </w:tr>
      <w:tr w:rsidR="007D1CD7" w:rsidTr="007D1CD7">
        <w:trPr>
          <w:trHeight w:val="228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BYD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9.859e-05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643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999702    </w:t>
            </w:r>
          </w:p>
        </w:tc>
      </w:tr>
      <w:tr w:rsidR="007D1CD7" w:rsidTr="007D1CD7">
        <w:trPr>
          <w:trHeight w:val="316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Others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995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236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614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06591    </w:t>
            </w:r>
          </w:p>
        </w:tc>
      </w:tr>
      <w:tr w:rsidR="007D1CD7" w:rsidTr="007D1CD7">
        <w:trPr>
          <w:trHeight w:val="301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0-5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.569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.720e-02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5.918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49e-09 ***</w:t>
            </w:r>
          </w:p>
        </w:tc>
      </w:tr>
      <w:tr w:rsidR="007D1CD7" w:rsidTr="007D1CD7">
        <w:trPr>
          <w:trHeight w:val="237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11-20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2.663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.778e-02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3.423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0.000624 ***</w:t>
            </w:r>
          </w:p>
        </w:tc>
      </w:tr>
      <w:tr w:rsidR="007D1CD7" w:rsidTr="007D1CD7">
        <w:trPr>
          <w:trHeight w:val="269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&gt;20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6.421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106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-3.048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02313 ** </w:t>
            </w:r>
          </w:p>
        </w:tc>
      </w:tr>
      <w:tr w:rsidR="007D1CD7" w:rsidTr="007D1CD7">
        <w:trPr>
          <w:trHeight w:val="206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0Medium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482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192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081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37470 *  </w:t>
            </w:r>
          </w:p>
        </w:tc>
      </w:tr>
      <w:tr w:rsidR="007D1CD7" w:rsidTr="007D1CD7">
        <w:trPr>
          <w:trHeight w:val="506"/>
        </w:trPr>
        <w:tc>
          <w:tcPr>
            <w:tcW w:w="3181" w:type="dxa"/>
          </w:tcPr>
          <w:p w:rsidR="007D1CD7" w:rsidRPr="00E21E22" w:rsidRDefault="007D1CD7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0Large</w:t>
            </w:r>
          </w:p>
        </w:tc>
        <w:tc>
          <w:tcPr>
            <w:tcW w:w="1804" w:type="dxa"/>
            <w:gridSpan w:val="2"/>
          </w:tcPr>
          <w:p w:rsidR="007D1CD7" w:rsidRPr="00E21E22" w:rsidRDefault="007D1CD7" w:rsidP="008F57A9">
            <w:pPr>
              <w:pStyle w:val="SourceCode"/>
              <w:ind w:left="431"/>
              <w:rPr>
                <w:rStyle w:val="VerbatimChar"/>
              </w:rPr>
            </w:pPr>
            <w:r w:rsidRPr="00E21E22">
              <w:rPr>
                <w:rStyle w:val="VerbatimChar"/>
              </w:rPr>
              <w:t>3.363e-01</w:t>
            </w:r>
          </w:p>
        </w:tc>
        <w:tc>
          <w:tcPr>
            <w:tcW w:w="2057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.068e-01</w:t>
            </w:r>
          </w:p>
        </w:tc>
        <w:tc>
          <w:tcPr>
            <w:tcW w:w="1883" w:type="dxa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626</w:t>
            </w:r>
          </w:p>
        </w:tc>
        <w:tc>
          <w:tcPr>
            <w:tcW w:w="2951" w:type="dxa"/>
            <w:gridSpan w:val="2"/>
          </w:tcPr>
          <w:p w:rsidR="007D1CD7" w:rsidRPr="00E21E22" w:rsidRDefault="007D1CD7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103958    </w:t>
            </w:r>
          </w:p>
        </w:tc>
      </w:tr>
    </w:tbl>
    <w:p w:rsidR="00951E5D" w:rsidRDefault="00265D86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3.941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071.2  on 4728  degrees of freedom</w:t>
      </w:r>
      <w:r>
        <w:br/>
      </w:r>
      <w:r>
        <w:rPr>
          <w:rStyle w:val="VerbatimChar"/>
        </w:rPr>
        <w:t>## Residual deviance: 8318.0  on 4688  degrees of freedom</w:t>
      </w:r>
      <w:r>
        <w:br/>
      </w:r>
      <w:r>
        <w:rPr>
          <w:rStyle w:val="VerbatimChar"/>
        </w:rPr>
        <w:t>## AIC: 96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:rsidR="00951E5D" w:rsidRDefault="00265D86">
      <w:pPr>
        <w:pStyle w:val="Heading1"/>
      </w:pPr>
      <w:bookmarkStart w:id="18" w:name="anova-gama"/>
      <w:r>
        <w:lastRenderedPageBreak/>
        <w:t>2.2- ANOVA Gama</w:t>
      </w:r>
      <w:bookmarkEnd w:id="18"/>
    </w:p>
    <w:p w:rsidR="00E21E22" w:rsidRDefault="00265D86">
      <w:pPr>
        <w:pStyle w:val="SourceCode"/>
        <w:rPr>
          <w:rStyle w:val="VerbatimCha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Gamma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080"/>
        <w:gridCol w:w="1620"/>
        <w:gridCol w:w="1620"/>
        <w:gridCol w:w="2250"/>
        <w:gridCol w:w="2700"/>
      </w:tblGrid>
      <w:tr w:rsidR="009B4113" w:rsidTr="009B4113">
        <w:trPr>
          <w:trHeight w:val="285"/>
        </w:trPr>
        <w:tc>
          <w:tcPr>
            <w:tcW w:w="895" w:type="dxa"/>
          </w:tcPr>
          <w:p w:rsidR="009B4113" w:rsidRDefault="009B4113" w:rsidP="00F26362">
            <w:pPr>
              <w:pStyle w:val="SourceCode"/>
            </w:pPr>
            <w:r w:rsidRPr="00E21E22">
              <w:rPr>
                <w:rStyle w:val="VerbatimChar"/>
              </w:rPr>
              <w:t>##</w:t>
            </w:r>
          </w:p>
        </w:tc>
        <w:tc>
          <w:tcPr>
            <w:tcW w:w="1080" w:type="dxa"/>
          </w:tcPr>
          <w:p w:rsidR="009B4113" w:rsidRDefault="009B4113" w:rsidP="009B4113">
            <w:pPr>
              <w:pStyle w:val="SourceCode"/>
              <w:ind w:left="335"/>
            </w:pPr>
            <w:r w:rsidRPr="00E21E22">
              <w:rPr>
                <w:rStyle w:val="VerbatimChar"/>
              </w:rPr>
              <w:t>Df</w:t>
            </w:r>
          </w:p>
        </w:tc>
        <w:tc>
          <w:tcPr>
            <w:tcW w:w="1620" w:type="dxa"/>
          </w:tcPr>
          <w:p w:rsidR="009B4113" w:rsidRDefault="009B4113" w:rsidP="007D1CD7">
            <w:pPr>
              <w:pStyle w:val="SourceCode"/>
              <w:ind w:left="82"/>
            </w:pPr>
            <w:r w:rsidRPr="00E21E22">
              <w:rPr>
                <w:rStyle w:val="VerbatimChar"/>
              </w:rPr>
              <w:t>Deviance</w:t>
            </w:r>
          </w:p>
        </w:tc>
        <w:tc>
          <w:tcPr>
            <w:tcW w:w="1620" w:type="dxa"/>
          </w:tcPr>
          <w:p w:rsidR="009B4113" w:rsidRDefault="009B4113" w:rsidP="007D1CD7">
            <w:pPr>
              <w:pStyle w:val="SourceCode"/>
              <w:ind w:left="209"/>
            </w:pPr>
            <w:r w:rsidRPr="00E21E22">
              <w:rPr>
                <w:rStyle w:val="VerbatimChar"/>
              </w:rPr>
              <w:t>Resid.</w:t>
            </w:r>
          </w:p>
        </w:tc>
        <w:tc>
          <w:tcPr>
            <w:tcW w:w="2250" w:type="dxa"/>
          </w:tcPr>
          <w:p w:rsidR="009B4113" w:rsidRDefault="009B4113" w:rsidP="007D1CD7">
            <w:pPr>
              <w:pStyle w:val="SourceCode"/>
              <w:ind w:left="34"/>
            </w:pPr>
            <w:r w:rsidRPr="00E21E22">
              <w:rPr>
                <w:rStyle w:val="VerbatimChar"/>
              </w:rPr>
              <w:t>Df Resid. Dev</w:t>
            </w:r>
          </w:p>
        </w:tc>
        <w:tc>
          <w:tcPr>
            <w:tcW w:w="2700" w:type="dxa"/>
          </w:tcPr>
          <w:p w:rsidR="009B4113" w:rsidRDefault="009B4113" w:rsidP="007D1CD7">
            <w:pPr>
              <w:pStyle w:val="SourceCode"/>
              <w:ind w:left="224"/>
            </w:pPr>
            <w:r w:rsidRPr="00E21E22">
              <w:rPr>
                <w:rStyle w:val="VerbatimChar"/>
              </w:rPr>
              <w:t xml:space="preserve">Pr(&gt;Chi)    </w:t>
            </w:r>
          </w:p>
        </w:tc>
      </w:tr>
      <w:tr w:rsidR="009B4113" w:rsidTr="009B4113">
        <w:trPr>
          <w:trHeight w:val="269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NULL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28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071.2</w:t>
            </w:r>
          </w:p>
        </w:tc>
        <w:tc>
          <w:tcPr>
            <w:tcW w:w="2700" w:type="dxa"/>
          </w:tcPr>
          <w:p w:rsidR="009B4113" w:rsidRPr="00E21E22" w:rsidRDefault="009B4113" w:rsidP="007D1CD7">
            <w:pPr>
              <w:pStyle w:val="SourceCode"/>
              <w:ind w:left="335"/>
              <w:rPr>
                <w:rStyle w:val="VerbatimChar"/>
              </w:rPr>
            </w:pPr>
          </w:p>
        </w:tc>
      </w:tr>
      <w:tr w:rsidR="009B4113" w:rsidTr="009B4113">
        <w:trPr>
          <w:trHeight w:val="230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1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176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27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070.1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58494    </w:t>
            </w:r>
          </w:p>
        </w:tc>
      </w:tr>
      <w:tr w:rsidR="009B4113" w:rsidTr="009B4113">
        <w:trPr>
          <w:trHeight w:val="269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2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.601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24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062.5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58735    </w:t>
            </w:r>
          </w:p>
        </w:tc>
      </w:tr>
      <w:tr w:rsidR="009B4113" w:rsidTr="009B4113">
        <w:trPr>
          <w:trHeight w:val="230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3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6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0.275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18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032.2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26235    </w:t>
            </w:r>
          </w:p>
        </w:tc>
      </w:tr>
      <w:tr w:rsidR="009B4113" w:rsidTr="009B4113">
        <w:trPr>
          <w:trHeight w:val="285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4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2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ind w:left="82"/>
              <w:rPr>
                <w:rStyle w:val="VerbatimChar"/>
              </w:rPr>
            </w:pPr>
            <w:r w:rsidRPr="00E21E22">
              <w:rPr>
                <w:rStyle w:val="VerbatimChar"/>
              </w:rPr>
              <w:t>20.189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16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9012.0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7721 .  </w:t>
            </w:r>
          </w:p>
        </w:tc>
      </w:tr>
      <w:tr w:rsidR="009B4113" w:rsidTr="009B4113">
        <w:trPr>
          <w:trHeight w:val="214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5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7.732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13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984.3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7074 .  </w:t>
            </w:r>
          </w:p>
        </w:tc>
      </w:tr>
      <w:tr w:rsidR="009B4113" w:rsidTr="009B4113">
        <w:trPr>
          <w:trHeight w:val="253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6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5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24.165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08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860.1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7.445e-06 ***</w:t>
            </w:r>
          </w:p>
        </w:tc>
      </w:tr>
      <w:tr w:rsidR="009B4113" w:rsidTr="009B4113">
        <w:trPr>
          <w:trHeight w:val="285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7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5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.048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703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813.1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3565 *  </w:t>
            </w:r>
          </w:p>
        </w:tc>
      </w:tr>
      <w:tr w:rsidR="009B4113" w:rsidTr="009B4113">
        <w:trPr>
          <w:trHeight w:val="300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8</w:t>
            </w:r>
          </w:p>
        </w:tc>
        <w:tc>
          <w:tcPr>
            <w:tcW w:w="1080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0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80.171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693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632.9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.615e-06 ***</w:t>
            </w:r>
          </w:p>
        </w:tc>
      </w:tr>
      <w:tr w:rsidR="009B4113" w:rsidTr="009B4113">
        <w:trPr>
          <w:trHeight w:val="269"/>
        </w:trPr>
        <w:tc>
          <w:tcPr>
            <w:tcW w:w="895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9</w:t>
            </w:r>
          </w:p>
        </w:tc>
        <w:tc>
          <w:tcPr>
            <w:tcW w:w="1080" w:type="dxa"/>
          </w:tcPr>
          <w:p w:rsidR="009B4113" w:rsidRPr="00E21E22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3</w:t>
            </w:r>
          </w:p>
        </w:tc>
        <w:tc>
          <w:tcPr>
            <w:tcW w:w="162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295.877</w:t>
            </w:r>
          </w:p>
        </w:tc>
        <w:tc>
          <w:tcPr>
            <w:tcW w:w="1620" w:type="dxa"/>
          </w:tcPr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690</w:t>
            </w:r>
          </w:p>
        </w:tc>
        <w:tc>
          <w:tcPr>
            <w:tcW w:w="225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337.0</w:t>
            </w:r>
          </w:p>
        </w:tc>
        <w:tc>
          <w:tcPr>
            <w:tcW w:w="2700" w:type="dxa"/>
          </w:tcPr>
          <w:p w:rsidR="009B4113" w:rsidRPr="00E21E22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3.493e-16 ***</w:t>
            </w:r>
          </w:p>
        </w:tc>
      </w:tr>
      <w:tr w:rsidR="009B4113" w:rsidTr="009B4113">
        <w:trPr>
          <w:trHeight w:val="296"/>
        </w:trPr>
        <w:tc>
          <w:tcPr>
            <w:tcW w:w="895" w:type="dxa"/>
          </w:tcPr>
          <w:p w:rsidR="009B4113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x10</w:t>
            </w:r>
          </w:p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</w:p>
        </w:tc>
        <w:tc>
          <w:tcPr>
            <w:tcW w:w="1080" w:type="dxa"/>
          </w:tcPr>
          <w:p w:rsidR="009B4113" w:rsidRDefault="009B4113" w:rsidP="009B4113">
            <w:pPr>
              <w:pStyle w:val="SourceCode"/>
              <w:ind w:left="98"/>
              <w:rPr>
                <w:rStyle w:val="VerbatimChar"/>
              </w:rPr>
            </w:pPr>
            <w:r w:rsidRPr="00E21E22">
              <w:rPr>
                <w:rStyle w:val="VerbatimChar"/>
              </w:rPr>
              <w:t>2</w:t>
            </w:r>
          </w:p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9B4113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18.989</w:t>
            </w:r>
          </w:p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</w:p>
        </w:tc>
        <w:tc>
          <w:tcPr>
            <w:tcW w:w="1620" w:type="dxa"/>
          </w:tcPr>
          <w:p w:rsidR="009B4113" w:rsidRDefault="009B4113" w:rsidP="007D1CD7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4688</w:t>
            </w:r>
          </w:p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</w:p>
        </w:tc>
        <w:tc>
          <w:tcPr>
            <w:tcW w:w="2250" w:type="dxa"/>
          </w:tcPr>
          <w:p w:rsidR="009B4113" w:rsidRDefault="009B4113" w:rsidP="009B4113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>8318.0</w:t>
            </w:r>
          </w:p>
          <w:p w:rsidR="009B4113" w:rsidRPr="00E21E22" w:rsidRDefault="009B4113" w:rsidP="007D1CD7">
            <w:pPr>
              <w:pStyle w:val="SourceCode"/>
              <w:rPr>
                <w:rStyle w:val="VerbatimChar"/>
              </w:rPr>
            </w:pPr>
          </w:p>
        </w:tc>
        <w:tc>
          <w:tcPr>
            <w:tcW w:w="2700" w:type="dxa"/>
          </w:tcPr>
          <w:p w:rsidR="009B4113" w:rsidRPr="00E21E22" w:rsidRDefault="009B4113" w:rsidP="00F26362">
            <w:pPr>
              <w:pStyle w:val="SourceCode"/>
              <w:rPr>
                <w:rStyle w:val="VerbatimChar"/>
              </w:rPr>
            </w:pPr>
            <w:r w:rsidRPr="00E21E22">
              <w:rPr>
                <w:rStyle w:val="VerbatimChar"/>
              </w:rPr>
              <w:t xml:space="preserve">0.08990 .  </w:t>
            </w:r>
            <w:r w:rsidRPr="00E21E22">
              <w:br/>
            </w:r>
          </w:p>
        </w:tc>
      </w:tr>
    </w:tbl>
    <w:p w:rsidR="00951E5D" w:rsidRDefault="00265D86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51E5D" w:rsidRDefault="00265D86">
      <w:pPr>
        <w:pStyle w:val="Heading1"/>
      </w:pPr>
      <w:bookmarkStart w:id="19" w:name="ploting-gamma"/>
      <w:r>
        <w:lastRenderedPageBreak/>
        <w:t>2.3- Ploting Gamma</w:t>
      </w:r>
      <w:bookmarkEnd w:id="19"/>
    </w:p>
    <w:p w:rsidR="00951E5D" w:rsidRDefault="00265D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glm.gamm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glm.gamma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glm.gamma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_Motor_Insurance_files/figure-docx/plotglm.gamma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E5D" w:rsidRDefault="00265D86">
      <w:pPr>
        <w:pStyle w:val="Heading1"/>
      </w:pPr>
      <w:bookmarkStart w:id="20" w:name="X5abc873422c1db29158c2ee07b4273380d54b10"/>
      <w:r>
        <w:t>Combine results of the Frequency Results Distributions Poisson &amp; Negative binomial</w:t>
      </w:r>
      <w:bookmarkEnd w:id="20"/>
    </w:p>
    <w:p w:rsidR="00951E5D" w:rsidRDefault="00265D8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</w:t>
      </w:r>
      <w:r>
        <w:br/>
      </w:r>
      <w:r>
        <w:rPr>
          <w:rStyle w:val="VerbatimChar"/>
        </w:rPr>
        <w:t xml:space="preserve">##                                 Dependent variable:      </w:t>
      </w:r>
      <w:r>
        <w:br/>
      </w:r>
      <w:r>
        <w:rPr>
          <w:rStyle w:val="VerbatimChar"/>
        </w:rPr>
        <w:t>##                           -------------------------------</w:t>
      </w:r>
      <w:r>
        <w:br/>
      </w:r>
      <w:r>
        <w:rPr>
          <w:rStyle w:val="VerbatimChar"/>
        </w:rPr>
        <w:t xml:space="preserve">##                           Frequency Distribution Results </w:t>
      </w:r>
      <w:r>
        <w:br/>
      </w:r>
      <w:r>
        <w:rPr>
          <w:rStyle w:val="VerbatimChar"/>
        </w:rPr>
        <w:t xml:space="preserve">##                              Poisson         negative    </w:t>
      </w:r>
      <w:r>
        <w:br/>
      </w:r>
      <w:r>
        <w:rPr>
          <w:rStyle w:val="VerbatimChar"/>
        </w:rPr>
        <w:t xml:space="preserve">##                                              binomial    </w:t>
      </w:r>
      <w:r>
        <w:br/>
      </w:r>
      <w:r>
        <w:rPr>
          <w:rStyle w:val="VerbatimChar"/>
        </w:rPr>
        <w:t xml:space="preserve">##                                (1)             (2)       </w:t>
      </w:r>
      <w:r>
        <w:br/>
      </w:r>
      <w:r>
        <w:rPr>
          <w:rStyle w:val="VerbatimChar"/>
        </w:rPr>
        <w:t>## ---------------------------------------------------------</w:t>
      </w:r>
      <w:r>
        <w:br/>
      </w:r>
      <w:r>
        <w:rPr>
          <w:rStyle w:val="VerbatimChar"/>
        </w:rPr>
        <w:t xml:space="preserve">## x1Female                     0.079**         0.081**     </w:t>
      </w:r>
      <w:r>
        <w:br/>
      </w:r>
      <w:r>
        <w:rPr>
          <w:rStyle w:val="VerbatimChar"/>
        </w:rPr>
        <w:lastRenderedPageBreak/>
        <w:t xml:space="preserve">##                              (0.034)         (0.039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225-30                     -0.152***       -0.150***    </w:t>
      </w:r>
      <w:r>
        <w:br/>
      </w:r>
      <w:r>
        <w:rPr>
          <w:rStyle w:val="VerbatimChar"/>
        </w:rPr>
        <w:t xml:space="preserve">##                              (0.044)         (0.050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2&gt; 60                       0.168***        0.171***    </w:t>
      </w:r>
      <w:r>
        <w:br/>
      </w:r>
      <w:r>
        <w:rPr>
          <w:rStyle w:val="VerbatimChar"/>
        </w:rPr>
        <w:t xml:space="preserve">##                              (0.043)         (0.050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218-24                     -0.428***       -0.421***    </w:t>
      </w:r>
      <w:r>
        <w:br/>
      </w:r>
      <w:r>
        <w:rPr>
          <w:rStyle w:val="VerbatimChar"/>
        </w:rPr>
        <w:t xml:space="preserve">##                              (0.071)         (0.078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3Engineer and Programmer     0.040           0.038      </w:t>
      </w:r>
      <w:r>
        <w:br/>
      </w:r>
      <w:r>
        <w:rPr>
          <w:rStyle w:val="VerbatimChar"/>
        </w:rPr>
        <w:t xml:space="preserve">##                              (0.037)         (0.043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3Medical Profession        -0.168***       -0.169***    </w:t>
      </w:r>
      <w:r>
        <w:br/>
      </w:r>
      <w:r>
        <w:rPr>
          <w:rStyle w:val="VerbatimChar"/>
        </w:rPr>
        <w:t xml:space="preserve">##                              (0.053)         (0.060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3Business man/woman         -0.136**        -0.137*     </w:t>
      </w:r>
      <w:r>
        <w:br/>
      </w:r>
      <w:r>
        <w:rPr>
          <w:rStyle w:val="VerbatimChar"/>
        </w:rPr>
        <w:t xml:space="preserve">##                              (0.063)         (0.071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3Free Lancer               -0.246***       -0.248***    </w:t>
      </w:r>
      <w:r>
        <w:br/>
      </w:r>
      <w:r>
        <w:rPr>
          <w:rStyle w:val="VerbatimChar"/>
        </w:rPr>
        <w:t xml:space="preserve">##                              (0.046)         (0.051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3Student                     0.045           0.030      </w:t>
      </w:r>
      <w:r>
        <w:br/>
      </w:r>
      <w:r>
        <w:rPr>
          <w:rStyle w:val="VerbatimChar"/>
        </w:rPr>
        <w:t xml:space="preserve">##                              (0.076)         (0.086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3Others                    -0.158***       -0.158***    </w:t>
      </w:r>
      <w:r>
        <w:br/>
      </w:r>
      <w:r>
        <w:rPr>
          <w:rStyle w:val="VerbatimChar"/>
        </w:rPr>
        <w:t xml:space="preserve">##                              (0.036)         (0.042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4Khartoum Bahari           -0.084***        -0.085**    </w:t>
      </w:r>
      <w:r>
        <w:br/>
      </w:r>
      <w:r>
        <w:rPr>
          <w:rStyle w:val="VerbatimChar"/>
        </w:rPr>
        <w:t xml:space="preserve">##                              (0.030)         (0.035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4Oumdrman                  -0.131***       -0.131***    </w:t>
      </w:r>
      <w:r>
        <w:br/>
      </w:r>
      <w:r>
        <w:rPr>
          <w:rStyle w:val="VerbatimChar"/>
        </w:rPr>
        <w:t xml:space="preserve">##                              (0.030)         (0.034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56-10                        -0.014          -0.015     </w:t>
      </w:r>
      <w:r>
        <w:br/>
      </w:r>
      <w:r>
        <w:rPr>
          <w:rStyle w:val="VerbatimChar"/>
        </w:rPr>
        <w:lastRenderedPageBreak/>
        <w:t xml:space="preserve">##                              (0.035)         (0.040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511-20                     -0.210***       -0.213***    </w:t>
      </w:r>
      <w:r>
        <w:br/>
      </w:r>
      <w:r>
        <w:rPr>
          <w:rStyle w:val="VerbatimChar"/>
        </w:rPr>
        <w:t xml:space="preserve">##                              (0.039)         (0.045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5&gt; 20                        0.021           0.018      </w:t>
      </w:r>
      <w:r>
        <w:br/>
      </w:r>
      <w:r>
        <w:rPr>
          <w:rStyle w:val="VerbatimChar"/>
        </w:rPr>
        <w:t xml:space="preserve">##                              (0.039)         (0.045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6Japan                       0.007           -0.001     </w:t>
      </w:r>
      <w:r>
        <w:br/>
      </w:r>
      <w:r>
        <w:rPr>
          <w:rStyle w:val="VerbatimChar"/>
        </w:rPr>
        <w:t xml:space="preserve">##                              (0.112)         (0.125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6Sudan                       0.073           0.073      </w:t>
      </w:r>
      <w:r>
        <w:br/>
      </w:r>
      <w:r>
        <w:rPr>
          <w:rStyle w:val="VerbatimChar"/>
        </w:rPr>
        <w:t xml:space="preserve">##                              (0.063)         (0.072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6Germany                     0.146           0.153      </w:t>
      </w:r>
      <w:r>
        <w:br/>
      </w:r>
      <w:r>
        <w:rPr>
          <w:rStyle w:val="VerbatimChar"/>
        </w:rPr>
        <w:t xml:space="preserve">##                              (0.124)         (0.139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6Czech                      0.244**         0.245**     </w:t>
      </w:r>
      <w:r>
        <w:br/>
      </w:r>
      <w:r>
        <w:rPr>
          <w:rStyle w:val="VerbatimChar"/>
        </w:rPr>
        <w:t xml:space="preserve">##                              (0.097)         (0.113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6Others                      -0.099          -0.089     </w:t>
      </w:r>
      <w:r>
        <w:br/>
      </w:r>
      <w:r>
        <w:rPr>
          <w:rStyle w:val="VerbatimChar"/>
        </w:rPr>
        <w:t xml:space="preserve">##                              (0.141)         (0.157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7Kia                        0.150**         0.161**     </w:t>
      </w:r>
      <w:r>
        <w:br/>
      </w:r>
      <w:r>
        <w:rPr>
          <w:rStyle w:val="VerbatimChar"/>
        </w:rPr>
        <w:t xml:space="preserve">##                              (0.070)         (0.081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7Toyota                      -0.016          -0.002     </w:t>
      </w:r>
      <w:r>
        <w:br/>
      </w:r>
      <w:r>
        <w:rPr>
          <w:rStyle w:val="VerbatimChar"/>
        </w:rPr>
        <w:t xml:space="preserve">##                              (0.138)         (0.155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7Mitsubishi                  0.002           0.023      </w:t>
      </w:r>
      <w:r>
        <w:br/>
      </w:r>
      <w:r>
        <w:rPr>
          <w:rStyle w:val="VerbatimChar"/>
        </w:rPr>
        <w:t xml:space="preserve">##                              (0.168)         (0.187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7Giad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7Mercedes                    -0.114          -0.097     </w:t>
      </w:r>
      <w:r>
        <w:br/>
      </w:r>
      <w:r>
        <w:rPr>
          <w:rStyle w:val="VerbatimChar"/>
        </w:rPr>
        <w:lastRenderedPageBreak/>
        <w:t xml:space="preserve">##                              (0.169)         (0.190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7Skoda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7Others                      -0.098          -0.092     </w:t>
      </w:r>
      <w:r>
        <w:br/>
      </w:r>
      <w:r>
        <w:rPr>
          <w:rStyle w:val="VerbatimChar"/>
        </w:rPr>
        <w:t xml:space="preserve">##                              (0.102)         (0.115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Click                     -0.190***       -0.185***    </w:t>
      </w:r>
      <w:r>
        <w:br/>
      </w:r>
      <w:r>
        <w:rPr>
          <w:rStyle w:val="VerbatimChar"/>
        </w:rPr>
        <w:t xml:space="preserve">##                              (0.062)         (0.070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Tucson                     0.335***        0.349***    </w:t>
      </w:r>
      <w:r>
        <w:br/>
      </w:r>
      <w:r>
        <w:rPr>
          <w:rStyle w:val="VerbatimChar"/>
        </w:rPr>
        <w:t xml:space="preserve">##                              (0.097)         (0.109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Santa Fe                   0.449***        0.464***    </w:t>
      </w:r>
      <w:r>
        <w:br/>
      </w:r>
      <w:r>
        <w:rPr>
          <w:rStyle w:val="VerbatimChar"/>
        </w:rPr>
        <w:t xml:space="preserve">##                              (0.113)         (0.128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Visto                     -0.421***       -0.433***    </w:t>
      </w:r>
      <w:r>
        <w:br/>
      </w:r>
      <w:r>
        <w:rPr>
          <w:rStyle w:val="VerbatimChar"/>
        </w:rPr>
        <w:t xml:space="preserve">##                              (0.135)         (0.152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Corolla                     0.083           0.079      </w:t>
      </w:r>
      <w:r>
        <w:br/>
      </w:r>
      <w:r>
        <w:rPr>
          <w:rStyle w:val="VerbatimChar"/>
        </w:rPr>
        <w:t xml:space="preserve">##                              (0.094)         (0.107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Hilux                      0.405***        0.407***    </w:t>
      </w:r>
      <w:r>
        <w:br/>
      </w:r>
      <w:r>
        <w:rPr>
          <w:rStyle w:val="VerbatimChar"/>
        </w:rPr>
        <w:t xml:space="preserve">##                              (0.124)         (0.139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Prado / Land Cruiser       0.396***        0.399***    </w:t>
      </w:r>
      <w:r>
        <w:br/>
      </w:r>
      <w:r>
        <w:rPr>
          <w:rStyle w:val="VerbatimChar"/>
        </w:rPr>
        <w:t xml:space="preserve">##                              (0.129)         (0.146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Lancer                      -0.092          -0.102     </w:t>
      </w:r>
      <w:r>
        <w:br/>
      </w:r>
      <w:r>
        <w:rPr>
          <w:rStyle w:val="VerbatimChar"/>
        </w:rPr>
        <w:t xml:space="preserve">##                              (0.156)         (0.176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BYD                         -0.045          -0.041     </w:t>
      </w:r>
      <w:r>
        <w:br/>
      </w:r>
      <w:r>
        <w:rPr>
          <w:rStyle w:val="VerbatimChar"/>
        </w:rPr>
        <w:t xml:space="preserve">##                              (0.114)         (0.132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8Others                     -0.102*          -0.103     </w:t>
      </w:r>
      <w:r>
        <w:br/>
      </w:r>
      <w:r>
        <w:rPr>
          <w:rStyle w:val="VerbatimChar"/>
        </w:rPr>
        <w:lastRenderedPageBreak/>
        <w:t xml:space="preserve">##                              (0.055)         (0.063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90-5                         0.040           0.038      </w:t>
      </w:r>
      <w:r>
        <w:br/>
      </w:r>
      <w:r>
        <w:rPr>
          <w:rStyle w:val="VerbatimChar"/>
        </w:rPr>
        <w:t xml:space="preserve">##                              (0.032)         (0.037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911-20                     -0.185***       -0.188***    </w:t>
      </w:r>
      <w:r>
        <w:br/>
      </w:r>
      <w:r>
        <w:rPr>
          <w:rStyle w:val="VerbatimChar"/>
        </w:rPr>
        <w:t xml:space="preserve">##                              (0.033)         (0.037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9&gt; 20                      -0.447***       -0.454***    </w:t>
      </w:r>
      <w:r>
        <w:br/>
      </w:r>
      <w:r>
        <w:rPr>
          <w:rStyle w:val="VerbatimChar"/>
        </w:rPr>
        <w:t xml:space="preserve">##                              (0.088)         (0.097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10Medium                     0.017           0.014      </w:t>
      </w:r>
      <w:r>
        <w:br/>
      </w:r>
      <w:r>
        <w:rPr>
          <w:rStyle w:val="VerbatimChar"/>
        </w:rPr>
        <w:t xml:space="preserve">##                              (0.054)         (0.062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x10Large                    -0.464***       -0.479***    </w:t>
      </w:r>
      <w:r>
        <w:br/>
      </w:r>
      <w:r>
        <w:rPr>
          <w:rStyle w:val="VerbatimChar"/>
        </w:rPr>
        <w:t xml:space="preserve">##                              (0.089)         (0.099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Constant                    -0.516***       -0.512***    </w:t>
      </w:r>
      <w:r>
        <w:br/>
      </w:r>
      <w:r>
        <w:rPr>
          <w:rStyle w:val="VerbatimChar"/>
        </w:rPr>
        <w:t xml:space="preserve">##                              (0.070)         (0.080)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</w:t>
      </w:r>
      <w:r>
        <w:br/>
      </w:r>
      <w:r>
        <w:rPr>
          <w:rStyle w:val="VerbatimChar"/>
        </w:rPr>
        <w:t xml:space="preserve">## Observations                  14,685          14,685     </w:t>
      </w:r>
      <w:r>
        <w:br/>
      </w:r>
      <w:r>
        <w:rPr>
          <w:rStyle w:val="VerbatimChar"/>
        </w:rPr>
        <w:t xml:space="preserve">## Log Likelihood             -13,262.130     -13,028.380   </w:t>
      </w:r>
      <w:r>
        <w:br/>
      </w:r>
      <w:r>
        <w:rPr>
          <w:rStyle w:val="VerbatimChar"/>
        </w:rPr>
        <w:t>## theta                                    1.534*** (0.096)</w:t>
      </w:r>
      <w:r>
        <w:br/>
      </w:r>
      <w:r>
        <w:rPr>
          <w:rStyle w:val="VerbatimChar"/>
        </w:rPr>
        <w:t xml:space="preserve">## Akaike Inf. Crit.           26,606.260      26,138.760   </w:t>
      </w:r>
      <w:r>
        <w:br/>
      </w:r>
      <w:r>
        <w:rPr>
          <w:rStyle w:val="VerbatimChar"/>
        </w:rPr>
        <w:t>## =========================================================</w:t>
      </w:r>
      <w:r>
        <w:br/>
      </w:r>
      <w:r>
        <w:rPr>
          <w:rStyle w:val="VerbatimChar"/>
        </w:rPr>
        <w:t>## Note:                         *p&lt;0.1; **p&lt;0.05; ***p&lt;0.01</w:t>
      </w:r>
    </w:p>
    <w:p w:rsidR="00951E5D" w:rsidRDefault="00265D86">
      <w:pPr>
        <w:pStyle w:val="Heading1"/>
      </w:pPr>
      <w:bookmarkStart w:id="21" w:name="Xdebbc1062c737671928f1d5ce4de864dab0adda"/>
      <w:r>
        <w:t>Combine results of the Severity Results Distributions</w:t>
      </w:r>
      <w:bookmarkEnd w:id="21"/>
    </w:p>
    <w:p w:rsidR="00951E5D" w:rsidRDefault="00265D8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Dependent variable:           </w:t>
      </w:r>
      <w:r>
        <w:br/>
      </w:r>
      <w:r>
        <w:rPr>
          <w:rStyle w:val="VerbatimChar"/>
        </w:rPr>
        <w:t>##                           -----------------------------------------</w:t>
      </w:r>
      <w:r>
        <w:br/>
      </w:r>
      <w:r>
        <w:rPr>
          <w:rStyle w:val="VerbatimChar"/>
        </w:rPr>
        <w:t xml:space="preserve">##                           Severity Distribution Results     y2     </w:t>
      </w:r>
      <w:r>
        <w:br/>
      </w:r>
      <w:r>
        <w:rPr>
          <w:rStyle w:val="VerbatimChar"/>
        </w:rPr>
        <w:lastRenderedPageBreak/>
        <w:t xml:space="preserve">##                                      normal             glm: Gamma </w:t>
      </w:r>
      <w:r>
        <w:br/>
      </w:r>
      <w:r>
        <w:rPr>
          <w:rStyle w:val="VerbatimChar"/>
        </w:rPr>
        <w:t xml:space="preserve">##                                                         link = log </w:t>
      </w:r>
      <w:r>
        <w:br/>
      </w:r>
      <w:r>
        <w:rPr>
          <w:rStyle w:val="VerbatimChar"/>
        </w:rPr>
        <w:t xml:space="preserve">##                                        (1)                  (2)    </w:t>
      </w:r>
      <w:r>
        <w:br/>
      </w:r>
      <w:r>
        <w:rPr>
          <w:rStyle w:val="VerbatimChar"/>
        </w:rPr>
        <w:t>## -------------------------------------------------------------------</w:t>
      </w:r>
      <w:r>
        <w:br/>
      </w:r>
      <w:r>
        <w:rPr>
          <w:rStyle w:val="VerbatimChar"/>
        </w:rPr>
        <w:t xml:space="preserve">## x1Female                              0.088                0.008   </w:t>
      </w:r>
      <w:r>
        <w:br/>
      </w:r>
      <w:r>
        <w:rPr>
          <w:rStyle w:val="VerbatimChar"/>
        </w:rPr>
        <w:t xml:space="preserve">##                                      (0.054)              (0.080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225-30                              0.173**               0.108   </w:t>
      </w:r>
      <w:r>
        <w:br/>
      </w:r>
      <w:r>
        <w:rPr>
          <w:rStyle w:val="VerbatimChar"/>
        </w:rPr>
        <w:t xml:space="preserve">##                                      (0.072)              (0.108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2&gt; 60                                0.062               -0.144   </w:t>
      </w:r>
      <w:r>
        <w:br/>
      </w:r>
      <w:r>
        <w:rPr>
          <w:rStyle w:val="VerbatimChar"/>
        </w:rPr>
        <w:t xml:space="preserve">##                                      (0.069)              (0.102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218-24                              -0.007               -0.018   </w:t>
      </w:r>
      <w:r>
        <w:br/>
      </w:r>
      <w:r>
        <w:rPr>
          <w:rStyle w:val="VerbatimChar"/>
        </w:rPr>
        <w:t xml:space="preserve">##                                      (0.108)              (0.161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3Engineer and Programmer             0.007               -0.099   </w:t>
      </w:r>
      <w:r>
        <w:br/>
      </w:r>
      <w:r>
        <w:rPr>
          <w:rStyle w:val="VerbatimChar"/>
        </w:rPr>
        <w:t xml:space="preserve">##                                      (0.058)              (0.086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3Medical Profession                 -0.131               -0.081   </w:t>
      </w:r>
      <w:r>
        <w:br/>
      </w:r>
      <w:r>
        <w:rPr>
          <w:rStyle w:val="VerbatimChar"/>
        </w:rPr>
        <w:t xml:space="preserve">##                                      (0.081)              (0.120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3Business man/woman                  0.126                0.095   </w:t>
      </w:r>
      <w:r>
        <w:br/>
      </w:r>
      <w:r>
        <w:rPr>
          <w:rStyle w:val="VerbatimChar"/>
        </w:rPr>
        <w:t xml:space="preserve">##                                      (0.100)              (0.149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3Free Lancer                         0.023               -0.008   </w:t>
      </w:r>
      <w:r>
        <w:br/>
      </w:r>
      <w:r>
        <w:rPr>
          <w:rStyle w:val="VerbatimChar"/>
        </w:rPr>
        <w:t xml:space="preserve">##                                      (0.072)              (0.107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3Student                             0.051               -0.112   </w:t>
      </w:r>
      <w:r>
        <w:br/>
      </w:r>
      <w:r>
        <w:rPr>
          <w:rStyle w:val="VerbatimChar"/>
        </w:rPr>
        <w:t xml:space="preserve">##                                      (0.123)              (0.183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3Others                            0.213***               0.108   </w:t>
      </w:r>
      <w:r>
        <w:br/>
      </w:r>
      <w:r>
        <w:rPr>
          <w:rStyle w:val="VerbatimChar"/>
        </w:rPr>
        <w:t xml:space="preserve">##                                      (0.058)              (0.087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4Khartoum Bahari                   -0.112**              -0.130*  </w:t>
      </w:r>
      <w:r>
        <w:br/>
      </w:r>
      <w:r>
        <w:rPr>
          <w:rStyle w:val="VerbatimChar"/>
        </w:rPr>
        <w:t xml:space="preserve">##                                      (0.048)              (0.072)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4Oumdrman                            0.020               -0.0005  </w:t>
      </w:r>
      <w:r>
        <w:br/>
      </w:r>
      <w:r>
        <w:rPr>
          <w:rStyle w:val="VerbatimChar"/>
        </w:rPr>
        <w:t xml:space="preserve">##                                      (0.047)              (0.070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56-10                               -0.084               -0.061   </w:t>
      </w:r>
      <w:r>
        <w:br/>
      </w:r>
      <w:r>
        <w:rPr>
          <w:rStyle w:val="VerbatimChar"/>
        </w:rPr>
        <w:t xml:space="preserve">##                                      (0.055)              (0.082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511-20                              -0.060               -0.118   </w:t>
      </w:r>
      <w:r>
        <w:br/>
      </w:r>
      <w:r>
        <w:rPr>
          <w:rStyle w:val="VerbatimChar"/>
        </w:rPr>
        <w:t xml:space="preserve">##                                      (0.062)              (0.092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5&gt; 20                                0.015                0.081   </w:t>
      </w:r>
      <w:r>
        <w:br/>
      </w:r>
      <w:r>
        <w:rPr>
          <w:rStyle w:val="VerbatimChar"/>
        </w:rPr>
        <w:t xml:space="preserve">##                                      (0.062)              (0.092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6Japan                             0.752***             0.971***  </w:t>
      </w:r>
      <w:r>
        <w:br/>
      </w:r>
      <w:r>
        <w:rPr>
          <w:rStyle w:val="VerbatimChar"/>
        </w:rPr>
        <w:t xml:space="preserve">##                                      (0.171)              (0.254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6Sudan                             -0.196**             -0.356**  </w:t>
      </w:r>
      <w:r>
        <w:br/>
      </w:r>
      <w:r>
        <w:rPr>
          <w:rStyle w:val="VerbatimChar"/>
        </w:rPr>
        <w:t xml:space="preserve">##                                      (0.095)              (0.141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6Germany                           0.645***             0.850***  </w:t>
      </w:r>
      <w:r>
        <w:br/>
      </w:r>
      <w:r>
        <w:rPr>
          <w:rStyle w:val="VerbatimChar"/>
        </w:rPr>
        <w:t xml:space="preserve">##                                      (0.196)              (0.291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6Czech                             0.463***               0.153   </w:t>
      </w:r>
      <w:r>
        <w:br/>
      </w:r>
      <w:r>
        <w:rPr>
          <w:rStyle w:val="VerbatimChar"/>
        </w:rPr>
        <w:t xml:space="preserve">##                                      (0.152)              (0.226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6Others                              0.305                0.489   </w:t>
      </w:r>
      <w:r>
        <w:br/>
      </w:r>
      <w:r>
        <w:rPr>
          <w:rStyle w:val="VerbatimChar"/>
        </w:rPr>
        <w:t xml:space="preserve">##                                      (0.225)              (0.335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7Kia                                0.224**              -0.047   </w:t>
      </w:r>
      <w:r>
        <w:br/>
      </w:r>
      <w:r>
        <w:rPr>
          <w:rStyle w:val="VerbatimChar"/>
        </w:rPr>
        <w:t xml:space="preserve">##                                      (0.112)              (0.167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7Toyota                             -0.350*              -0.581*  </w:t>
      </w:r>
      <w:r>
        <w:br/>
      </w:r>
      <w:r>
        <w:rPr>
          <w:rStyle w:val="VerbatimChar"/>
        </w:rPr>
        <w:t xml:space="preserve">##                                      (0.212)              (0.315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7Mitsubishi                         -0.317               -0.669*  </w:t>
      </w:r>
      <w:r>
        <w:br/>
      </w:r>
      <w:r>
        <w:rPr>
          <w:rStyle w:val="VerbatimChar"/>
        </w:rPr>
        <w:t xml:space="preserve">##                                      (0.262)              (0.390)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7Giad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7Mercedes                            0.120               -0.094   </w:t>
      </w:r>
      <w:r>
        <w:br/>
      </w:r>
      <w:r>
        <w:rPr>
          <w:rStyle w:val="VerbatimChar"/>
        </w:rPr>
        <w:t xml:space="preserve">##                                      (0.270)              (0.402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7Skoda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7Others                             -0.179               -0.362   </w:t>
      </w:r>
      <w:r>
        <w:br/>
      </w:r>
      <w:r>
        <w:rPr>
          <w:rStyle w:val="VerbatimChar"/>
        </w:rPr>
        <w:t xml:space="preserve">##                                      (0.155)              (0.230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Click                               0.093               0.253*   </w:t>
      </w:r>
      <w:r>
        <w:br/>
      </w:r>
      <w:r>
        <w:rPr>
          <w:rStyle w:val="VerbatimChar"/>
        </w:rPr>
        <w:t xml:space="preserve">##                                      (0.098)              (0.146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Tucson                             0.318**               0.271   </w:t>
      </w:r>
      <w:r>
        <w:br/>
      </w:r>
      <w:r>
        <w:rPr>
          <w:rStyle w:val="VerbatimChar"/>
        </w:rPr>
        <w:t xml:space="preserve">##                                      (0.155)              (0.231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Santa Fe                            0.282                0.040   </w:t>
      </w:r>
      <w:r>
        <w:br/>
      </w:r>
      <w:r>
        <w:rPr>
          <w:rStyle w:val="VerbatimChar"/>
        </w:rPr>
        <w:t xml:space="preserve">##                                      (0.182)              (0.270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Visto                              -0.291                0.145   </w:t>
      </w:r>
      <w:r>
        <w:br/>
      </w:r>
      <w:r>
        <w:rPr>
          <w:rStyle w:val="VerbatimChar"/>
        </w:rPr>
        <w:t xml:space="preserve">##                                      (0.205)              (0.305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Corolla                            -0.036               -0.077   </w:t>
      </w:r>
      <w:r>
        <w:br/>
      </w:r>
      <w:r>
        <w:rPr>
          <w:rStyle w:val="VerbatimChar"/>
        </w:rPr>
        <w:t xml:space="preserve">##                                      (0.146)              (0.218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Hilux                              -0.096               -0.234   </w:t>
      </w:r>
      <w:r>
        <w:br/>
      </w:r>
      <w:r>
        <w:rPr>
          <w:rStyle w:val="VerbatimChar"/>
        </w:rPr>
        <w:t xml:space="preserve">##                                      (0.197)              (0.293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Prado / Land Cruiser                0.229                0.134   </w:t>
      </w:r>
      <w:r>
        <w:br/>
      </w:r>
      <w:r>
        <w:rPr>
          <w:rStyle w:val="VerbatimChar"/>
        </w:rPr>
        <w:t xml:space="preserve">##                                      (0.208)              (0.309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Lancer                             -0.126               -0.094   </w:t>
      </w:r>
      <w:r>
        <w:br/>
      </w:r>
      <w:r>
        <w:rPr>
          <w:rStyle w:val="VerbatimChar"/>
        </w:rPr>
        <w:t xml:space="preserve">##                                      (0.248)              (0.369)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BYD                                -0.025               -0.0001  </w:t>
      </w:r>
      <w:r>
        <w:br/>
      </w:r>
      <w:r>
        <w:rPr>
          <w:rStyle w:val="VerbatimChar"/>
        </w:rPr>
        <w:t xml:space="preserve">##                                      (0.178)              (0.264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8Others                              0.066                0.199   </w:t>
      </w:r>
      <w:r>
        <w:br/>
      </w:r>
      <w:r>
        <w:rPr>
          <w:rStyle w:val="VerbatimChar"/>
        </w:rPr>
        <w:t xml:space="preserve">##                                      (0.083)              (0.124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90-5                               0.450***             0.457***  </w:t>
      </w:r>
      <w:r>
        <w:br/>
      </w:r>
      <w:r>
        <w:rPr>
          <w:rStyle w:val="VerbatimChar"/>
        </w:rPr>
        <w:t xml:space="preserve">##                                      (0.052)              (0.077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911-20                             -0.189***            -0.266*** </w:t>
      </w:r>
      <w:r>
        <w:br/>
      </w:r>
      <w:r>
        <w:rPr>
          <w:rStyle w:val="VerbatimChar"/>
        </w:rPr>
        <w:t xml:space="preserve">##                                      (0.052)              (0.078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9&gt; 20                              -0.575***            -0.642*** </w:t>
      </w:r>
      <w:r>
        <w:br/>
      </w:r>
      <w:r>
        <w:rPr>
          <w:rStyle w:val="VerbatimChar"/>
        </w:rPr>
        <w:t xml:space="preserve">##                                      (0.142)              (0.211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10Medium                            0.170**              0.248**  </w:t>
      </w:r>
      <w:r>
        <w:br/>
      </w:r>
      <w:r>
        <w:rPr>
          <w:rStyle w:val="VerbatimChar"/>
        </w:rPr>
        <w:t xml:space="preserve">##                                      (0.080)              (0.119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x10Large                             -0.127                0.336   </w:t>
      </w:r>
      <w:r>
        <w:br/>
      </w:r>
      <w:r>
        <w:rPr>
          <w:rStyle w:val="VerbatimChar"/>
        </w:rPr>
        <w:t xml:space="preserve">##                                      (0.139)              (0.207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7.910***             8.738***  </w:t>
      </w:r>
      <w:r>
        <w:br/>
      </w:r>
      <w:r>
        <w:rPr>
          <w:rStyle w:val="VerbatimChar"/>
        </w:rPr>
        <w:t xml:space="preserve">##                                      (0.106)              (0.158)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4,729                4,729   </w:t>
      </w:r>
      <w:r>
        <w:br/>
      </w:r>
      <w:r>
        <w:rPr>
          <w:rStyle w:val="VerbatimChar"/>
        </w:rPr>
        <w:t>## Log Likelihood                     -8,055.490           -48,025.780</w:t>
      </w:r>
      <w:r>
        <w:br/>
      </w:r>
      <w:r>
        <w:rPr>
          <w:rStyle w:val="VerbatimChar"/>
        </w:rPr>
        <w:t xml:space="preserve">## Akaike Inf. Crit.                  16,192.980           96,133.550 </w:t>
      </w:r>
      <w:r>
        <w:br/>
      </w:r>
      <w:r>
        <w:rPr>
          <w:rStyle w:val="VerbatimChar"/>
        </w:rPr>
        <w:t>## ===================================================================</w:t>
      </w:r>
      <w:r>
        <w:br/>
      </w:r>
      <w:r>
        <w:rPr>
          <w:rStyle w:val="VerbatimChar"/>
        </w:rPr>
        <w:t>## Note:                                   *p&lt;0.1; **p&lt;0.05; ***p&lt;0.01</w:t>
      </w:r>
    </w:p>
    <w:sectPr w:rsidR="00951E5D" w:rsidSect="007A28F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5D9C" w:rsidRDefault="00DD5D9C">
      <w:pPr>
        <w:spacing w:after="0"/>
      </w:pPr>
      <w:r>
        <w:separator/>
      </w:r>
    </w:p>
  </w:endnote>
  <w:endnote w:type="continuationSeparator" w:id="0">
    <w:p w:rsidR="00DD5D9C" w:rsidRDefault="00DD5D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5D9C" w:rsidRDefault="00DD5D9C">
      <w:r>
        <w:separator/>
      </w:r>
    </w:p>
  </w:footnote>
  <w:footnote w:type="continuationSeparator" w:id="0">
    <w:p w:rsidR="00DD5D9C" w:rsidRDefault="00DD5D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565425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7C96"/>
    <w:rsid w:val="00196B4F"/>
    <w:rsid w:val="001A1CEC"/>
    <w:rsid w:val="00265D86"/>
    <w:rsid w:val="00296DFB"/>
    <w:rsid w:val="004E29B3"/>
    <w:rsid w:val="004F5595"/>
    <w:rsid w:val="00590D07"/>
    <w:rsid w:val="006830A3"/>
    <w:rsid w:val="006F76DD"/>
    <w:rsid w:val="00735F61"/>
    <w:rsid w:val="00784D58"/>
    <w:rsid w:val="007A28F9"/>
    <w:rsid w:val="007D1CD7"/>
    <w:rsid w:val="007D47B1"/>
    <w:rsid w:val="00803DD9"/>
    <w:rsid w:val="008D6863"/>
    <w:rsid w:val="008F57A9"/>
    <w:rsid w:val="00951E5D"/>
    <w:rsid w:val="009B4113"/>
    <w:rsid w:val="00A207A2"/>
    <w:rsid w:val="00B86B75"/>
    <w:rsid w:val="00BB3861"/>
    <w:rsid w:val="00BC48D5"/>
    <w:rsid w:val="00C36279"/>
    <w:rsid w:val="00CF5304"/>
    <w:rsid w:val="00D343C6"/>
    <w:rsid w:val="00D63BDF"/>
    <w:rsid w:val="00DD5D9C"/>
    <w:rsid w:val="00DE55F6"/>
    <w:rsid w:val="00E21E22"/>
    <w:rsid w:val="00E315A3"/>
    <w:rsid w:val="00E46546"/>
    <w:rsid w:val="00E64BD3"/>
    <w:rsid w:val="00E836AB"/>
    <w:rsid w:val="00F26362"/>
    <w:rsid w:val="00FF0D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F577D5-BE6A-47C8-B178-8D2F58FEA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735F6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44</Pages>
  <Words>5136</Words>
  <Characters>29278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Motor Insurance</vt:lpstr>
    </vt:vector>
  </TitlesOfParts>
  <Company/>
  <LinksUpToDate>false</LinksUpToDate>
  <CharactersWithSpaces>34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Motor Insurance</dc:title>
  <dc:subject/>
  <dc:creator>Murtada Khalafalla</dc:creator>
  <cp:keywords/>
  <dc:description/>
  <cp:lastModifiedBy>Microsoft account</cp:lastModifiedBy>
  <cp:revision>6</cp:revision>
  <dcterms:created xsi:type="dcterms:W3CDTF">2020-08-05T07:27:00Z</dcterms:created>
  <dcterms:modified xsi:type="dcterms:W3CDTF">2020-08-1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8/2020</vt:lpwstr>
  </property>
  <property fmtid="{D5CDD505-2E9C-101B-9397-08002B2CF9AE}" pid="3" name="output">
    <vt:lpwstr/>
  </property>
</Properties>
</file>